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16F4A6C7"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E76E45">
        <w:rPr>
          <w:rFonts w:ascii="Times New Roman" w:hAnsi="Times New Roman" w:cs="Times New Roman"/>
          <w:b/>
          <w:color w:val="0070C0"/>
          <w:sz w:val="40"/>
          <w:szCs w:val="40"/>
        </w:rPr>
        <w:t>ONESELF MOVIE RECOMMENDER</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3749"/>
        <w:gridCol w:w="2904"/>
      </w:tblGrid>
      <w:tr w:rsidR="005E6330" w14:paraId="09C1BF9D" w14:textId="77777777" w:rsidTr="001C5D76">
        <w:trPr>
          <w:trHeight w:val="332"/>
        </w:trPr>
        <w:tc>
          <w:tcPr>
            <w:tcW w:w="863" w:type="dxa"/>
          </w:tcPr>
          <w:p w14:paraId="31E9F3A5"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749" w:type="dxa"/>
          </w:tcPr>
          <w:p w14:paraId="7734C7E5" w14:textId="574779B7" w:rsidR="005E6330" w:rsidRDefault="001C5D76"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VALLABH VINAYAK SANGAR</w:t>
            </w:r>
          </w:p>
        </w:tc>
        <w:tc>
          <w:tcPr>
            <w:tcW w:w="2904" w:type="dxa"/>
          </w:tcPr>
          <w:p w14:paraId="3EE59CEB" w14:textId="00945766" w:rsidR="005E6330" w:rsidRDefault="001C5D76"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23UAD308</w:t>
            </w:r>
          </w:p>
        </w:tc>
      </w:tr>
      <w:tr w:rsidR="005E6330" w14:paraId="307B6D98" w14:textId="77777777" w:rsidTr="001C5D76">
        <w:trPr>
          <w:trHeight w:val="351"/>
        </w:trPr>
        <w:tc>
          <w:tcPr>
            <w:tcW w:w="863" w:type="dxa"/>
          </w:tcPr>
          <w:p w14:paraId="68E08E26" w14:textId="13143FEF"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749" w:type="dxa"/>
          </w:tcPr>
          <w:p w14:paraId="09BA36C7" w14:textId="7DA08B7D"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2904" w:type="dxa"/>
          </w:tcPr>
          <w:p w14:paraId="47D42425" w14:textId="55E9990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14:paraId="65EB0CEA" w14:textId="77777777" w:rsidTr="001C5D76">
        <w:trPr>
          <w:trHeight w:val="332"/>
        </w:trPr>
        <w:tc>
          <w:tcPr>
            <w:tcW w:w="863" w:type="dxa"/>
          </w:tcPr>
          <w:p w14:paraId="0A282502"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749" w:type="dxa"/>
          </w:tcPr>
          <w:p w14:paraId="41206776"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2904" w:type="dxa"/>
          </w:tcPr>
          <w:p w14:paraId="132DFA61"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14:paraId="2372C23F" w14:textId="77777777" w:rsidTr="001C5D76">
        <w:trPr>
          <w:trHeight w:val="351"/>
        </w:trPr>
        <w:tc>
          <w:tcPr>
            <w:tcW w:w="863" w:type="dxa"/>
          </w:tcPr>
          <w:p w14:paraId="055B5743"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749" w:type="dxa"/>
          </w:tcPr>
          <w:p w14:paraId="1C2F482F"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2904" w:type="dxa"/>
          </w:tcPr>
          <w:p w14:paraId="5CF0F84E"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14:paraId="45A55F80" w14:textId="512F462B"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7C922029"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2306F7">
        <w:rPr>
          <w:rFonts w:ascii="Times New Roman" w:hAnsi="Times New Roman" w:cs="Times New Roman"/>
          <w:b/>
          <w:color w:val="0070C0"/>
          <w:sz w:val="40"/>
          <w:szCs w:val="40"/>
        </w:rPr>
        <w:t>ONESELF MOVIE RECOMMENDER</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 xml:space="preserve">is a </w:t>
      </w:r>
      <w:proofErr w:type="spellStart"/>
      <w:r w:rsidRPr="0033161A">
        <w:rPr>
          <w:rFonts w:ascii="Times New Roman" w:hAnsi="Times New Roman" w:cs="Times New Roman"/>
          <w:b/>
          <w:bCs/>
          <w:sz w:val="24"/>
          <w:szCs w:val="24"/>
        </w:rPr>
        <w:t>bonafid</w:t>
      </w:r>
      <w:r w:rsidR="00073CFE">
        <w:rPr>
          <w:rFonts w:ascii="Times New Roman" w:hAnsi="Times New Roman" w:cs="Times New Roman"/>
          <w:b/>
          <w:bCs/>
          <w:sz w:val="24"/>
          <w:szCs w:val="24"/>
        </w:rPr>
        <w:t>e</w:t>
      </w:r>
      <w:proofErr w:type="spellEnd"/>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3936"/>
        <w:gridCol w:w="2904"/>
      </w:tblGrid>
      <w:tr w:rsidR="00CD1C8B" w14:paraId="3D1AECF2" w14:textId="77777777" w:rsidTr="00CD1C8B">
        <w:trPr>
          <w:trHeight w:val="332"/>
        </w:trPr>
        <w:tc>
          <w:tcPr>
            <w:tcW w:w="676" w:type="dxa"/>
          </w:tcPr>
          <w:p w14:paraId="6ED13993" w14:textId="4963D0F6" w:rsidR="00CD1C8B" w:rsidRDefault="00CD1C8B" w:rsidP="00CD1C8B">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936" w:type="dxa"/>
          </w:tcPr>
          <w:p w14:paraId="6B9AA453" w14:textId="5DC3A7D9" w:rsidR="00CD1C8B" w:rsidRDefault="00CD1C8B" w:rsidP="00CD1C8B">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VALLABH VINAYAK SANGAR</w:t>
            </w:r>
          </w:p>
        </w:tc>
        <w:tc>
          <w:tcPr>
            <w:tcW w:w="2904" w:type="dxa"/>
          </w:tcPr>
          <w:p w14:paraId="269F01F5" w14:textId="1E42FC5B" w:rsidR="00CD1C8B" w:rsidRDefault="00CD1C8B" w:rsidP="00CD1C8B">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 xml:space="preserve">  23UAD308</w:t>
            </w:r>
          </w:p>
        </w:tc>
      </w:tr>
      <w:tr w:rsidR="00416DE3" w14:paraId="70784B9C" w14:textId="77777777" w:rsidTr="00CD1C8B">
        <w:trPr>
          <w:trHeight w:val="351"/>
        </w:trPr>
        <w:tc>
          <w:tcPr>
            <w:tcW w:w="676" w:type="dxa"/>
          </w:tcPr>
          <w:p w14:paraId="4D00CAB1" w14:textId="00C4E869"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936" w:type="dxa"/>
          </w:tcPr>
          <w:p w14:paraId="326CCCC8" w14:textId="21F64BC1"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2904" w:type="dxa"/>
          </w:tcPr>
          <w:p w14:paraId="12F8DE64" w14:textId="44DB0908"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r>
      <w:tr w:rsidR="00416DE3" w14:paraId="24F2A7A1" w14:textId="77777777" w:rsidTr="00CD1C8B">
        <w:trPr>
          <w:trHeight w:val="332"/>
        </w:trPr>
        <w:tc>
          <w:tcPr>
            <w:tcW w:w="676" w:type="dxa"/>
          </w:tcPr>
          <w:p w14:paraId="51F9A318"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936"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CD1C8B">
        <w:trPr>
          <w:trHeight w:val="351"/>
        </w:trPr>
        <w:tc>
          <w:tcPr>
            <w:tcW w:w="676"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936"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w:t>
      </w:r>
      <w:proofErr w:type="gramStart"/>
      <w:r w:rsidR="00C72F86">
        <w:rPr>
          <w:rFonts w:ascii="Times New Roman" w:hAnsi="Times New Roman" w:cs="Times New Roman"/>
          <w:b/>
          <w:bCs/>
          <w:color w:val="7030A0"/>
          <w:sz w:val="24"/>
          <w:szCs w:val="24"/>
        </w:rPr>
        <w:t>S.ADMUTHE</w:t>
      </w:r>
      <w:proofErr w:type="gramEnd"/>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139AA82B"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31345A">
        <w:rPr>
          <w:rFonts w:ascii="Times New Roman" w:hAnsi="Times New Roman" w:cs="Times New Roman"/>
          <w:sz w:val="24"/>
          <w:szCs w:val="24"/>
        </w:rPr>
        <w:t>“ONESELF MOVIE RECOMMENDER</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841"/>
        <w:gridCol w:w="2180"/>
        <w:gridCol w:w="2134"/>
      </w:tblGrid>
      <w:tr w:rsidR="008D2F28" w14:paraId="0C564862" w14:textId="77777777" w:rsidTr="008A31BF">
        <w:trPr>
          <w:trHeight w:val="664"/>
        </w:trPr>
        <w:tc>
          <w:tcPr>
            <w:tcW w:w="837"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bookmarkStart w:id="0" w:name="_Hlk196147321"/>
            <w:r w:rsidRPr="00A964C8">
              <w:rPr>
                <w:rFonts w:ascii="Times New Roman" w:hAnsi="Times New Roman" w:cs="Times New Roman"/>
                <w:b/>
                <w:bCs/>
                <w:sz w:val="24"/>
                <w:szCs w:val="24"/>
              </w:rPr>
              <w:t>Title</w:t>
            </w:r>
          </w:p>
        </w:tc>
        <w:tc>
          <w:tcPr>
            <w:tcW w:w="3841"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180" w:type="dxa"/>
          </w:tcPr>
          <w:p w14:paraId="31700741" w14:textId="56C97781" w:rsidR="008D2F28" w:rsidRDefault="008A31BF"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           </w:t>
            </w:r>
            <w:r w:rsidR="008D2F28" w:rsidRPr="00A964C8">
              <w:rPr>
                <w:rFonts w:ascii="Times New Roman" w:hAnsi="Times New Roman" w:cs="Times New Roman"/>
                <w:b/>
                <w:bCs/>
                <w:sz w:val="24"/>
                <w:szCs w:val="24"/>
              </w:rPr>
              <w:t>PRN</w:t>
            </w:r>
          </w:p>
        </w:tc>
        <w:tc>
          <w:tcPr>
            <w:tcW w:w="2134" w:type="dxa"/>
          </w:tcPr>
          <w:p w14:paraId="31D3259A" w14:textId="59974B02" w:rsidR="008D2F28" w:rsidRDefault="008A31BF"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       </w:t>
            </w:r>
            <w:r w:rsidR="008D2F28" w:rsidRPr="00A964C8">
              <w:rPr>
                <w:rFonts w:ascii="Times New Roman" w:hAnsi="Times New Roman" w:cs="Times New Roman"/>
                <w:b/>
                <w:bCs/>
                <w:sz w:val="24"/>
                <w:szCs w:val="24"/>
              </w:rPr>
              <w:t>Signature</w:t>
            </w:r>
          </w:p>
        </w:tc>
      </w:tr>
      <w:tr w:rsidR="008D2F28" w14:paraId="1D1B2C10" w14:textId="77777777" w:rsidTr="008A31BF">
        <w:trPr>
          <w:trHeight w:val="664"/>
        </w:trPr>
        <w:tc>
          <w:tcPr>
            <w:tcW w:w="837" w:type="dxa"/>
          </w:tcPr>
          <w:p w14:paraId="65239D5C" w14:textId="312FE29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841" w:type="dxa"/>
          </w:tcPr>
          <w:p w14:paraId="2258B062" w14:textId="248F78B6" w:rsidR="008D2F28" w:rsidRDefault="008A31BF" w:rsidP="008D2F28">
            <w:pPr>
              <w:widowControl w:val="0"/>
              <w:autoSpaceDE w:val="0"/>
              <w:autoSpaceDN w:val="0"/>
              <w:adjustRightInd w:val="0"/>
              <w:jc w:val="both"/>
              <w:rPr>
                <w:rFonts w:ascii="Times New Roman" w:hAnsi="Times New Roman" w:cs="Times New Roman"/>
                <w:b/>
                <w:bCs/>
                <w:color w:val="FF3300"/>
                <w:sz w:val="24"/>
                <w:szCs w:val="24"/>
                <w:highlight w:val="black"/>
              </w:rPr>
            </w:pPr>
            <w:proofErr w:type="gramStart"/>
            <w:r>
              <w:rPr>
                <w:rFonts w:ascii="Times New Roman" w:hAnsi="Times New Roman" w:cs="Times New Roman"/>
                <w:bCs/>
                <w:sz w:val="24"/>
                <w:szCs w:val="24"/>
              </w:rPr>
              <w:t>VALLABH  VINAYAK</w:t>
            </w:r>
            <w:proofErr w:type="gramEnd"/>
            <w:r>
              <w:rPr>
                <w:rFonts w:ascii="Times New Roman" w:hAnsi="Times New Roman" w:cs="Times New Roman"/>
                <w:bCs/>
                <w:sz w:val="24"/>
                <w:szCs w:val="24"/>
              </w:rPr>
              <w:t xml:space="preserve">  SANGAR</w:t>
            </w:r>
          </w:p>
        </w:tc>
        <w:tc>
          <w:tcPr>
            <w:tcW w:w="2180" w:type="dxa"/>
          </w:tcPr>
          <w:p w14:paraId="3F7370E6" w14:textId="25E199A6" w:rsidR="008D2F28" w:rsidRDefault="008A31BF"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 xml:space="preserve">        23UAD308</w:t>
            </w:r>
          </w:p>
        </w:tc>
        <w:tc>
          <w:tcPr>
            <w:tcW w:w="2134" w:type="dxa"/>
          </w:tcPr>
          <w:p w14:paraId="4ABF0477" w14:textId="1282AB89"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FD07C1C" w14:textId="77777777" w:rsidTr="008A31BF">
        <w:trPr>
          <w:trHeight w:val="664"/>
        </w:trPr>
        <w:tc>
          <w:tcPr>
            <w:tcW w:w="837"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80"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34" w:type="dxa"/>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8A31BF">
        <w:trPr>
          <w:trHeight w:val="664"/>
        </w:trPr>
        <w:tc>
          <w:tcPr>
            <w:tcW w:w="837"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80"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34" w:type="dxa"/>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bookmarkEnd w:id="0"/>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260"/>
        <w:gridCol w:w="3581"/>
        <w:gridCol w:w="707"/>
        <w:gridCol w:w="1473"/>
        <w:gridCol w:w="1639"/>
        <w:gridCol w:w="495"/>
      </w:tblGrid>
      <w:tr w:rsidR="00D575FF" w14:paraId="4CEBEE3F" w14:textId="77777777" w:rsidTr="00D575FF">
        <w:trPr>
          <w:gridAfter w:val="1"/>
          <w:wAfter w:w="495" w:type="dxa"/>
          <w:trHeight w:val="537"/>
        </w:trPr>
        <w:tc>
          <w:tcPr>
            <w:tcW w:w="1097" w:type="dxa"/>
            <w:gridSpan w:val="2"/>
          </w:tcPr>
          <w:p w14:paraId="37C0780C" w14:textId="16DCC9F9"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p>
        </w:tc>
        <w:tc>
          <w:tcPr>
            <w:tcW w:w="4288" w:type="dxa"/>
            <w:gridSpan w:val="2"/>
          </w:tcPr>
          <w:p w14:paraId="6DCA27DE" w14:textId="3A562BD8"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p>
        </w:tc>
        <w:tc>
          <w:tcPr>
            <w:tcW w:w="3112" w:type="dxa"/>
            <w:gridSpan w:val="2"/>
          </w:tcPr>
          <w:p w14:paraId="7F6862BC" w14:textId="2889678C"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p>
        </w:tc>
      </w:tr>
      <w:tr w:rsidR="00221E4F" w14:paraId="55B6A6FB" w14:textId="77777777" w:rsidTr="00AA2178">
        <w:trPr>
          <w:trHeight w:val="664"/>
        </w:trPr>
        <w:tc>
          <w:tcPr>
            <w:tcW w:w="837" w:type="dxa"/>
          </w:tcPr>
          <w:p w14:paraId="600348D4" w14:textId="77777777" w:rsidR="00221E4F" w:rsidRDefault="00221E4F" w:rsidP="00AA2178">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841" w:type="dxa"/>
            <w:gridSpan w:val="2"/>
          </w:tcPr>
          <w:p w14:paraId="790DC7E4" w14:textId="77777777" w:rsidR="00221E4F" w:rsidRDefault="00221E4F" w:rsidP="00AA2178">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Name of the Student</w:t>
            </w:r>
          </w:p>
        </w:tc>
        <w:tc>
          <w:tcPr>
            <w:tcW w:w="2180" w:type="dxa"/>
            <w:gridSpan w:val="2"/>
          </w:tcPr>
          <w:p w14:paraId="20BA7369" w14:textId="77777777" w:rsidR="00221E4F" w:rsidRDefault="00221E4F" w:rsidP="00AA2178">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           </w:t>
            </w:r>
            <w:r w:rsidRPr="00A964C8">
              <w:rPr>
                <w:rFonts w:ascii="Times New Roman" w:hAnsi="Times New Roman" w:cs="Times New Roman"/>
                <w:b/>
                <w:bCs/>
                <w:sz w:val="24"/>
                <w:szCs w:val="24"/>
              </w:rPr>
              <w:t>PRN</w:t>
            </w:r>
          </w:p>
        </w:tc>
        <w:tc>
          <w:tcPr>
            <w:tcW w:w="2134" w:type="dxa"/>
            <w:gridSpan w:val="2"/>
          </w:tcPr>
          <w:p w14:paraId="2BEA471B" w14:textId="77777777" w:rsidR="00221E4F" w:rsidRDefault="00221E4F" w:rsidP="00AA2178">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       </w:t>
            </w:r>
            <w:r w:rsidRPr="00A964C8">
              <w:rPr>
                <w:rFonts w:ascii="Times New Roman" w:hAnsi="Times New Roman" w:cs="Times New Roman"/>
                <w:b/>
                <w:bCs/>
                <w:sz w:val="24"/>
                <w:szCs w:val="24"/>
              </w:rPr>
              <w:t>Signature</w:t>
            </w:r>
          </w:p>
        </w:tc>
      </w:tr>
      <w:tr w:rsidR="00221E4F" w14:paraId="1C868FB4" w14:textId="77777777" w:rsidTr="00AA2178">
        <w:trPr>
          <w:trHeight w:val="664"/>
        </w:trPr>
        <w:tc>
          <w:tcPr>
            <w:tcW w:w="837" w:type="dxa"/>
          </w:tcPr>
          <w:p w14:paraId="5B30D2A9"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841" w:type="dxa"/>
            <w:gridSpan w:val="2"/>
          </w:tcPr>
          <w:p w14:paraId="7B0E7150"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roofErr w:type="gramStart"/>
            <w:r>
              <w:rPr>
                <w:rFonts w:ascii="Times New Roman" w:hAnsi="Times New Roman" w:cs="Times New Roman"/>
                <w:bCs/>
                <w:sz w:val="24"/>
                <w:szCs w:val="24"/>
              </w:rPr>
              <w:t>VALLABH  VINAYAK</w:t>
            </w:r>
            <w:proofErr w:type="gramEnd"/>
            <w:r>
              <w:rPr>
                <w:rFonts w:ascii="Times New Roman" w:hAnsi="Times New Roman" w:cs="Times New Roman"/>
                <w:bCs/>
                <w:sz w:val="24"/>
                <w:szCs w:val="24"/>
              </w:rPr>
              <w:t xml:space="preserve">  SANGAR</w:t>
            </w:r>
          </w:p>
        </w:tc>
        <w:tc>
          <w:tcPr>
            <w:tcW w:w="2180" w:type="dxa"/>
            <w:gridSpan w:val="2"/>
          </w:tcPr>
          <w:p w14:paraId="741DF4AF"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 xml:space="preserve">        23UAD308</w:t>
            </w:r>
          </w:p>
        </w:tc>
        <w:tc>
          <w:tcPr>
            <w:tcW w:w="2134" w:type="dxa"/>
            <w:gridSpan w:val="2"/>
          </w:tcPr>
          <w:p w14:paraId="3C40C9B2"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221E4F" w14:paraId="6BB0E414" w14:textId="77777777" w:rsidTr="00AA2178">
        <w:trPr>
          <w:trHeight w:val="664"/>
        </w:trPr>
        <w:tc>
          <w:tcPr>
            <w:tcW w:w="837" w:type="dxa"/>
          </w:tcPr>
          <w:p w14:paraId="71439E4A"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gridSpan w:val="2"/>
          </w:tcPr>
          <w:p w14:paraId="4A1C7C09"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80" w:type="dxa"/>
            <w:gridSpan w:val="2"/>
          </w:tcPr>
          <w:p w14:paraId="41CF488D"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34" w:type="dxa"/>
            <w:gridSpan w:val="2"/>
          </w:tcPr>
          <w:p w14:paraId="481F168C"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221E4F" w14:paraId="25002550" w14:textId="77777777" w:rsidTr="00AA2178">
        <w:trPr>
          <w:trHeight w:val="664"/>
        </w:trPr>
        <w:tc>
          <w:tcPr>
            <w:tcW w:w="837" w:type="dxa"/>
          </w:tcPr>
          <w:p w14:paraId="7C2AD0B1"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841" w:type="dxa"/>
            <w:gridSpan w:val="2"/>
          </w:tcPr>
          <w:p w14:paraId="11951934"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80" w:type="dxa"/>
            <w:gridSpan w:val="2"/>
          </w:tcPr>
          <w:p w14:paraId="1FF49FF5"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134" w:type="dxa"/>
            <w:gridSpan w:val="2"/>
          </w:tcPr>
          <w:p w14:paraId="06A93919" w14:textId="77777777" w:rsidR="00221E4F" w:rsidRDefault="00221E4F" w:rsidP="00AA217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57B4ADA7" w14:textId="77777777" w:rsidTr="00D575FF">
        <w:trPr>
          <w:gridAfter w:val="1"/>
          <w:wAfter w:w="495" w:type="dxa"/>
          <w:trHeight w:val="537"/>
        </w:trPr>
        <w:tc>
          <w:tcPr>
            <w:tcW w:w="1097" w:type="dxa"/>
            <w:gridSpan w:val="2"/>
          </w:tcPr>
          <w:p w14:paraId="121FC73F" w14:textId="2FC0640D"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gridSpan w:val="2"/>
          </w:tcPr>
          <w:p w14:paraId="682B85FD" w14:textId="562A4C5D"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gridSpan w:val="2"/>
          </w:tcPr>
          <w:p w14:paraId="68C02D66" w14:textId="2F3D1A64"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4F3E5CDB" w14:textId="77777777" w:rsidTr="00D575FF">
        <w:trPr>
          <w:gridAfter w:val="1"/>
          <w:wAfter w:w="495" w:type="dxa"/>
          <w:trHeight w:val="537"/>
        </w:trPr>
        <w:tc>
          <w:tcPr>
            <w:tcW w:w="1097" w:type="dxa"/>
            <w:gridSpan w:val="2"/>
          </w:tcPr>
          <w:p w14:paraId="4976B60F" w14:textId="11F1A379"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gridSpan w:val="2"/>
          </w:tcPr>
          <w:p w14:paraId="6A3347D8" w14:textId="4584C7CB"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gridSpan w:val="2"/>
          </w:tcPr>
          <w:p w14:paraId="4C5826F9" w14:textId="02CB1F84"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gridAfter w:val="1"/>
          <w:wAfter w:w="495" w:type="dxa"/>
          <w:trHeight w:val="537"/>
        </w:trPr>
        <w:tc>
          <w:tcPr>
            <w:tcW w:w="1097" w:type="dxa"/>
            <w:gridSpan w:val="2"/>
          </w:tcPr>
          <w:p w14:paraId="267D24B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gridSpan w:val="2"/>
          </w:tcPr>
          <w:p w14:paraId="29F71EB5"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gridSpan w:val="2"/>
          </w:tcPr>
          <w:p w14:paraId="0861DA80"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gridAfter w:val="1"/>
          <w:wAfter w:w="495" w:type="dxa"/>
          <w:trHeight w:val="537"/>
        </w:trPr>
        <w:tc>
          <w:tcPr>
            <w:tcW w:w="1097" w:type="dxa"/>
            <w:gridSpan w:val="2"/>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gridSpan w:val="2"/>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gridSpan w:val="2"/>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6AFFF273" w14:textId="77777777" w:rsidR="00607967" w:rsidRDefault="00607967" w:rsidP="00840C8F">
      <w:pP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Default="002006C4" w:rsidP="002006C4">
      <w:pPr>
        <w:jc w:val="center"/>
        <w:rPr>
          <w:rFonts w:ascii="Times New Roman" w:hAnsi="Times New Roman" w:cs="Times New Roman"/>
          <w:b/>
          <w:sz w:val="48"/>
          <w:szCs w:val="48"/>
          <w:u w:val="single"/>
        </w:rPr>
      </w:pPr>
      <w:r w:rsidRPr="002D1B3B">
        <w:rPr>
          <w:rFonts w:ascii="Times New Roman" w:hAnsi="Times New Roman" w:cs="Times New Roman"/>
          <w:b/>
          <w:sz w:val="48"/>
          <w:szCs w:val="48"/>
          <w:u w:val="single"/>
        </w:rPr>
        <w:t>ABSTRACT</w:t>
      </w:r>
    </w:p>
    <w:p w14:paraId="35F8E13C" w14:textId="3A6DE56C" w:rsidR="00BF5235" w:rsidRPr="00BF5235" w:rsidRDefault="00BF5235" w:rsidP="00BF5235">
      <w:pPr>
        <w:jc w:val="both"/>
        <w:rPr>
          <w:rFonts w:ascii="Times New Roman" w:hAnsi="Times New Roman" w:cs="Times New Roman"/>
          <w:b/>
          <w:sz w:val="24"/>
          <w:szCs w:val="24"/>
          <w:u w:val="single"/>
        </w:rPr>
      </w:pPr>
      <w:r>
        <w:rPr>
          <w:rFonts w:ascii="Times New Roman" w:hAnsi="Times New Roman" w:cs="Times New Roman"/>
          <w:b/>
          <w:sz w:val="48"/>
          <w:szCs w:val="48"/>
          <w:u w:val="single"/>
        </w:rPr>
        <w:t xml:space="preserve"> </w:t>
      </w:r>
    </w:p>
    <w:p w14:paraId="27E59A8F" w14:textId="25073B46" w:rsidR="00BF5235" w:rsidRPr="00BF5235" w:rsidRDefault="00BF5235" w:rsidP="00BF5235">
      <w:pPr>
        <w:jc w:val="both"/>
        <w:rPr>
          <w:rFonts w:ascii="Times New Roman" w:hAnsi="Times New Roman" w:cs="Times New Roman"/>
          <w:sz w:val="24"/>
          <w:szCs w:val="24"/>
        </w:rPr>
      </w:pPr>
      <w:r w:rsidRPr="00BF5235">
        <w:rPr>
          <w:rFonts w:ascii="Times New Roman" w:hAnsi="Times New Roman" w:cs="Times New Roman"/>
          <w:sz w:val="24"/>
          <w:szCs w:val="24"/>
        </w:rPr>
        <w:t xml:space="preserve">The project employs a Machine Learning-based content filtering system for personalized movie recommendations. </w:t>
      </w:r>
      <w:r>
        <w:rPr>
          <w:rFonts w:ascii="Times New Roman" w:hAnsi="Times New Roman" w:cs="Times New Roman"/>
          <w:sz w:val="24"/>
          <w:szCs w:val="24"/>
        </w:rPr>
        <w:t xml:space="preserve"> </w:t>
      </w:r>
      <w:r w:rsidRPr="00BF5235">
        <w:rPr>
          <w:rFonts w:ascii="Times New Roman" w:hAnsi="Times New Roman" w:cs="Times New Roman"/>
          <w:sz w:val="24"/>
          <w:szCs w:val="24"/>
        </w:rPr>
        <w:t xml:space="preserve">It leverages textual features extracted from movie descriptions in a dataset of 5,000 movies. The ML model identifies key descriptive words to generate relevant movie suggestions.  Recommendations are based solely on content similarities derived from the input text data.  The user interface is developed using Python with </w:t>
      </w:r>
      <w:proofErr w:type="spellStart"/>
      <w:r w:rsidRPr="00BF5235">
        <w:rPr>
          <w:rFonts w:ascii="Times New Roman" w:hAnsi="Times New Roman" w:cs="Times New Roman"/>
          <w:sz w:val="24"/>
          <w:szCs w:val="24"/>
        </w:rPr>
        <w:t>Streamlit</w:t>
      </w:r>
      <w:proofErr w:type="spellEnd"/>
      <w:r w:rsidRPr="00BF5235">
        <w:rPr>
          <w:rFonts w:ascii="Times New Roman" w:hAnsi="Times New Roman" w:cs="Times New Roman"/>
          <w:sz w:val="24"/>
          <w:szCs w:val="24"/>
        </w:rPr>
        <w:t xml:space="preserve"> for dynamic interactivity.   CSS and JavaScript are utilized to enhance the aesthetic appeal and functionality of the GUI.  The home page features banners, platform details, an About Us section, and contact information.  Secure access is ensured through dedicated login and registration pages.  Upon authentication, users are directed to a recommendation page where they can search for movies.  The system retrieves corresponding movie data from the dataset while fetching posters via the TMDB API.  Users can update their profiles, change passwords, and log out from their accounts.  Overall, the project seamlessly integrates ML with a user-friendly interface to enrich movie discovery.</w:t>
      </w:r>
    </w:p>
    <w:p w14:paraId="2E6718AC" w14:textId="77777777" w:rsidR="00BF5235" w:rsidRPr="00BF5235" w:rsidRDefault="00BF5235" w:rsidP="00BF5235">
      <w:pPr>
        <w:jc w:val="both"/>
        <w:rPr>
          <w:rFonts w:ascii="Times New Roman" w:hAnsi="Times New Roman" w:cs="Times New Roman"/>
          <w:b/>
          <w:bCs/>
          <w:sz w:val="24"/>
          <w:szCs w:val="24"/>
          <w:u w:val="single"/>
        </w:rPr>
      </w:pPr>
      <w:r w:rsidRPr="00BF5235">
        <w:rPr>
          <w:rFonts w:ascii="Times New Roman" w:hAnsi="Times New Roman" w:cs="Times New Roman"/>
          <w:b/>
          <w:bCs/>
          <w:sz w:val="24"/>
          <w:szCs w:val="24"/>
          <w:u w:val="single"/>
        </w:rPr>
        <w:t xml:space="preserve"> </w:t>
      </w:r>
    </w:p>
    <w:p w14:paraId="4A8AC3E2" w14:textId="17D7342A" w:rsidR="00BF5235" w:rsidRPr="00BF5235" w:rsidRDefault="00BF5235" w:rsidP="00BF5235">
      <w:pPr>
        <w:jc w:val="both"/>
        <w:rPr>
          <w:rFonts w:ascii="Times New Roman" w:hAnsi="Times New Roman" w:cs="Times New Roman"/>
          <w:sz w:val="24"/>
          <w:szCs w:val="24"/>
        </w:rPr>
      </w:pPr>
    </w:p>
    <w:p w14:paraId="15C65B9A" w14:textId="392F0903" w:rsidR="002006C4" w:rsidRDefault="002D1B3B" w:rsidP="00261D25">
      <w:pPr>
        <w:jc w:val="both"/>
        <w:rPr>
          <w:rFonts w:ascii="Times New Roman" w:hAnsi="Times New Roman" w:cs="Times New Roman"/>
          <w:b/>
          <w:bCs/>
          <w:sz w:val="52"/>
          <w:szCs w:val="52"/>
          <w:u w:val="single"/>
        </w:rPr>
      </w:pPr>
      <w:r>
        <w:rPr>
          <w:rFonts w:ascii="Times New Roman" w:hAnsi="Times New Roman" w:cs="Times New Roman"/>
          <w:sz w:val="24"/>
          <w:szCs w:val="24"/>
        </w:rPr>
        <w:tab/>
      </w:r>
    </w:p>
    <w:p w14:paraId="75B4D85E"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5DD7B8B"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BD0EC14" w14:textId="77777777" w:rsidR="00C72F86"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0823EB0" w14:textId="77777777" w:rsidR="00C72F86"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CD964D5"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AFDF0FC" w14:textId="77777777" w:rsidR="004A4A31" w:rsidRDefault="004A4A31"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4B12B077" w14:textId="77777777" w:rsidR="000E1EB2" w:rsidRDefault="000E1EB2"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EE1EA21" w14:textId="77777777" w:rsidR="005D3C2A" w:rsidRDefault="005D3C2A" w:rsidP="00261D25">
      <w:pPr>
        <w:widowControl w:val="0"/>
        <w:autoSpaceDE w:val="0"/>
        <w:autoSpaceDN w:val="0"/>
        <w:adjustRightInd w:val="0"/>
        <w:spacing w:after="0" w:line="240" w:lineRule="auto"/>
        <w:rPr>
          <w:rFonts w:ascii="Times New Roman" w:hAnsi="Times New Roman" w:cs="Times New Roman"/>
          <w:b/>
          <w:bCs/>
          <w:sz w:val="52"/>
          <w:szCs w:val="52"/>
          <w:u w:val="single"/>
        </w:rPr>
      </w:pPr>
    </w:p>
    <w:p w14:paraId="3B878FAC" w14:textId="77777777" w:rsidR="00261D25" w:rsidRDefault="00261D25" w:rsidP="00261D25">
      <w:pPr>
        <w:widowControl w:val="0"/>
        <w:autoSpaceDE w:val="0"/>
        <w:autoSpaceDN w:val="0"/>
        <w:adjustRightInd w:val="0"/>
        <w:spacing w:after="0" w:line="240" w:lineRule="auto"/>
        <w:rPr>
          <w:rFonts w:ascii="Times New Roman" w:hAnsi="Times New Roman" w:cs="Times New Roman"/>
          <w:b/>
          <w:bCs/>
          <w:sz w:val="52"/>
          <w:szCs w:val="52"/>
          <w:u w:val="single"/>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333C81">
      <w:pPr>
        <w:widowControl w:val="0"/>
        <w:autoSpaceDE w:val="0"/>
        <w:autoSpaceDN w:val="0"/>
        <w:adjustRightInd w:val="0"/>
        <w:spacing w:after="0" w:line="298" w:lineRule="exact"/>
        <w:jc w:val="both"/>
        <w:rPr>
          <w:rFonts w:ascii="Times New Roman" w:hAnsi="Times New Roman" w:cs="Times New Roman"/>
          <w:sz w:val="24"/>
          <w:szCs w:val="24"/>
        </w:rPr>
      </w:pPr>
    </w:p>
    <w:p w14:paraId="3EB1EBD9" w14:textId="18600360" w:rsidR="009B3AAF" w:rsidRPr="0033161A" w:rsidRDefault="009B3AAF" w:rsidP="00333C8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5E253E">
        <w:rPr>
          <w:rFonts w:ascii="Times New Roman" w:hAnsi="Times New Roman" w:cs="Times New Roman"/>
          <w:b/>
          <w:bCs/>
          <w:sz w:val="24"/>
          <w:szCs w:val="24"/>
        </w:rPr>
        <w:t xml:space="preserve">       </w:t>
      </w:r>
      <w:r w:rsidR="005E253E" w:rsidRPr="003E6330">
        <w:rPr>
          <w:rFonts w:ascii="Times New Roman" w:hAnsi="Times New Roman" w:cs="Times New Roman"/>
          <w:b/>
          <w:bCs/>
          <w:sz w:val="24"/>
          <w:szCs w:val="24"/>
        </w:rPr>
        <w:t>1</w:t>
      </w:r>
      <w:r w:rsidRPr="005E253E">
        <w:rPr>
          <w:rFonts w:ascii="Times New Roman" w:hAnsi="Times New Roman" w:cs="Times New Roman"/>
          <w:sz w:val="24"/>
          <w:szCs w:val="24"/>
        </w:rPr>
        <w:t xml:space="preserve"> </w:t>
      </w:r>
      <w:r>
        <w:rPr>
          <w:rFonts w:ascii="Times New Roman" w:hAnsi="Times New Roman" w:cs="Times New Roman"/>
          <w:b/>
          <w:bCs/>
          <w:sz w:val="24"/>
          <w:szCs w:val="24"/>
        </w:rPr>
        <w:t xml:space="preserve">         </w:t>
      </w:r>
    </w:p>
    <w:p w14:paraId="4AB1AB2A" w14:textId="11E69681" w:rsidR="009B3AAF" w:rsidRPr="0033161A" w:rsidRDefault="005E253E" w:rsidP="00333C81">
      <w:pPr>
        <w:widowControl w:val="0"/>
        <w:autoSpaceDE w:val="0"/>
        <w:autoSpaceDN w:val="0"/>
        <w:adjustRightInd w:val="0"/>
        <w:spacing w:after="0" w:line="38" w:lineRule="exact"/>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1D00411A" w14:textId="2319341E" w:rsidR="009B3AAF" w:rsidRPr="00526784" w:rsidRDefault="009B3AAF" w:rsidP="00333C81">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E253E">
        <w:rPr>
          <w:rFonts w:ascii="Times New Roman" w:hAnsi="Times New Roman" w:cs="Times New Roman"/>
        </w:rPr>
        <w:t xml:space="preserve">        </w:t>
      </w:r>
    </w:p>
    <w:p w14:paraId="2DCE49EE" w14:textId="77777777" w:rsidR="009B3AAF" w:rsidRPr="00526784" w:rsidRDefault="009B3AAF" w:rsidP="00333C81">
      <w:pPr>
        <w:widowControl w:val="0"/>
        <w:autoSpaceDE w:val="0"/>
        <w:autoSpaceDN w:val="0"/>
        <w:adjustRightInd w:val="0"/>
        <w:spacing w:after="0" w:line="37" w:lineRule="exact"/>
        <w:jc w:val="both"/>
        <w:rPr>
          <w:rFonts w:ascii="Times New Roman" w:hAnsi="Times New Roman" w:cs="Times New Roman"/>
        </w:rPr>
      </w:pPr>
    </w:p>
    <w:p w14:paraId="5DF6EDE0" w14:textId="18F12510" w:rsidR="009B3AAF" w:rsidRPr="00526784" w:rsidRDefault="009B3AAF" w:rsidP="00333C81">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E253E">
        <w:rPr>
          <w:rFonts w:ascii="Times New Roman" w:hAnsi="Times New Roman" w:cs="Times New Roman"/>
        </w:rPr>
        <w:t xml:space="preserve">        </w:t>
      </w:r>
    </w:p>
    <w:p w14:paraId="65108FFA" w14:textId="77777777" w:rsidR="009B3AAF" w:rsidRPr="00526784" w:rsidRDefault="009B3AAF" w:rsidP="00333C81">
      <w:pPr>
        <w:widowControl w:val="0"/>
        <w:autoSpaceDE w:val="0"/>
        <w:autoSpaceDN w:val="0"/>
        <w:adjustRightInd w:val="0"/>
        <w:spacing w:after="0" w:line="37" w:lineRule="exact"/>
        <w:jc w:val="both"/>
        <w:rPr>
          <w:rFonts w:ascii="Times New Roman" w:hAnsi="Times New Roman" w:cs="Times New Roman"/>
        </w:rPr>
      </w:pPr>
    </w:p>
    <w:p w14:paraId="47704F59" w14:textId="76279932" w:rsidR="009B3AAF" w:rsidRPr="0033161A" w:rsidRDefault="009B3AAF" w:rsidP="00333C81">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5E253E">
        <w:rPr>
          <w:rFonts w:ascii="Times New Roman" w:hAnsi="Times New Roman" w:cs="Times New Roman"/>
          <w:bCs/>
          <w:sz w:val="24"/>
          <w:szCs w:val="24"/>
        </w:rPr>
        <w:t xml:space="preserve">       </w:t>
      </w:r>
    </w:p>
    <w:p w14:paraId="3AA0E7E4" w14:textId="77777777" w:rsidR="009B3AAF" w:rsidRPr="0033161A" w:rsidRDefault="009B3AAF" w:rsidP="00333C81">
      <w:pPr>
        <w:widowControl w:val="0"/>
        <w:autoSpaceDE w:val="0"/>
        <w:autoSpaceDN w:val="0"/>
        <w:adjustRightInd w:val="0"/>
        <w:spacing w:after="0" w:line="37" w:lineRule="exact"/>
        <w:jc w:val="both"/>
        <w:rPr>
          <w:rFonts w:ascii="Times New Roman" w:hAnsi="Times New Roman" w:cs="Times New Roman"/>
        </w:rPr>
      </w:pPr>
    </w:p>
    <w:p w14:paraId="30350BD9" w14:textId="05B00CE5" w:rsidR="009B3AAF" w:rsidRPr="0033161A" w:rsidRDefault="009B3AAF" w:rsidP="00333C8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4227EB">
        <w:rPr>
          <w:rFonts w:ascii="Times New Roman" w:hAnsi="Times New Roman" w:cs="Times New Roman"/>
          <w:b/>
          <w:bCs/>
          <w:sz w:val="24"/>
          <w:szCs w:val="24"/>
        </w:rPr>
        <w:t xml:space="preserve"> </w:t>
      </w:r>
      <w:r>
        <w:rPr>
          <w:rFonts w:ascii="Times New Roman" w:hAnsi="Times New Roman" w:cs="Times New Roman"/>
          <w:b/>
          <w:bCs/>
          <w:sz w:val="24"/>
          <w:szCs w:val="24"/>
        </w:rPr>
        <w:tab/>
      </w:r>
      <w:r w:rsidR="004227EB">
        <w:rPr>
          <w:rFonts w:ascii="Times New Roman" w:hAnsi="Times New Roman" w:cs="Times New Roman"/>
          <w:b/>
          <w:bCs/>
          <w:sz w:val="24"/>
          <w:szCs w:val="24"/>
        </w:rPr>
        <w:t xml:space="preserve">       </w:t>
      </w:r>
      <w:r w:rsidR="004227EB" w:rsidRPr="003E6330">
        <w:rPr>
          <w:rFonts w:ascii="Times New Roman" w:hAnsi="Times New Roman" w:cs="Times New Roman"/>
          <w:b/>
          <w:bCs/>
          <w:sz w:val="24"/>
          <w:szCs w:val="24"/>
        </w:rPr>
        <w:t>3</w:t>
      </w:r>
    </w:p>
    <w:p w14:paraId="7E144158" w14:textId="77777777" w:rsidR="009B3AAF" w:rsidRPr="0033161A" w:rsidRDefault="009B3AAF" w:rsidP="00333C81">
      <w:pPr>
        <w:widowControl w:val="0"/>
        <w:autoSpaceDE w:val="0"/>
        <w:autoSpaceDN w:val="0"/>
        <w:adjustRightInd w:val="0"/>
        <w:spacing w:after="0" w:line="35" w:lineRule="exact"/>
        <w:jc w:val="both"/>
        <w:rPr>
          <w:rFonts w:ascii="Times New Roman" w:hAnsi="Times New Roman" w:cs="Times New Roman"/>
          <w:b/>
          <w:bCs/>
          <w:sz w:val="24"/>
          <w:szCs w:val="24"/>
        </w:rPr>
      </w:pPr>
    </w:p>
    <w:p w14:paraId="6A1BD20A" w14:textId="682D10D1" w:rsidR="009B3AAF" w:rsidRPr="0033161A" w:rsidRDefault="009B3AAF" w:rsidP="00333C81">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4227EB">
        <w:rPr>
          <w:rFonts w:ascii="Times New Roman" w:hAnsi="Times New Roman" w:cs="Times New Roman"/>
        </w:rPr>
        <w:t xml:space="preserve">        </w:t>
      </w:r>
    </w:p>
    <w:p w14:paraId="4855BA40" w14:textId="77777777" w:rsidR="009B3AAF" w:rsidRPr="0033161A" w:rsidRDefault="009B3AAF" w:rsidP="00333C81">
      <w:pPr>
        <w:widowControl w:val="0"/>
        <w:autoSpaceDE w:val="0"/>
        <w:autoSpaceDN w:val="0"/>
        <w:adjustRightInd w:val="0"/>
        <w:spacing w:after="0" w:line="37" w:lineRule="exact"/>
        <w:jc w:val="both"/>
        <w:rPr>
          <w:rFonts w:ascii="Times New Roman" w:hAnsi="Times New Roman" w:cs="Times New Roman"/>
        </w:rPr>
      </w:pPr>
    </w:p>
    <w:p w14:paraId="22A6FAA4" w14:textId="77777777" w:rsidR="009B3AAF" w:rsidRPr="0033161A" w:rsidRDefault="009B3AAF" w:rsidP="00333C81">
      <w:pPr>
        <w:widowControl w:val="0"/>
        <w:autoSpaceDE w:val="0"/>
        <w:autoSpaceDN w:val="0"/>
        <w:adjustRightInd w:val="0"/>
        <w:spacing w:after="0" w:line="37" w:lineRule="exact"/>
        <w:jc w:val="both"/>
        <w:rPr>
          <w:rFonts w:ascii="Times New Roman" w:hAnsi="Times New Roman" w:cs="Times New Roman"/>
        </w:rPr>
      </w:pPr>
    </w:p>
    <w:p w14:paraId="7AEA329A" w14:textId="23EB134B" w:rsidR="009B3AAF" w:rsidRPr="00526784" w:rsidRDefault="009B3AAF" w:rsidP="00333C81">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4227EB">
        <w:rPr>
          <w:rFonts w:ascii="Times New Roman" w:hAnsi="Times New Roman" w:cs="Times New Roman"/>
        </w:rPr>
        <w:t xml:space="preserve">        </w:t>
      </w:r>
    </w:p>
    <w:p w14:paraId="075E9BA9" w14:textId="5E303C2D" w:rsidR="009B3AAF" w:rsidRDefault="009B3AAF" w:rsidP="00333C81">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r>
      <w:r w:rsidR="004227EB">
        <w:rPr>
          <w:rFonts w:ascii="Times New Roman" w:hAnsi="Times New Roman" w:cs="Times New Roman"/>
          <w:b/>
          <w:bCs/>
          <w:sz w:val="24"/>
          <w:szCs w:val="24"/>
        </w:rPr>
        <w:t xml:space="preserve">       4</w:t>
      </w:r>
    </w:p>
    <w:p w14:paraId="53865DE3" w14:textId="0C4FF745" w:rsidR="00627B4C" w:rsidRDefault="00627B4C" w:rsidP="00333C81">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333C81">
        <w:rPr>
          <w:rFonts w:ascii="Times New Roman" w:hAnsi="Times New Roman" w:cs="Times New Roman"/>
          <w:bCs/>
          <w:sz w:val="24"/>
          <w:szCs w:val="24"/>
        </w:rPr>
        <w:t xml:space="preserve">       </w:t>
      </w:r>
    </w:p>
    <w:p w14:paraId="64CCAFD8" w14:textId="72CDCF6E" w:rsidR="00627B4C" w:rsidRDefault="00627B4C" w:rsidP="00333C81">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333C81">
        <w:rPr>
          <w:rFonts w:ascii="Times New Roman" w:hAnsi="Times New Roman" w:cs="Times New Roman"/>
          <w:bCs/>
          <w:sz w:val="24"/>
          <w:szCs w:val="24"/>
        </w:rPr>
        <w:t xml:space="preserve">       </w:t>
      </w:r>
    </w:p>
    <w:p w14:paraId="1B82DE44" w14:textId="5A3FDFBA" w:rsidR="00627B4C" w:rsidRPr="00627B4C" w:rsidRDefault="00627B4C" w:rsidP="00333C81">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333C81">
        <w:rPr>
          <w:rFonts w:ascii="Times New Roman" w:hAnsi="Times New Roman" w:cs="Times New Roman"/>
          <w:bCs/>
          <w:sz w:val="24"/>
          <w:szCs w:val="24"/>
        </w:rPr>
        <w:t xml:space="preserve">      </w:t>
      </w:r>
    </w:p>
    <w:p w14:paraId="0695A6A8" w14:textId="42595077" w:rsidR="009B3AAF" w:rsidRPr="0033161A" w:rsidRDefault="009B3AAF" w:rsidP="00333C81">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333C81">
        <w:rPr>
          <w:rFonts w:ascii="Times New Roman" w:hAnsi="Times New Roman" w:cs="Times New Roman"/>
          <w:b/>
          <w:bCs/>
          <w:sz w:val="24"/>
          <w:szCs w:val="24"/>
        </w:rPr>
        <w:t xml:space="preserve">       </w:t>
      </w:r>
      <w:r w:rsidR="004227EB">
        <w:rPr>
          <w:rFonts w:ascii="Times New Roman" w:hAnsi="Times New Roman" w:cs="Times New Roman"/>
          <w:b/>
          <w:bCs/>
          <w:sz w:val="24"/>
          <w:szCs w:val="24"/>
        </w:rPr>
        <w:t>6</w:t>
      </w:r>
    </w:p>
    <w:p w14:paraId="3627273D" w14:textId="77777777" w:rsidR="009B3AAF" w:rsidRPr="0033161A" w:rsidRDefault="009B3AAF" w:rsidP="00333C81">
      <w:pPr>
        <w:widowControl w:val="0"/>
        <w:autoSpaceDE w:val="0"/>
        <w:autoSpaceDN w:val="0"/>
        <w:adjustRightInd w:val="0"/>
        <w:spacing w:after="0" w:line="35" w:lineRule="exact"/>
        <w:jc w:val="both"/>
        <w:rPr>
          <w:rFonts w:ascii="Times New Roman" w:hAnsi="Times New Roman" w:cs="Times New Roman"/>
          <w:b/>
          <w:bCs/>
          <w:sz w:val="24"/>
          <w:szCs w:val="24"/>
        </w:rPr>
      </w:pPr>
    </w:p>
    <w:p w14:paraId="17192F72" w14:textId="5F76C9D2" w:rsidR="009B3AAF" w:rsidRPr="0033161A" w:rsidRDefault="009B3AAF" w:rsidP="00333C81">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33C81">
        <w:rPr>
          <w:rFonts w:ascii="Times New Roman" w:hAnsi="Times New Roman" w:cs="Times New Roman"/>
        </w:rPr>
        <w:t xml:space="preserve">        </w:t>
      </w:r>
    </w:p>
    <w:p w14:paraId="2E825079" w14:textId="77777777" w:rsidR="009B3AAF" w:rsidRPr="0033161A" w:rsidRDefault="009B3AAF" w:rsidP="00333C81">
      <w:pPr>
        <w:widowControl w:val="0"/>
        <w:autoSpaceDE w:val="0"/>
        <w:autoSpaceDN w:val="0"/>
        <w:adjustRightInd w:val="0"/>
        <w:spacing w:after="0" w:line="38" w:lineRule="exact"/>
        <w:jc w:val="both"/>
        <w:rPr>
          <w:rFonts w:ascii="Times New Roman" w:hAnsi="Times New Roman" w:cs="Times New Roman"/>
        </w:rPr>
      </w:pPr>
    </w:p>
    <w:p w14:paraId="5855FA09" w14:textId="6B2962AA" w:rsidR="009B3AAF" w:rsidRPr="0033161A" w:rsidRDefault="00990B7F" w:rsidP="00333C81">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333C81">
        <w:rPr>
          <w:rFonts w:ascii="Times New Roman" w:hAnsi="Times New Roman" w:cs="Times New Roman"/>
        </w:rPr>
        <w:t xml:space="preserve">        </w:t>
      </w:r>
    </w:p>
    <w:p w14:paraId="7566216E" w14:textId="77777777" w:rsidR="009B3AAF" w:rsidRPr="0033161A" w:rsidRDefault="009B3AAF" w:rsidP="00333C81">
      <w:pPr>
        <w:widowControl w:val="0"/>
        <w:autoSpaceDE w:val="0"/>
        <w:autoSpaceDN w:val="0"/>
        <w:adjustRightInd w:val="0"/>
        <w:spacing w:after="0" w:line="40" w:lineRule="exact"/>
        <w:jc w:val="both"/>
        <w:rPr>
          <w:rFonts w:ascii="Times New Roman" w:hAnsi="Times New Roman" w:cs="Times New Roman"/>
        </w:rPr>
      </w:pPr>
    </w:p>
    <w:p w14:paraId="6A1D63F5" w14:textId="7B9805F1" w:rsidR="009B3AAF" w:rsidRPr="0033161A" w:rsidRDefault="009B3AAF" w:rsidP="00333C81">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333C81">
        <w:rPr>
          <w:rFonts w:ascii="Times New Roman" w:hAnsi="Times New Roman" w:cs="Times New Roman"/>
        </w:rPr>
        <w:t xml:space="preserve">       </w:t>
      </w:r>
    </w:p>
    <w:p w14:paraId="04909688" w14:textId="77777777" w:rsidR="009B3AAF" w:rsidRPr="0033161A" w:rsidRDefault="009B3AAF" w:rsidP="00333C81">
      <w:pPr>
        <w:widowControl w:val="0"/>
        <w:autoSpaceDE w:val="0"/>
        <w:autoSpaceDN w:val="0"/>
        <w:adjustRightInd w:val="0"/>
        <w:spacing w:after="0" w:line="38" w:lineRule="exact"/>
        <w:jc w:val="both"/>
        <w:rPr>
          <w:rFonts w:ascii="Times New Roman" w:hAnsi="Times New Roman" w:cs="Times New Roman"/>
        </w:rPr>
      </w:pPr>
    </w:p>
    <w:p w14:paraId="39EBA1CB" w14:textId="1228F679" w:rsidR="009B3AAF" w:rsidRPr="00526784" w:rsidRDefault="009B3AAF" w:rsidP="00333C81">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333C81">
        <w:rPr>
          <w:rFonts w:ascii="Times New Roman" w:hAnsi="Times New Roman" w:cs="Times New Roman"/>
        </w:rPr>
        <w:t xml:space="preserve">        </w:t>
      </w:r>
    </w:p>
    <w:p w14:paraId="3719DC6F" w14:textId="68D1C6ED" w:rsidR="009B3AAF" w:rsidRPr="0033161A" w:rsidRDefault="009B3AAF" w:rsidP="00333C8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1"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333C81">
        <w:rPr>
          <w:rFonts w:ascii="Times New Roman" w:hAnsi="Times New Roman" w:cs="Times New Roman"/>
          <w:b/>
          <w:bCs/>
          <w:sz w:val="24"/>
          <w:szCs w:val="24"/>
        </w:rPr>
        <w:t xml:space="preserve">       </w:t>
      </w:r>
      <w:r w:rsidR="007150AB">
        <w:rPr>
          <w:rFonts w:ascii="Times New Roman" w:hAnsi="Times New Roman" w:cs="Times New Roman"/>
          <w:b/>
          <w:bCs/>
          <w:sz w:val="24"/>
          <w:szCs w:val="24"/>
        </w:rPr>
        <w:t>10</w:t>
      </w:r>
      <w:r w:rsidR="007150AB">
        <w:rPr>
          <w:rFonts w:ascii="Times New Roman" w:hAnsi="Times New Roman" w:cs="Times New Roman"/>
          <w:b/>
          <w:bCs/>
          <w:sz w:val="24"/>
          <w:szCs w:val="24"/>
        </w:rPr>
        <w:tab/>
      </w:r>
    </w:p>
    <w:p w14:paraId="762A501C" w14:textId="77777777" w:rsidR="009B3AAF" w:rsidRPr="0033161A" w:rsidRDefault="009B3AAF" w:rsidP="00333C81">
      <w:pPr>
        <w:widowControl w:val="0"/>
        <w:autoSpaceDE w:val="0"/>
        <w:autoSpaceDN w:val="0"/>
        <w:adjustRightInd w:val="0"/>
        <w:spacing w:after="0" w:line="38" w:lineRule="exact"/>
        <w:jc w:val="both"/>
        <w:rPr>
          <w:rFonts w:ascii="Times New Roman" w:hAnsi="Times New Roman" w:cs="Times New Roman"/>
          <w:b/>
          <w:bCs/>
          <w:sz w:val="24"/>
          <w:szCs w:val="24"/>
        </w:rPr>
      </w:pPr>
    </w:p>
    <w:p w14:paraId="2F129106" w14:textId="1595D9E4" w:rsidR="009B3AAF" w:rsidRDefault="009B3AAF" w:rsidP="00333C81">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333C81">
        <w:rPr>
          <w:rFonts w:ascii="Times New Roman" w:hAnsi="Times New Roman" w:cs="Times New Roman"/>
        </w:rPr>
        <w:t xml:space="preserve">         </w:t>
      </w:r>
    </w:p>
    <w:p w14:paraId="76526333" w14:textId="6DBE28AD" w:rsidR="009B3AAF" w:rsidRPr="0033161A" w:rsidRDefault="00317C8D" w:rsidP="00333C81">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1"/>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333C81">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p>
    <w:p w14:paraId="6D466A21" w14:textId="4B571DBB" w:rsidR="00627B4C" w:rsidRPr="0033161A" w:rsidRDefault="00627B4C" w:rsidP="00333C8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333C81">
        <w:rPr>
          <w:rFonts w:ascii="Times New Roman" w:hAnsi="Times New Roman" w:cs="Times New Roman"/>
          <w:b/>
          <w:bCs/>
          <w:sz w:val="24"/>
          <w:szCs w:val="24"/>
        </w:rPr>
        <w:t xml:space="preserve">       </w:t>
      </w:r>
      <w:r w:rsidR="007150AB">
        <w:rPr>
          <w:rFonts w:ascii="Times New Roman" w:hAnsi="Times New Roman" w:cs="Times New Roman"/>
          <w:b/>
          <w:bCs/>
          <w:sz w:val="24"/>
          <w:szCs w:val="24"/>
        </w:rPr>
        <w:t>12</w:t>
      </w:r>
    </w:p>
    <w:p w14:paraId="41625DDD" w14:textId="77777777" w:rsidR="009B3AAF" w:rsidRPr="0033161A" w:rsidRDefault="009B3AAF" w:rsidP="00333C81">
      <w:pPr>
        <w:widowControl w:val="0"/>
        <w:autoSpaceDE w:val="0"/>
        <w:autoSpaceDN w:val="0"/>
        <w:adjustRightInd w:val="0"/>
        <w:spacing w:after="0" w:line="40" w:lineRule="exact"/>
        <w:jc w:val="both"/>
        <w:rPr>
          <w:rFonts w:ascii="Times New Roman" w:hAnsi="Times New Roman" w:cs="Times New Roman"/>
          <w:b/>
          <w:bCs/>
          <w:sz w:val="24"/>
          <w:szCs w:val="24"/>
        </w:rPr>
      </w:pPr>
    </w:p>
    <w:p w14:paraId="2534497F" w14:textId="77777777" w:rsidR="009B3AAF" w:rsidRPr="0033161A" w:rsidRDefault="009B3AAF" w:rsidP="00333C81">
      <w:pPr>
        <w:widowControl w:val="0"/>
        <w:autoSpaceDE w:val="0"/>
        <w:autoSpaceDN w:val="0"/>
        <w:adjustRightInd w:val="0"/>
        <w:spacing w:after="0" w:line="43" w:lineRule="exact"/>
        <w:jc w:val="both"/>
        <w:rPr>
          <w:rFonts w:ascii="Times New Roman" w:hAnsi="Times New Roman" w:cs="Times New Roman"/>
          <w:b/>
          <w:bCs/>
          <w:sz w:val="24"/>
          <w:szCs w:val="24"/>
        </w:rPr>
      </w:pPr>
    </w:p>
    <w:p w14:paraId="61F45C7C" w14:textId="681C75CF" w:rsidR="00D61BBB" w:rsidRDefault="009B3AAF" w:rsidP="00333C81">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333C81">
        <w:rPr>
          <w:rFonts w:ascii="Times New Roman" w:hAnsi="Times New Roman" w:cs="Times New Roman"/>
          <w:b/>
          <w:bCs/>
          <w:sz w:val="24"/>
          <w:szCs w:val="24"/>
        </w:rPr>
        <w:t xml:space="preserve">       </w:t>
      </w:r>
      <w:r w:rsidR="007150AB">
        <w:rPr>
          <w:rFonts w:ascii="Times New Roman" w:hAnsi="Times New Roman" w:cs="Times New Roman"/>
          <w:b/>
          <w:bCs/>
          <w:sz w:val="24"/>
          <w:szCs w:val="24"/>
        </w:rPr>
        <w:t>1</w:t>
      </w:r>
      <w:r w:rsidR="007F5F64">
        <w:rPr>
          <w:rFonts w:ascii="Times New Roman" w:hAnsi="Times New Roman" w:cs="Times New Roman"/>
          <w:b/>
          <w:bCs/>
          <w:sz w:val="24"/>
          <w:szCs w:val="24"/>
        </w:rPr>
        <w:t>4</w:t>
      </w:r>
    </w:p>
    <w:p w14:paraId="768CE898" w14:textId="77777777" w:rsidR="000E1EB2" w:rsidRDefault="00502EF3" w:rsidP="00333C81">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headerReference w:type="default" r:id="rId9"/>
          <w:footerReference w:type="default" r:id="rId10"/>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5BB60416" w14:textId="77777777" w:rsidR="005A30CF" w:rsidRDefault="005A30CF" w:rsidP="005A30CF">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48E46CB7" w14:textId="299D9CC4" w:rsidR="00604FDA" w:rsidRPr="00CF3A6B" w:rsidRDefault="00CF3A6B" w:rsidP="00604FDA">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CF3A6B">
        <w:rPr>
          <w:rFonts w:ascii="Times New Roman" w:hAnsi="Times New Roman" w:cs="Times New Roman"/>
          <w:b/>
          <w:bCs/>
          <w:sz w:val="24"/>
          <w:szCs w:val="24"/>
          <w:lang w:val="en-IN"/>
        </w:rPr>
        <w:t>1. Introduction</w:t>
      </w:r>
    </w:p>
    <w:p w14:paraId="0FC88D03" w14:textId="77777777" w:rsid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 xml:space="preserve">In the digital era, where the consumption of online content is growing rapidly, personalized recommendations have become essential to enhance user engagement and satisfaction. Movie recommendation systems are a key part of many streaming platforms, helping users discover relevant content based on their preferences. The </w:t>
      </w:r>
      <w:r w:rsidRPr="00CF3A6B">
        <w:rPr>
          <w:rFonts w:ascii="Times New Roman" w:hAnsi="Times New Roman" w:cs="Times New Roman"/>
          <w:i/>
          <w:iCs/>
          <w:sz w:val="24"/>
          <w:szCs w:val="24"/>
          <w:lang w:val="en-IN"/>
        </w:rPr>
        <w:t>ONESELF Movie Recommender System</w:t>
      </w:r>
      <w:r w:rsidRPr="00CF3A6B">
        <w:rPr>
          <w:rFonts w:ascii="Times New Roman" w:hAnsi="Times New Roman" w:cs="Times New Roman"/>
          <w:sz w:val="24"/>
          <w:szCs w:val="24"/>
          <w:lang w:val="en-IN"/>
        </w:rPr>
        <w:t xml:space="preserve"> is designed to provide a smart, user-friendly movie suggestion experience by leveraging machine learning techniques and web technologies.</w:t>
      </w:r>
    </w:p>
    <w:p w14:paraId="5AA8954E" w14:textId="77777777" w:rsidR="00305C36" w:rsidRPr="00CF3A6B" w:rsidRDefault="00305C36"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1BD66770"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 xml:space="preserve">This project employs a content-based recommendation system built using Python and the </w:t>
      </w:r>
      <w:proofErr w:type="spellStart"/>
      <w:r w:rsidRPr="00CF3A6B">
        <w:rPr>
          <w:rFonts w:ascii="Times New Roman" w:hAnsi="Times New Roman" w:cs="Times New Roman"/>
          <w:sz w:val="24"/>
          <w:szCs w:val="24"/>
          <w:lang w:val="en-IN"/>
        </w:rPr>
        <w:t>Streamlit</w:t>
      </w:r>
      <w:proofErr w:type="spellEnd"/>
      <w:r w:rsidRPr="00CF3A6B">
        <w:rPr>
          <w:rFonts w:ascii="Times New Roman" w:hAnsi="Times New Roman" w:cs="Times New Roman"/>
          <w:sz w:val="24"/>
          <w:szCs w:val="24"/>
          <w:lang w:val="en-IN"/>
        </w:rPr>
        <w:t xml:space="preserve"> framework. It </w:t>
      </w:r>
      <w:proofErr w:type="spellStart"/>
      <w:r w:rsidRPr="00CF3A6B">
        <w:rPr>
          <w:rFonts w:ascii="Times New Roman" w:hAnsi="Times New Roman" w:cs="Times New Roman"/>
          <w:sz w:val="24"/>
          <w:szCs w:val="24"/>
          <w:lang w:val="en-IN"/>
        </w:rPr>
        <w:t>analyzes</w:t>
      </w:r>
      <w:proofErr w:type="spellEnd"/>
      <w:r w:rsidRPr="00CF3A6B">
        <w:rPr>
          <w:rFonts w:ascii="Times New Roman" w:hAnsi="Times New Roman" w:cs="Times New Roman"/>
          <w:sz w:val="24"/>
          <w:szCs w:val="24"/>
          <w:lang w:val="en-IN"/>
        </w:rPr>
        <w:t xml:space="preserve"> textual features such as movie descriptions, genres, cast, and keywords to identify similar movies and recommend them to the user. The application also integrates the TMDB API to fetch movie posters, offering a visually appealing interface for users.</w:t>
      </w:r>
    </w:p>
    <w:p w14:paraId="0B4AE1C6"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he platform is structured to include user authentication, a responsive and interactive homepage, and a recommendation dashboard. It caters to a seamless and secure user experience while delivering accurate and dynamic movie recommendations.</w:t>
      </w:r>
    </w:p>
    <w:p w14:paraId="52C4113E" w14:textId="02B2C9A1"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46D646B9"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CF3A6B">
        <w:rPr>
          <w:rFonts w:ascii="Times New Roman" w:hAnsi="Times New Roman" w:cs="Times New Roman"/>
          <w:b/>
          <w:bCs/>
          <w:sz w:val="24"/>
          <w:szCs w:val="24"/>
          <w:lang w:val="en-IN"/>
        </w:rPr>
        <w:t>a. Problem Definition</w:t>
      </w:r>
    </w:p>
    <w:p w14:paraId="256400D3"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In a vast library of available movies, users often find it difficult to decide what to watch next. With thousands of options to choose from, manually searching and selecting content becomes overwhelming and time-consuming. Existing platforms may not always provide personalized recommendations tailored to a user's interests or past preferences, leading to poor user satisfaction and platform engagement.</w:t>
      </w:r>
    </w:p>
    <w:p w14:paraId="3F3FFDA0" w14:textId="0883AE8A" w:rsidR="00CF3A6B" w:rsidRPr="00CF3A6B" w:rsidRDefault="00CF3A6B" w:rsidP="00BA296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14F1B03B"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CF3A6B">
        <w:rPr>
          <w:rFonts w:ascii="Times New Roman" w:hAnsi="Times New Roman" w:cs="Times New Roman"/>
          <w:b/>
          <w:bCs/>
          <w:sz w:val="24"/>
          <w:szCs w:val="24"/>
          <w:lang w:val="en-IN"/>
        </w:rPr>
        <w:t>b. Aim and Objective of the Project</w:t>
      </w:r>
    </w:p>
    <w:p w14:paraId="17027764"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he main aim of the project is to build a user-friendly, content-based movie recommender system using machine learning and modern web development tools. The key objectives are:</w:t>
      </w:r>
    </w:p>
    <w:p w14:paraId="54AAF465"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o develop a movie recommendation model based on content similarity (description, genre, etc.).</w:t>
      </w:r>
    </w:p>
    <w:p w14:paraId="3D6EA1F4"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 xml:space="preserve">To create an interactive and modern web application using </w:t>
      </w:r>
      <w:proofErr w:type="spellStart"/>
      <w:r w:rsidRPr="00CF3A6B">
        <w:rPr>
          <w:rFonts w:ascii="Times New Roman" w:hAnsi="Times New Roman" w:cs="Times New Roman"/>
          <w:sz w:val="24"/>
          <w:szCs w:val="24"/>
          <w:lang w:val="en-IN"/>
        </w:rPr>
        <w:t>Streamlit</w:t>
      </w:r>
      <w:proofErr w:type="spellEnd"/>
      <w:r w:rsidRPr="00CF3A6B">
        <w:rPr>
          <w:rFonts w:ascii="Times New Roman" w:hAnsi="Times New Roman" w:cs="Times New Roman"/>
          <w:sz w:val="24"/>
          <w:szCs w:val="24"/>
          <w:lang w:val="en-IN"/>
        </w:rPr>
        <w:t>.</w:t>
      </w:r>
    </w:p>
    <w:p w14:paraId="5847F09F"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o provide a secure user authentication system with login and registration features.</w:t>
      </w:r>
    </w:p>
    <w:p w14:paraId="5AE6DB94"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o fetch dynamic poster content using the TMDB API for better visual appeal.</w:t>
      </w:r>
    </w:p>
    <w:p w14:paraId="6582921B"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o allow users to search for movies and view recommendations instantly.</w:t>
      </w:r>
    </w:p>
    <w:p w14:paraId="5D2C11BD" w14:textId="77777777" w:rsidR="00CF3A6B" w:rsidRPr="00CF3A6B" w:rsidRDefault="00CF3A6B" w:rsidP="00CF3A6B">
      <w:pPr>
        <w:widowControl w:val="0"/>
        <w:numPr>
          <w:ilvl w:val="0"/>
          <w:numId w:val="10"/>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o implement user account features like profile display, password update, and logout.</w:t>
      </w:r>
    </w:p>
    <w:p w14:paraId="7EB16A21" w14:textId="03A36228" w:rsid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6813E0CB" w14:textId="77777777" w:rsidR="00305C36" w:rsidRPr="00CF3A6B" w:rsidRDefault="00305C36"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77417875"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CF3A6B">
        <w:rPr>
          <w:rFonts w:ascii="Times New Roman" w:hAnsi="Times New Roman" w:cs="Times New Roman"/>
          <w:b/>
          <w:bCs/>
          <w:sz w:val="24"/>
          <w:szCs w:val="24"/>
          <w:lang w:val="en-IN"/>
        </w:rPr>
        <w:t>c. Scope and Limitation of the Project</w:t>
      </w:r>
    </w:p>
    <w:p w14:paraId="25B7261A" w14:textId="77777777"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Scope:</w:t>
      </w:r>
    </w:p>
    <w:p w14:paraId="7E3D8830" w14:textId="77777777" w:rsidR="00CF3A6B" w:rsidRPr="00CF3A6B" w:rsidRDefault="00CF3A6B" w:rsidP="00CF3A6B">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Recommends movies based on textual metadata such as descriptions, genres, and keywords.</w:t>
      </w:r>
    </w:p>
    <w:p w14:paraId="199E83FD" w14:textId="77777777" w:rsidR="00CF3A6B" w:rsidRPr="00CF3A6B" w:rsidRDefault="00CF3A6B" w:rsidP="00CF3A6B">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Uses a dataset of 5000 movies for training the recommendation model.</w:t>
      </w:r>
    </w:p>
    <w:p w14:paraId="713A3FC6" w14:textId="77777777" w:rsidR="00CF3A6B" w:rsidRPr="00CF3A6B" w:rsidRDefault="00CF3A6B" w:rsidP="00CF3A6B">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 xml:space="preserve">Provides a clean and professional GUI using </w:t>
      </w:r>
      <w:proofErr w:type="spellStart"/>
      <w:r w:rsidRPr="00CF3A6B">
        <w:rPr>
          <w:rFonts w:ascii="Times New Roman" w:hAnsi="Times New Roman" w:cs="Times New Roman"/>
          <w:sz w:val="24"/>
          <w:szCs w:val="24"/>
          <w:lang w:val="en-IN"/>
        </w:rPr>
        <w:t>Streamlit</w:t>
      </w:r>
      <w:proofErr w:type="spellEnd"/>
      <w:r w:rsidRPr="00CF3A6B">
        <w:rPr>
          <w:rFonts w:ascii="Times New Roman" w:hAnsi="Times New Roman" w:cs="Times New Roman"/>
          <w:sz w:val="24"/>
          <w:szCs w:val="24"/>
          <w:lang w:val="en-IN"/>
        </w:rPr>
        <w:t>.</w:t>
      </w:r>
    </w:p>
    <w:p w14:paraId="62AD77FA" w14:textId="77777777" w:rsidR="00CF3A6B" w:rsidRPr="00CF3A6B" w:rsidRDefault="00CF3A6B" w:rsidP="00CF3A6B">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Enables real-time interaction and movie poster fetching using the TMDB API.</w:t>
      </w:r>
    </w:p>
    <w:p w14:paraId="33E0A523" w14:textId="77777777" w:rsidR="00CF3A6B" w:rsidRPr="00CF3A6B" w:rsidRDefault="00CF3A6B" w:rsidP="00CF3A6B">
      <w:pPr>
        <w:widowControl w:val="0"/>
        <w:numPr>
          <w:ilvl w:val="0"/>
          <w:numId w:val="1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Supports user login, registration, and profile management features.</w:t>
      </w:r>
    </w:p>
    <w:p w14:paraId="217EA4A0" w14:textId="77777777" w:rsidR="00BA2967" w:rsidRDefault="00BA2967"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1284AD27" w14:textId="77777777" w:rsidR="00BA2967" w:rsidRDefault="00BA2967"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434ED544" w14:textId="77777777" w:rsidR="00BA2967" w:rsidRDefault="00BA2967"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57672B0B" w14:textId="77777777" w:rsidR="00BA2967" w:rsidRDefault="00BA2967"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4C2BF818" w14:textId="42587AAE" w:rsidR="00CF3A6B" w:rsidRPr="00CF3A6B" w:rsidRDefault="00CF3A6B" w:rsidP="00CF3A6B">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Limitations:</w:t>
      </w:r>
    </w:p>
    <w:p w14:paraId="4DD99C64" w14:textId="77777777" w:rsidR="00CF3A6B" w:rsidRPr="00CF3A6B" w:rsidRDefault="00CF3A6B" w:rsidP="00CF3A6B">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The recommendation system is limited to the 5000 movies present in the dataset; it does not include real-time scraping of newly released movies.</w:t>
      </w:r>
    </w:p>
    <w:p w14:paraId="305182D8" w14:textId="77777777" w:rsidR="00CF3A6B" w:rsidRPr="00CF3A6B" w:rsidRDefault="00CF3A6B" w:rsidP="00CF3A6B">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Only content-based filtering is used, which may lead to repetitive recommendations if the user's input is narrow.</w:t>
      </w:r>
    </w:p>
    <w:p w14:paraId="42155C21" w14:textId="77777777" w:rsidR="00CF3A6B" w:rsidRPr="00CF3A6B" w:rsidRDefault="00CF3A6B" w:rsidP="00CF3A6B">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No collaborative filtering or hybrid techniques are applied.</w:t>
      </w:r>
    </w:p>
    <w:p w14:paraId="487C38A7" w14:textId="77777777" w:rsidR="00CF3A6B" w:rsidRPr="00CF3A6B" w:rsidRDefault="00CF3A6B" w:rsidP="00CF3A6B">
      <w:pPr>
        <w:widowControl w:val="0"/>
        <w:numPr>
          <w:ilvl w:val="0"/>
          <w:numId w:val="1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CF3A6B">
        <w:rPr>
          <w:rFonts w:ascii="Times New Roman" w:hAnsi="Times New Roman" w:cs="Times New Roman"/>
          <w:sz w:val="24"/>
          <w:szCs w:val="24"/>
          <w:lang w:val="en-IN"/>
        </w:rPr>
        <w:t>Performance may vary depending on internet connectivity due to API calls for fetching posters.</w:t>
      </w:r>
    </w:p>
    <w:p w14:paraId="7545B542" w14:textId="2D810060" w:rsidR="00585F84" w:rsidRPr="00CF3A6B" w:rsidRDefault="00585F84" w:rsidP="005A30CF">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CF3A6B">
        <w:rPr>
          <w:rFonts w:ascii="Times New Roman" w:hAnsi="Times New Roman" w:cs="Times New Roman"/>
          <w:sz w:val="24"/>
          <w:szCs w:val="24"/>
        </w:rPr>
        <w:tab/>
      </w:r>
      <w:r w:rsidRPr="00CF3A6B">
        <w:rPr>
          <w:rFonts w:ascii="Times New Roman" w:hAnsi="Times New Roman" w:cs="Times New Roman"/>
          <w:sz w:val="24"/>
          <w:szCs w:val="24"/>
        </w:rPr>
        <w:tab/>
      </w:r>
      <w:r w:rsidRPr="00CF3A6B">
        <w:rPr>
          <w:rFonts w:ascii="Times New Roman" w:hAnsi="Times New Roman" w:cs="Times New Roman"/>
          <w:sz w:val="24"/>
          <w:szCs w:val="24"/>
        </w:rPr>
        <w:tab/>
      </w:r>
      <w:r w:rsidRPr="00CF3A6B">
        <w:rPr>
          <w:rFonts w:ascii="Times New Roman" w:hAnsi="Times New Roman" w:cs="Times New Roman"/>
          <w:sz w:val="24"/>
          <w:szCs w:val="24"/>
        </w:rPr>
        <w:tab/>
      </w:r>
    </w:p>
    <w:p w14:paraId="15FF1560" w14:textId="58CE0DE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8FCB5" w14:textId="3203B420"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21F994" w14:textId="59708751"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04257D" w14:textId="77777777"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CF1D66" w14:textId="07A7978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C650A" w14:textId="306D126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6847EB" w14:textId="329BF3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D12D75" w14:textId="2AC9B79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95371C" w14:textId="526FEE6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1AFA2F" w14:textId="44FC991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89F427" w14:textId="2C684C1E"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3CED78" w14:textId="146EF4E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B51EDF" w14:textId="626E479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BBE8D48" w14:textId="183ED9ED"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3B199D" w14:textId="7C525E9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02EC43" w14:textId="2E2ED5D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CDF9DC" w14:textId="59F75093"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DB0791" w14:textId="10BE42A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0FFFF8" w14:textId="76DBBE3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1DE86C" w14:textId="016A755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2458FA" w14:textId="49766EE0"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8856B9" w14:textId="0C73DEC3"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435935D" w14:textId="26633D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83305F1" w14:textId="6877C205"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5B20FE" w14:textId="240D8EA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27A452" w14:textId="06D7A1F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96DB28A" w14:textId="20670CE2"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525394" w14:textId="675D535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64122B"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391765"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3A4A4"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BB1010"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94F215"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4F1A2F2" w14:textId="77777777" w:rsidR="00AD60E2" w:rsidRDefault="00AD60E2"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25242B1" w14:textId="7A1A0895" w:rsidR="00AF0728" w:rsidRDefault="00AF0728" w:rsidP="00AF0728">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53C822DB" w14:textId="3FEE0699" w:rsidR="000A7DD4" w:rsidRDefault="000A7DD4" w:rsidP="00BF7881">
      <w:pPr>
        <w:widowControl w:val="0"/>
        <w:overflowPunct w:val="0"/>
        <w:autoSpaceDE w:val="0"/>
        <w:autoSpaceDN w:val="0"/>
        <w:adjustRightInd w:val="0"/>
        <w:spacing w:after="0" w:line="240" w:lineRule="auto"/>
        <w:rPr>
          <w:rFonts w:ascii="Times New Roman" w:hAnsi="Times New Roman" w:cs="Times New Roman"/>
          <w:b/>
          <w:bCs/>
          <w:sz w:val="36"/>
          <w:szCs w:val="36"/>
        </w:rPr>
      </w:pPr>
    </w:p>
    <w:p w14:paraId="297FE9A9" w14:textId="2B33B636" w:rsidR="000A7DD4" w:rsidRDefault="000A7DD4" w:rsidP="00AF0728">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79E209D5" w14:textId="77777777" w:rsidR="000A7DD4" w:rsidRPr="00AF0728" w:rsidRDefault="000A7DD4" w:rsidP="00AF0728">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04BCD391" w14:textId="64D02476" w:rsidR="00AF0728"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AF0728">
        <w:rPr>
          <w:rFonts w:ascii="Times New Roman" w:hAnsi="Times New Roman" w:cs="Times New Roman"/>
          <w:b/>
          <w:bCs/>
          <w:sz w:val="36"/>
          <w:szCs w:val="36"/>
        </w:rPr>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A80A908"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DC0A45">
        <w:rPr>
          <w:rFonts w:ascii="Times New Roman" w:hAnsi="Times New Roman" w:cs="Times New Roman"/>
          <w:b/>
          <w:bCs/>
          <w:sz w:val="24"/>
          <w:szCs w:val="24"/>
          <w:lang w:val="en-IN"/>
        </w:rPr>
        <w:t>a. Literature Overview</w:t>
      </w:r>
    </w:p>
    <w:p w14:paraId="04E15653"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Recommendation systems have been a topic of extensive research in the field of machine learning and data science. These systems are primarily categorized into three types: content-based filtering, collaborative filtering, and hybrid approaches.</w:t>
      </w:r>
    </w:p>
    <w:p w14:paraId="53B96D64" w14:textId="77777777" w:rsidR="00DC0A45" w:rsidRPr="00DC0A45" w:rsidRDefault="00DC0A45" w:rsidP="00DC0A45">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 xml:space="preserve">Content-Based Filtering recommends items </w:t>
      </w:r>
      <w:proofErr w:type="gramStart"/>
      <w:r w:rsidRPr="00DC0A45">
        <w:rPr>
          <w:rFonts w:ascii="Times New Roman" w:hAnsi="Times New Roman" w:cs="Times New Roman"/>
          <w:sz w:val="24"/>
          <w:szCs w:val="24"/>
          <w:lang w:val="en-IN"/>
        </w:rPr>
        <w:t>similar to</w:t>
      </w:r>
      <w:proofErr w:type="gramEnd"/>
      <w:r w:rsidRPr="00DC0A45">
        <w:rPr>
          <w:rFonts w:ascii="Times New Roman" w:hAnsi="Times New Roman" w:cs="Times New Roman"/>
          <w:sz w:val="24"/>
          <w:szCs w:val="24"/>
          <w:lang w:val="en-IN"/>
        </w:rPr>
        <w:t xml:space="preserve"> those a user has liked in the past, based on features like genre, keywords, or descriptions. This approach is effective when user profiles are limited but item information is rich.</w:t>
      </w:r>
    </w:p>
    <w:p w14:paraId="0BA67ADC" w14:textId="77777777" w:rsidR="00DC0A45" w:rsidRPr="00DC0A45" w:rsidRDefault="00DC0A45" w:rsidP="00DC0A45">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 xml:space="preserve">Collaborative Filtering relies on the </w:t>
      </w:r>
      <w:proofErr w:type="spellStart"/>
      <w:r w:rsidRPr="00DC0A45">
        <w:rPr>
          <w:rFonts w:ascii="Times New Roman" w:hAnsi="Times New Roman" w:cs="Times New Roman"/>
          <w:sz w:val="24"/>
          <w:szCs w:val="24"/>
          <w:lang w:val="en-IN"/>
        </w:rPr>
        <w:t>behavior</w:t>
      </w:r>
      <w:proofErr w:type="spellEnd"/>
      <w:r w:rsidRPr="00DC0A45">
        <w:rPr>
          <w:rFonts w:ascii="Times New Roman" w:hAnsi="Times New Roman" w:cs="Times New Roman"/>
          <w:sz w:val="24"/>
          <w:szCs w:val="24"/>
          <w:lang w:val="en-IN"/>
        </w:rPr>
        <w:t xml:space="preserve"> and preferences of similar users. While effective in many cases, it requires a large user base and historical data, and suffers from the cold-start problem.</w:t>
      </w:r>
    </w:p>
    <w:p w14:paraId="0CC4021F" w14:textId="77777777" w:rsidR="00DC0A45" w:rsidRPr="00DC0A45" w:rsidRDefault="00DC0A45" w:rsidP="00DC0A45">
      <w:pPr>
        <w:widowControl w:val="0"/>
        <w:numPr>
          <w:ilvl w:val="0"/>
          <w:numId w:val="13"/>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Hybrid Models combine both techniques to enhance accuracy and mitigate individual limitations.</w:t>
      </w:r>
    </w:p>
    <w:p w14:paraId="56921B94"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 xml:space="preserve">Several research papers and applications have implemented content-based models using techniques like TF-IDF (Term Frequency–Inverse Document Frequency), cosine similarity, and natural language processing (NLP) to </w:t>
      </w:r>
      <w:proofErr w:type="spellStart"/>
      <w:r w:rsidRPr="00DC0A45">
        <w:rPr>
          <w:rFonts w:ascii="Times New Roman" w:hAnsi="Times New Roman" w:cs="Times New Roman"/>
          <w:sz w:val="24"/>
          <w:szCs w:val="24"/>
          <w:lang w:val="en-IN"/>
        </w:rPr>
        <w:t>analyze</w:t>
      </w:r>
      <w:proofErr w:type="spellEnd"/>
      <w:r w:rsidRPr="00DC0A45">
        <w:rPr>
          <w:rFonts w:ascii="Times New Roman" w:hAnsi="Times New Roman" w:cs="Times New Roman"/>
          <w:sz w:val="24"/>
          <w:szCs w:val="24"/>
          <w:lang w:val="en-IN"/>
        </w:rPr>
        <w:t xml:space="preserve"> movie plots and tags. These methods help in identifying the semantic similarity between movies.</w:t>
      </w:r>
    </w:p>
    <w:p w14:paraId="3E38DF12"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In this project, a content-based recommendation approach is adopted using textual metadata such as movie overviews, genres, and keywords. The machine learning model is built using TF-IDF vectorization and cosine similarity to find and rank similar movies.</w:t>
      </w:r>
    </w:p>
    <w:p w14:paraId="26D29B5E" w14:textId="3A127E1C"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789F3937" w14:textId="77777777" w:rsid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DC0A45">
        <w:rPr>
          <w:rFonts w:ascii="Times New Roman" w:hAnsi="Times New Roman" w:cs="Times New Roman"/>
          <w:b/>
          <w:bCs/>
          <w:sz w:val="24"/>
          <w:szCs w:val="24"/>
          <w:lang w:val="en-IN"/>
        </w:rPr>
        <w:t>b. Investigation of Current Projects and Related Work</w:t>
      </w:r>
    </w:p>
    <w:p w14:paraId="0F62EB8B"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 xml:space="preserve">Many popular streaming platforms like Netflix, Amazon Prime Video, and Hulu use advanced recommendation engines that combine collaborative and content-based techniques. Their systems are backed by large-scale datasets and user </w:t>
      </w:r>
      <w:proofErr w:type="spellStart"/>
      <w:r w:rsidRPr="00DC0A45">
        <w:rPr>
          <w:rFonts w:ascii="Times New Roman" w:hAnsi="Times New Roman" w:cs="Times New Roman"/>
          <w:sz w:val="24"/>
          <w:szCs w:val="24"/>
          <w:lang w:val="en-IN"/>
        </w:rPr>
        <w:t>behavior</w:t>
      </w:r>
      <w:proofErr w:type="spellEnd"/>
      <w:r w:rsidRPr="00DC0A45">
        <w:rPr>
          <w:rFonts w:ascii="Times New Roman" w:hAnsi="Times New Roman" w:cs="Times New Roman"/>
          <w:sz w:val="24"/>
          <w:szCs w:val="24"/>
          <w:lang w:val="en-IN"/>
        </w:rPr>
        <w:t xml:space="preserve"> analytics to offer highly personalized suggestions.</w:t>
      </w:r>
    </w:p>
    <w:p w14:paraId="60F2F103"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Academic and open-source implementations have also contributed significantly to this domain:</w:t>
      </w:r>
    </w:p>
    <w:p w14:paraId="6314DECC" w14:textId="77777777" w:rsidR="00DC0A45" w:rsidRPr="00DC0A45" w:rsidRDefault="00DC0A45" w:rsidP="00DC0A45">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proofErr w:type="spellStart"/>
      <w:r w:rsidRPr="00DC0A45">
        <w:rPr>
          <w:rFonts w:ascii="Times New Roman" w:hAnsi="Times New Roman" w:cs="Times New Roman"/>
          <w:sz w:val="24"/>
          <w:szCs w:val="24"/>
          <w:lang w:val="en-IN"/>
        </w:rPr>
        <w:t>MovieLens</w:t>
      </w:r>
      <w:proofErr w:type="spellEnd"/>
      <w:r w:rsidRPr="00DC0A45">
        <w:rPr>
          <w:rFonts w:ascii="Times New Roman" w:hAnsi="Times New Roman" w:cs="Times New Roman"/>
          <w:sz w:val="24"/>
          <w:szCs w:val="24"/>
          <w:lang w:val="en-IN"/>
        </w:rPr>
        <w:t xml:space="preserve"> is a well-known dataset used in research to test recommendation algorithms. It includes user ratings, tags, and metadata for movies.</w:t>
      </w:r>
    </w:p>
    <w:p w14:paraId="32B428BA" w14:textId="77777777" w:rsidR="00DC0A45" w:rsidRPr="00DC0A45" w:rsidRDefault="00DC0A45" w:rsidP="00DC0A45">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TMDB (The Movie Database) provides APIs for accessing movie metadata and posters, which are useful for visual enhancements in movie recommendation interfaces.</w:t>
      </w:r>
    </w:p>
    <w:p w14:paraId="448B41A2" w14:textId="77777777" w:rsidR="00DC0A45" w:rsidRPr="00DC0A45" w:rsidRDefault="00DC0A45" w:rsidP="00DC0A45">
      <w:pPr>
        <w:widowControl w:val="0"/>
        <w:numPr>
          <w:ilvl w:val="0"/>
          <w:numId w:val="14"/>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Several GitHub repositories demonstrate implementations of movie recommenders using content-based filtering, often relying on NLP techniques to process textual data.</w:t>
      </w:r>
    </w:p>
    <w:p w14:paraId="2D61CA6E" w14:textId="77777777" w:rsidR="00DC0A45" w:rsidRPr="00DC0A45" w:rsidRDefault="00DC0A45" w:rsidP="00DC0A4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The ONESELF Movie Recommender System builds upon these ideas by:</w:t>
      </w:r>
    </w:p>
    <w:p w14:paraId="1B9FAAFD" w14:textId="77777777" w:rsidR="00DC0A45" w:rsidRPr="00DC0A45" w:rsidRDefault="00DC0A45" w:rsidP="00DC0A45">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Using a dataset of 5000 movies enriched with textual features.</w:t>
      </w:r>
    </w:p>
    <w:p w14:paraId="576F7B42" w14:textId="77777777" w:rsidR="00DC0A45" w:rsidRPr="00DC0A45" w:rsidRDefault="00DC0A45" w:rsidP="00DC0A45">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Implementing a TF-IDF-based model to compute similarity.</w:t>
      </w:r>
    </w:p>
    <w:p w14:paraId="6AD87A86" w14:textId="77777777" w:rsidR="00DC0A45" w:rsidRPr="00DC0A45" w:rsidRDefault="00DC0A45" w:rsidP="00DC0A45">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 xml:space="preserve">Creating a user interface with </w:t>
      </w:r>
      <w:proofErr w:type="spellStart"/>
      <w:r w:rsidRPr="00DC0A45">
        <w:rPr>
          <w:rFonts w:ascii="Times New Roman" w:hAnsi="Times New Roman" w:cs="Times New Roman"/>
          <w:sz w:val="24"/>
          <w:szCs w:val="24"/>
          <w:lang w:val="en-IN"/>
        </w:rPr>
        <w:t>Streamlit</w:t>
      </w:r>
      <w:proofErr w:type="spellEnd"/>
      <w:r w:rsidRPr="00DC0A45">
        <w:rPr>
          <w:rFonts w:ascii="Times New Roman" w:hAnsi="Times New Roman" w:cs="Times New Roman"/>
          <w:sz w:val="24"/>
          <w:szCs w:val="24"/>
          <w:lang w:val="en-IN"/>
        </w:rPr>
        <w:t xml:space="preserve"> for real-time interaction.</w:t>
      </w:r>
    </w:p>
    <w:p w14:paraId="0DE167EF" w14:textId="77777777" w:rsidR="00DC0A45" w:rsidRPr="00DC0A45" w:rsidRDefault="00DC0A45" w:rsidP="00DC0A45">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Enhancing the UI by integrating TMDB API for fetching posters and movie details.</w:t>
      </w:r>
    </w:p>
    <w:p w14:paraId="1B5CFC0A" w14:textId="77777777" w:rsidR="00DC0A45" w:rsidRPr="00DC0A45" w:rsidRDefault="00DC0A45" w:rsidP="00DC0A45">
      <w:pPr>
        <w:widowControl w:val="0"/>
        <w:numPr>
          <w:ilvl w:val="0"/>
          <w:numId w:val="15"/>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Providing basic user authentication features like login, registration, and user profile management.</w:t>
      </w:r>
    </w:p>
    <w:p w14:paraId="4387673D" w14:textId="579D4B6C" w:rsidR="002A0DFA" w:rsidRPr="00EC6448" w:rsidRDefault="00DC0A45" w:rsidP="00EC6448">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DC0A45">
        <w:rPr>
          <w:rFonts w:ascii="Times New Roman" w:hAnsi="Times New Roman" w:cs="Times New Roman"/>
          <w:sz w:val="24"/>
          <w:szCs w:val="24"/>
          <w:lang w:val="en-IN"/>
        </w:rPr>
        <w:t>This project stands out in its simplicity, user-friendliness, and clean interface while maintaining the core functionalities of a content-based recommendation system.</w:t>
      </w:r>
    </w:p>
    <w:p w14:paraId="24C50770" w14:textId="77777777" w:rsidR="006332B7" w:rsidRDefault="006332B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8020657" w14:textId="77777777" w:rsidR="00607967" w:rsidRDefault="0060796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7DCCF" w14:textId="071249E2"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3AF86E87"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 xml:space="preserve">3. Requirement </w:t>
      </w:r>
      <w:r w:rsidR="00EC6448">
        <w:rPr>
          <w:rFonts w:ascii="Times New Roman" w:hAnsi="Times New Roman" w:cs="Times New Roman"/>
          <w:b/>
          <w:bCs/>
          <w:sz w:val="36"/>
          <w:szCs w:val="36"/>
        </w:rPr>
        <w:t>A</w:t>
      </w:r>
      <w:r w:rsidRPr="0010453E">
        <w:rPr>
          <w:rFonts w:ascii="Times New Roman" w:hAnsi="Times New Roman" w:cs="Times New Roman"/>
          <w:b/>
          <w:bCs/>
          <w:sz w:val="36"/>
          <w:szCs w:val="36"/>
        </w:rPr>
        <w:t>nalysis</w:t>
      </w:r>
    </w:p>
    <w:p w14:paraId="62BFE0CB" w14:textId="761FB71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4A31AB39" w14:textId="77777777" w:rsidR="00993086" w:rsidRDefault="00993086" w:rsidP="00E730E7">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3F29E2ED" w14:textId="354C464C"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E730E7">
        <w:rPr>
          <w:rFonts w:ascii="Times New Roman" w:hAnsi="Times New Roman" w:cs="Times New Roman"/>
          <w:b/>
          <w:bCs/>
          <w:sz w:val="24"/>
          <w:szCs w:val="24"/>
          <w:lang w:val="en-IN"/>
        </w:rPr>
        <w:t>a. Requirement Gathering</w:t>
      </w:r>
    </w:p>
    <w:p w14:paraId="44F36F65" w14:textId="77777777"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The requirement gathering process involves identifying the functional and non-functional needs of the system. The following methods were used for gathering the requirements:</w:t>
      </w:r>
    </w:p>
    <w:p w14:paraId="4A05529A" w14:textId="77777777" w:rsidR="00E730E7" w:rsidRPr="00E730E7" w:rsidRDefault="00E730E7" w:rsidP="00E730E7">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 Feedback and Observation: Understanding what users expect from a movie recommendation platform.</w:t>
      </w:r>
    </w:p>
    <w:p w14:paraId="493EC0C7" w14:textId="77777777" w:rsidR="00E730E7" w:rsidRPr="00E730E7" w:rsidRDefault="00E730E7" w:rsidP="00E730E7">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 xml:space="preserve">Domain Research: Studying how existing movie </w:t>
      </w:r>
      <w:proofErr w:type="gramStart"/>
      <w:r w:rsidRPr="00E730E7">
        <w:rPr>
          <w:rFonts w:ascii="Times New Roman" w:hAnsi="Times New Roman" w:cs="Times New Roman"/>
          <w:sz w:val="24"/>
          <w:szCs w:val="24"/>
          <w:lang w:val="en-IN"/>
        </w:rPr>
        <w:t>platforms</w:t>
      </w:r>
      <w:proofErr w:type="gramEnd"/>
      <w:r w:rsidRPr="00E730E7">
        <w:rPr>
          <w:rFonts w:ascii="Times New Roman" w:hAnsi="Times New Roman" w:cs="Times New Roman"/>
          <w:sz w:val="24"/>
          <w:szCs w:val="24"/>
          <w:lang w:val="en-IN"/>
        </w:rPr>
        <w:t xml:space="preserve"> function.</w:t>
      </w:r>
    </w:p>
    <w:p w14:paraId="07765C2D" w14:textId="77777777" w:rsidR="00E730E7" w:rsidRPr="00E730E7" w:rsidRDefault="00E730E7" w:rsidP="00E730E7">
      <w:pPr>
        <w:widowControl w:val="0"/>
        <w:numPr>
          <w:ilvl w:val="0"/>
          <w:numId w:val="16"/>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Technical Feasibility Analysis: Assessing the tools and technologies available.</w:t>
      </w:r>
    </w:p>
    <w:p w14:paraId="62BAE191" w14:textId="77777777"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Key gathered requirements:</w:t>
      </w:r>
    </w:p>
    <w:p w14:paraId="366C72DC"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A user-friendly movie recommendation system.</w:t>
      </w:r>
    </w:p>
    <w:p w14:paraId="797F2D12"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Content-based filtering using movie descriptions.</w:t>
      </w:r>
    </w:p>
    <w:p w14:paraId="1EF112DD"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 login and registration functionality.</w:t>
      </w:r>
    </w:p>
    <w:p w14:paraId="216D5D90"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A responsive and visually appealing GUI.</w:t>
      </w:r>
    </w:p>
    <w:p w14:paraId="7BAB1668"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Integration with an external API for fetching movie posters (TMDB).</w:t>
      </w:r>
    </w:p>
    <w:p w14:paraId="6D877D5A"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Secure password handling and session management.</w:t>
      </w:r>
    </w:p>
    <w:p w14:paraId="01E0E35B" w14:textId="77777777" w:rsidR="00E730E7" w:rsidRPr="00E730E7" w:rsidRDefault="00E730E7" w:rsidP="00E730E7">
      <w:pPr>
        <w:widowControl w:val="0"/>
        <w:numPr>
          <w:ilvl w:val="0"/>
          <w:numId w:val="17"/>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Ability for users to view/update their information and log out.</w:t>
      </w:r>
    </w:p>
    <w:p w14:paraId="2B7EBEB3" w14:textId="786B0A4A"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3866AC0D" w14:textId="77777777"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E730E7">
        <w:rPr>
          <w:rFonts w:ascii="Times New Roman" w:hAnsi="Times New Roman" w:cs="Times New Roman"/>
          <w:b/>
          <w:bCs/>
          <w:sz w:val="24"/>
          <w:szCs w:val="24"/>
          <w:lang w:val="en-IN"/>
        </w:rPr>
        <w:t>b. Requirement Specification</w:t>
      </w:r>
    </w:p>
    <w:p w14:paraId="55E34317" w14:textId="77777777"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Functional Requirements:</w:t>
      </w:r>
    </w:p>
    <w:p w14:paraId="0A91B76E" w14:textId="77777777" w:rsidR="00E730E7" w:rsidRPr="00E730E7" w:rsidRDefault="00E730E7" w:rsidP="00E730E7">
      <w:pPr>
        <w:widowControl w:val="0"/>
        <w:numPr>
          <w:ilvl w:val="0"/>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 Authentication:</w:t>
      </w:r>
    </w:p>
    <w:p w14:paraId="1336A3EC"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s must register and login to access movie recommendations.</w:t>
      </w:r>
    </w:p>
    <w:p w14:paraId="323B479D"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Password should be securely handled.</w:t>
      </w:r>
    </w:p>
    <w:p w14:paraId="27371253" w14:textId="77777777" w:rsidR="00E730E7" w:rsidRPr="00E730E7" w:rsidRDefault="00E730E7" w:rsidP="00E730E7">
      <w:pPr>
        <w:widowControl w:val="0"/>
        <w:numPr>
          <w:ilvl w:val="0"/>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Recommendation System:</w:t>
      </w:r>
    </w:p>
    <w:p w14:paraId="06C6CE27"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s should be able to search for a movie and receive similar movie recommendations based on textual similarity.</w:t>
      </w:r>
    </w:p>
    <w:p w14:paraId="13DF5309"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The system must fetch poster images using the TMDB API.</w:t>
      </w:r>
    </w:p>
    <w:p w14:paraId="798141D4" w14:textId="77777777" w:rsidR="00E730E7" w:rsidRPr="00E730E7" w:rsidRDefault="00E730E7" w:rsidP="00E730E7">
      <w:pPr>
        <w:widowControl w:val="0"/>
        <w:numPr>
          <w:ilvl w:val="0"/>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 Interface:</w:t>
      </w:r>
    </w:p>
    <w:p w14:paraId="6EC75FBE"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Home page displaying platform name, banners, About Us, Contact, and a footer.</w:t>
      </w:r>
    </w:p>
    <w:p w14:paraId="71B0F46E"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Login page for registered users.</w:t>
      </w:r>
    </w:p>
    <w:p w14:paraId="2C9E1C45"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Registration page for new users.</w:t>
      </w:r>
    </w:p>
    <w:p w14:paraId="48AF43BB"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Recommendation page with movie search and results.</w:t>
      </w:r>
    </w:p>
    <w:p w14:paraId="06C62D69" w14:textId="77777777" w:rsidR="00E730E7" w:rsidRPr="00E730E7" w:rsidRDefault="00E730E7" w:rsidP="00E730E7">
      <w:pPr>
        <w:widowControl w:val="0"/>
        <w:numPr>
          <w:ilvl w:val="1"/>
          <w:numId w:val="18"/>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User info, update password, and logout options in a dropdown menu.</w:t>
      </w:r>
    </w:p>
    <w:p w14:paraId="7BC8CBC4" w14:textId="77777777" w:rsidR="00E730E7" w:rsidRPr="00E730E7" w:rsidRDefault="00E730E7" w:rsidP="00E730E7">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Non-Functional Requirements:</w:t>
      </w:r>
    </w:p>
    <w:p w14:paraId="613E0800" w14:textId="77777777" w:rsidR="00E730E7" w:rsidRPr="00E730E7" w:rsidRDefault="00E730E7" w:rsidP="00E730E7">
      <w:pPr>
        <w:widowControl w:val="0"/>
        <w:numPr>
          <w:ilvl w:val="0"/>
          <w:numId w:val="1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Performance: The system should respond to user actions with minimal delay.</w:t>
      </w:r>
    </w:p>
    <w:p w14:paraId="23C5D420" w14:textId="77777777" w:rsidR="00E730E7" w:rsidRPr="00E730E7" w:rsidRDefault="00E730E7" w:rsidP="00E730E7">
      <w:pPr>
        <w:widowControl w:val="0"/>
        <w:numPr>
          <w:ilvl w:val="0"/>
          <w:numId w:val="1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Scalability: Should be able to handle additional movies or users if the dataset/API grows.</w:t>
      </w:r>
    </w:p>
    <w:p w14:paraId="77678738" w14:textId="77777777" w:rsidR="00E730E7" w:rsidRPr="00E730E7" w:rsidRDefault="00E730E7" w:rsidP="00E730E7">
      <w:pPr>
        <w:widowControl w:val="0"/>
        <w:numPr>
          <w:ilvl w:val="0"/>
          <w:numId w:val="1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Security: Proper password hashing and session control to protect user data.</w:t>
      </w:r>
    </w:p>
    <w:p w14:paraId="59BB6701" w14:textId="77777777" w:rsidR="00E730E7" w:rsidRPr="00E730E7" w:rsidRDefault="00E730E7" w:rsidP="00E730E7">
      <w:pPr>
        <w:widowControl w:val="0"/>
        <w:numPr>
          <w:ilvl w:val="0"/>
          <w:numId w:val="19"/>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E730E7">
        <w:rPr>
          <w:rFonts w:ascii="Times New Roman" w:hAnsi="Times New Roman" w:cs="Times New Roman"/>
          <w:sz w:val="24"/>
          <w:szCs w:val="24"/>
          <w:lang w:val="en-IN"/>
        </w:rPr>
        <w:t>Maintainability: Code should be modular and documented for future updates.</w:t>
      </w:r>
    </w:p>
    <w:p w14:paraId="0CED7351" w14:textId="77777777" w:rsidR="00E730E7" w:rsidRPr="00E730E7" w:rsidRDefault="00E730E7" w:rsidP="00AF0728">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39C0EA5E" w14:textId="38EBE45A" w:rsidR="00C751DD" w:rsidRPr="00E730E7"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A4201E" w14:textId="4F710D6B"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1C98A3" w14:textId="47188C1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C33742" w14:textId="432B9DD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532A27" w14:textId="40850D5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5D56C3" w14:textId="56D64B5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15DE10" w14:textId="3FF4FD4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A480C1" w14:textId="25EC334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78B383" w14:textId="3E8B9EA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336E1" w14:textId="4C6D1C0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7533ED" w14:textId="5C7C9AEE" w:rsidR="00873331" w:rsidRDefault="00873331" w:rsidP="00873331">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w:t>
      </w:r>
      <w:r w:rsidRPr="00E730E7">
        <w:rPr>
          <w:rFonts w:ascii="Times New Roman" w:hAnsi="Times New Roman" w:cs="Times New Roman"/>
          <w:b/>
          <w:bCs/>
          <w:sz w:val="24"/>
          <w:szCs w:val="24"/>
          <w:lang w:val="en-IN"/>
        </w:rPr>
        <w:t xml:space="preserve">. </w:t>
      </w:r>
      <w:r>
        <w:rPr>
          <w:rFonts w:ascii="Times New Roman" w:hAnsi="Times New Roman" w:cs="Times New Roman"/>
          <w:b/>
          <w:bCs/>
          <w:sz w:val="24"/>
          <w:szCs w:val="24"/>
          <w:lang w:val="en-IN"/>
        </w:rPr>
        <w:t>Use case Diagram</w:t>
      </w:r>
    </w:p>
    <w:p w14:paraId="341BB403" w14:textId="77777777" w:rsidR="00873331" w:rsidRDefault="00873331" w:rsidP="00873331">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1061DE1D" w14:textId="7FB0975A" w:rsidR="00873331" w:rsidRPr="00E730E7" w:rsidRDefault="00873331" w:rsidP="00873331">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noProof/>
          <w:sz w:val="24"/>
          <w:szCs w:val="24"/>
          <w:lang w:val="en-IN"/>
        </w:rPr>
        <w:drawing>
          <wp:inline distT="0" distB="0" distL="0" distR="0" wp14:anchorId="34AB5234" wp14:editId="6C2AE93F">
            <wp:extent cx="4652010" cy="5210106"/>
            <wp:effectExtent l="0" t="0" r="0" b="0"/>
            <wp:docPr id="20754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2002" name="Picture 207542002"/>
                    <pic:cNvPicPr/>
                  </pic:nvPicPr>
                  <pic:blipFill>
                    <a:blip r:embed="rId11">
                      <a:extLst>
                        <a:ext uri="{28A0092B-C50C-407E-A947-70E740481C1C}">
                          <a14:useLocalDpi xmlns:a14="http://schemas.microsoft.com/office/drawing/2010/main" val="0"/>
                        </a:ext>
                      </a:extLst>
                    </a:blip>
                    <a:stretch>
                      <a:fillRect/>
                    </a:stretch>
                  </pic:blipFill>
                  <pic:spPr>
                    <a:xfrm>
                      <a:off x="0" y="0"/>
                      <a:ext cx="4675004" cy="5235859"/>
                    </a:xfrm>
                    <a:prstGeom prst="rect">
                      <a:avLst/>
                    </a:prstGeom>
                  </pic:spPr>
                </pic:pic>
              </a:graphicData>
            </a:graphic>
          </wp:inline>
        </w:drawing>
      </w:r>
    </w:p>
    <w:p w14:paraId="10D8D432" w14:textId="6951369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A90491" w14:textId="4E211F38"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B77A96" w14:textId="04E6C52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4254766" w14:textId="4530E7A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034A69A" w14:textId="7EE811BF"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7FDC83F" w14:textId="4DF7E47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A0573D1" w14:textId="7E38DBAF"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50C2B5" w14:textId="434A769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AB45AB8" w14:textId="140912D9"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B24C5AE" w14:textId="0CC07C8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040DD88" w14:textId="237F5199"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EFCF662" w14:textId="77777777" w:rsidR="00A836E4" w:rsidRDefault="00A836E4"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6A0DFB" w14:textId="0DA7474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5653FC2" w14:textId="784BE9B0"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50FA94" w14:textId="24A9BA23"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56974D" w14:textId="7AF71C7E" w:rsidR="00C751DD" w:rsidRPr="009D7559"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6D1C1CF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lastRenderedPageBreak/>
        <w:t xml:space="preserve">4. </w:t>
      </w:r>
      <w:r w:rsidR="00C751DD" w:rsidRPr="00EF23F8">
        <w:rPr>
          <w:rFonts w:ascii="Times New Roman" w:hAnsi="Times New Roman" w:cs="Times New Roman"/>
          <w:b/>
          <w:bCs/>
          <w:sz w:val="36"/>
          <w:szCs w:val="36"/>
        </w:rPr>
        <w:t>System design</w:t>
      </w:r>
    </w:p>
    <w:p w14:paraId="60EADCF6" w14:textId="4339877F"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C99F69" w14:textId="12889807" w:rsidR="00C751DD" w:rsidRPr="00653A94"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653A94">
        <w:rPr>
          <w:rFonts w:ascii="Times New Roman" w:hAnsi="Times New Roman" w:cs="Times New Roman"/>
          <w:b/>
          <w:bCs/>
          <w:sz w:val="24"/>
          <w:szCs w:val="24"/>
        </w:rPr>
        <w:t>Architectural Design</w:t>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r w:rsidRPr="00653A94">
        <w:rPr>
          <w:rFonts w:ascii="Times New Roman" w:hAnsi="Times New Roman" w:cs="Times New Roman"/>
          <w:b/>
          <w:bCs/>
          <w:sz w:val="24"/>
          <w:szCs w:val="24"/>
        </w:rPr>
        <w:tab/>
      </w:r>
    </w:p>
    <w:p w14:paraId="0EFD10C0" w14:textId="7174B0E5" w:rsidR="00C751DD" w:rsidRPr="008225AF" w:rsidRDefault="00C751DD" w:rsidP="00313090">
      <w:pPr>
        <w:pStyle w:val="ListParagraph"/>
        <w:widowControl w:val="0"/>
        <w:overflowPunct w:val="0"/>
        <w:autoSpaceDE w:val="0"/>
        <w:autoSpaceDN w:val="0"/>
        <w:adjustRightInd w:val="0"/>
        <w:spacing w:after="0" w:line="240" w:lineRule="auto"/>
        <w:ind w:left="1440"/>
        <w:jc w:val="both"/>
        <w:rPr>
          <w:rFonts w:ascii="Times New Roman" w:hAnsi="Times New Roman" w:cs="Times New Roman"/>
          <w:sz w:val="24"/>
          <w:szCs w:val="24"/>
        </w:rPr>
      </w:pP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p>
    <w:p w14:paraId="4B075186" w14:textId="5EA2DC4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E3825A"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64DA2E"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86F0E33"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6336DE"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926E75"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A65709"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5115A" w14:textId="45D40B80"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99DF4C5" w14:textId="5622E09D" w:rsidR="009F79A5" w:rsidRDefault="009D7559"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9D7559">
        <w:rPr>
          <w:rFonts w:ascii="Times New Roman" w:hAnsi="Times New Roman" w:cs="Times New Roman"/>
          <w:noProof/>
          <w:color w:val="FF0000"/>
          <w:sz w:val="24"/>
          <w:szCs w:val="24"/>
        </w:rPr>
        <mc:AlternateContent>
          <mc:Choice Requires="wps">
            <w:drawing>
              <wp:anchor distT="0" distB="0" distL="114300" distR="114300" simplePos="0" relativeHeight="251662848" behindDoc="0" locked="0" layoutInCell="1" allowOverlap="1" wp14:anchorId="398A97DD" wp14:editId="5E10E6ED">
                <wp:simplePos x="0" y="0"/>
                <wp:positionH relativeFrom="column">
                  <wp:posOffset>1508276</wp:posOffset>
                </wp:positionH>
                <wp:positionV relativeFrom="paragraph">
                  <wp:posOffset>63907</wp:posOffset>
                </wp:positionV>
                <wp:extent cx="1196943" cy="388127"/>
                <wp:effectExtent l="0" t="0" r="22860" b="12065"/>
                <wp:wrapNone/>
                <wp:docPr id="446900048" name="Rectangle 1"/>
                <wp:cNvGraphicFramePr/>
                <a:graphic xmlns:a="http://schemas.openxmlformats.org/drawingml/2006/main">
                  <a:graphicData uri="http://schemas.microsoft.com/office/word/2010/wordprocessingShape">
                    <wps:wsp>
                      <wps:cNvSpPr/>
                      <wps:spPr>
                        <a:xfrm>
                          <a:off x="0" y="0"/>
                          <a:ext cx="1196943" cy="388127"/>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A6B050A" w14:textId="5C716D98" w:rsidR="009D7559" w:rsidRPr="009D7559" w:rsidRDefault="009D7559" w:rsidP="009D7559">
                            <w:pPr>
                              <w:rPr>
                                <w:sz w:val="28"/>
                                <w:szCs w:val="28"/>
                                <w:lang w:val="en-IN"/>
                              </w:rPr>
                            </w:pPr>
                            <w:r>
                              <w:rPr>
                                <w:sz w:val="28"/>
                                <w:szCs w:val="28"/>
                                <w:lang w:val="en-IN"/>
                              </w:rPr>
                              <w:t xml:space="preserve">   </w:t>
                            </w:r>
                            <w:r w:rsidRPr="009D7559">
                              <w:rPr>
                                <w:sz w:val="28"/>
                                <w:szCs w:val="28"/>
                                <w:lang w:val="en-IN"/>
                              </w:rPr>
                              <w:t>Data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A97DD" id="Rectangle 1" o:spid="_x0000_s1026" style="position:absolute;left:0;text-align:left;margin-left:118.75pt;margin-top:5.05pt;width:94.25pt;height:30.5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" fillcolor="#4f81bd [3204]" strokecolor="#0a121c [484]" strokeweight="2pt">
                <v:textbox>
                  <w:txbxContent>
                    <w:p w14:paraId="7A6B050A" w14:textId="5C716D98" w:rsidR="009D7559" w:rsidRPr="009D7559" w:rsidRDefault="009D7559" w:rsidP="009D7559">
                      <w:pPr>
                        <w:rPr>
                          <w:sz w:val="28"/>
                          <w:szCs w:val="28"/>
                          <w:lang w:val="en-IN"/>
                        </w:rPr>
                      </w:pPr>
                      <w:r>
                        <w:rPr>
                          <w:sz w:val="28"/>
                          <w:szCs w:val="28"/>
                          <w:lang w:val="en-IN"/>
                        </w:rPr>
                        <w:t xml:space="preserve">   </w:t>
                      </w:r>
                      <w:r w:rsidRPr="009D7559">
                        <w:rPr>
                          <w:sz w:val="28"/>
                          <w:szCs w:val="28"/>
                          <w:lang w:val="en-IN"/>
                        </w:rPr>
                        <w:t>Datasets</w:t>
                      </w:r>
                    </w:p>
                  </w:txbxContent>
                </v:textbox>
              </v:rect>
            </w:pict>
          </mc:Fallback>
        </mc:AlternateContent>
      </w:r>
    </w:p>
    <w:p w14:paraId="771FFCD7" w14:textId="1D04597D"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54ED21" w14:textId="03F44CD0"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992" behindDoc="0" locked="0" layoutInCell="1" allowOverlap="1" wp14:anchorId="0E0555EB" wp14:editId="2723CA65">
                <wp:simplePos x="0" y="0"/>
                <wp:positionH relativeFrom="column">
                  <wp:posOffset>2060575</wp:posOffset>
                </wp:positionH>
                <wp:positionV relativeFrom="paragraph">
                  <wp:posOffset>101281</wp:posOffset>
                </wp:positionV>
                <wp:extent cx="26314" cy="440896"/>
                <wp:effectExtent l="57150" t="0" r="69215" b="54610"/>
                <wp:wrapNone/>
                <wp:docPr id="264211927" name="Straight Arrow Connector 9"/>
                <wp:cNvGraphicFramePr/>
                <a:graphic xmlns:a="http://schemas.openxmlformats.org/drawingml/2006/main">
                  <a:graphicData uri="http://schemas.microsoft.com/office/word/2010/wordprocessingShape">
                    <wps:wsp>
                      <wps:cNvCnPr/>
                      <wps:spPr>
                        <a:xfrm>
                          <a:off x="0" y="0"/>
                          <a:ext cx="26314" cy="4408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42F6F7F" id="_x0000_t32" coordsize="21600,21600" o:spt="32" o:oned="t" path="m,l21600,21600e" filled="f">
                <v:path arrowok="t" fillok="f" o:connecttype="none"/>
                <o:lock v:ext="edit" shapetype="t"/>
              </v:shapetype>
              <v:shape id="Straight Arrow Connector 9" o:spid="_x0000_s1026" type="#_x0000_t32" style="position:absolute;margin-left:162.25pt;margin-top:7.95pt;width:2.05pt;height:34.7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" strokecolor="#4579b8 [3044]">
                <v:stroke endarrow="block"/>
              </v:shape>
            </w:pict>
          </mc:Fallback>
        </mc:AlternateContent>
      </w:r>
    </w:p>
    <w:p w14:paraId="53B0E50E" w14:textId="06B4800D"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EF7EBF" w14:textId="484981C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B68B0C" w14:textId="070F3BEC"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872" behindDoc="0" locked="0" layoutInCell="1" allowOverlap="1" wp14:anchorId="294917E9" wp14:editId="6BD4D1F4">
                <wp:simplePos x="0" y="0"/>
                <wp:positionH relativeFrom="column">
                  <wp:posOffset>830174</wp:posOffset>
                </wp:positionH>
                <wp:positionV relativeFrom="paragraph">
                  <wp:posOffset>2690</wp:posOffset>
                </wp:positionV>
                <wp:extent cx="2670837" cy="947292"/>
                <wp:effectExtent l="0" t="0" r="15240" b="24765"/>
                <wp:wrapNone/>
                <wp:docPr id="9391507" name="Rectangle 2"/>
                <wp:cNvGraphicFramePr/>
                <a:graphic xmlns:a="http://schemas.openxmlformats.org/drawingml/2006/main">
                  <a:graphicData uri="http://schemas.microsoft.com/office/word/2010/wordprocessingShape">
                    <wps:wsp>
                      <wps:cNvSpPr/>
                      <wps:spPr>
                        <a:xfrm>
                          <a:off x="0" y="0"/>
                          <a:ext cx="2670837" cy="94729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CDCD837" w14:textId="77777777" w:rsidR="00CF2C30" w:rsidRDefault="00CF2C30" w:rsidP="00CF2C30">
                            <w:pPr>
                              <w:jc w:val="center"/>
                              <w:rPr>
                                <w:sz w:val="28"/>
                                <w:szCs w:val="28"/>
                                <w:lang w:val="en-IN"/>
                              </w:rPr>
                            </w:pPr>
                            <w:r>
                              <w:rPr>
                                <w:sz w:val="28"/>
                                <w:szCs w:val="28"/>
                                <w:lang w:val="en-IN"/>
                              </w:rPr>
                              <w:t>Content based recommendation</w:t>
                            </w:r>
                          </w:p>
                          <w:p w14:paraId="7A6ABFBA" w14:textId="0F8AA38F" w:rsidR="009D7559" w:rsidRPr="00CF2C30" w:rsidRDefault="00CF2C30" w:rsidP="00CF2C30">
                            <w:pPr>
                              <w:jc w:val="center"/>
                              <w:rPr>
                                <w:sz w:val="28"/>
                                <w:szCs w:val="28"/>
                                <w:lang w:val="en-IN"/>
                              </w:rPr>
                            </w:pPr>
                            <w:r>
                              <w:rPr>
                                <w:sz w:val="28"/>
                                <w:szCs w:val="28"/>
                                <w:lang w:val="en-IN"/>
                              </w:rPr>
                              <w:t>(M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917E9" id="Rectangle 2" o:spid="_x0000_s1027" style="position:absolute;left:0;text-align:left;margin-left:65.35pt;margin-top:.2pt;width:210.3pt;height:74.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" fillcolor="#4f81bd [3204]" strokecolor="#0a121c [484]" strokeweight="2pt">
                <v:textbox>
                  <w:txbxContent>
                    <w:p w14:paraId="3CDCD837" w14:textId="77777777" w:rsidR="00CF2C30" w:rsidRDefault="00CF2C30" w:rsidP="00CF2C30">
                      <w:pPr>
                        <w:jc w:val="center"/>
                        <w:rPr>
                          <w:sz w:val="28"/>
                          <w:szCs w:val="28"/>
                          <w:lang w:val="en-IN"/>
                        </w:rPr>
                      </w:pPr>
                      <w:r>
                        <w:rPr>
                          <w:sz w:val="28"/>
                          <w:szCs w:val="28"/>
                          <w:lang w:val="en-IN"/>
                        </w:rPr>
                        <w:t>Content based recommendation</w:t>
                      </w:r>
                    </w:p>
                    <w:p w14:paraId="7A6ABFBA" w14:textId="0F8AA38F" w:rsidR="009D7559" w:rsidRPr="00CF2C30" w:rsidRDefault="00CF2C30" w:rsidP="00CF2C30">
                      <w:pPr>
                        <w:jc w:val="center"/>
                        <w:rPr>
                          <w:sz w:val="28"/>
                          <w:szCs w:val="28"/>
                          <w:lang w:val="en-IN"/>
                        </w:rPr>
                      </w:pPr>
                      <w:r>
                        <w:rPr>
                          <w:sz w:val="28"/>
                          <w:szCs w:val="28"/>
                          <w:lang w:val="en-IN"/>
                        </w:rPr>
                        <w:t>(ML Model)</w:t>
                      </w:r>
                    </w:p>
                  </w:txbxContent>
                </v:textbox>
              </v:rect>
            </w:pict>
          </mc:Fallback>
        </mc:AlternateContent>
      </w:r>
      <w:r w:rsidR="00CF2C30">
        <w:rPr>
          <w:rFonts w:ascii="Times New Roman" w:hAnsi="Times New Roman" w:cs="Times New Roman"/>
          <w:noProof/>
          <w:sz w:val="24"/>
          <w:szCs w:val="24"/>
        </w:rPr>
        <mc:AlternateContent>
          <mc:Choice Requires="wps">
            <w:drawing>
              <wp:anchor distT="0" distB="0" distL="114300" distR="114300" simplePos="0" relativeHeight="251664896" behindDoc="0" locked="0" layoutInCell="1" allowOverlap="1" wp14:anchorId="36CAF8B0" wp14:editId="3FD48665">
                <wp:simplePos x="0" y="0"/>
                <wp:positionH relativeFrom="column">
                  <wp:posOffset>-524103</wp:posOffset>
                </wp:positionH>
                <wp:positionV relativeFrom="paragraph">
                  <wp:posOffset>220272</wp:posOffset>
                </wp:positionV>
                <wp:extent cx="967027" cy="328373"/>
                <wp:effectExtent l="0" t="0" r="24130" b="14605"/>
                <wp:wrapNone/>
                <wp:docPr id="1268211891" name="Rectangle 3"/>
                <wp:cNvGraphicFramePr/>
                <a:graphic xmlns:a="http://schemas.openxmlformats.org/drawingml/2006/main">
                  <a:graphicData uri="http://schemas.microsoft.com/office/word/2010/wordprocessingShape">
                    <wps:wsp>
                      <wps:cNvSpPr/>
                      <wps:spPr>
                        <a:xfrm>
                          <a:off x="0" y="0"/>
                          <a:ext cx="967027" cy="328373"/>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C6231B7" w14:textId="702A4B37" w:rsidR="009D7559" w:rsidRPr="00FD615E" w:rsidRDefault="009D7559" w:rsidP="009D7559">
                            <w:pPr>
                              <w:jc w:val="center"/>
                              <w:rPr>
                                <w:sz w:val="24"/>
                                <w:szCs w:val="24"/>
                                <w:lang w:val="en-IN"/>
                              </w:rPr>
                            </w:pPr>
                            <w:r w:rsidRPr="00FD615E">
                              <w:rPr>
                                <w:sz w:val="24"/>
                                <w:szCs w:val="24"/>
                                <w:lang w:val="en-IN"/>
                              </w:rPr>
                              <w:t xml:space="preserve">NL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CAF8B0" id="Rectangle 3" o:spid="_x0000_s1028" style="position:absolute;left:0;text-align:left;margin-left:-41.25pt;margin-top:17.35pt;width:76.15pt;height:2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" fillcolor="#4f81bd [3204]" strokecolor="#0a121c [484]" strokeweight="2pt">
                <v:textbox>
                  <w:txbxContent>
                    <w:p w14:paraId="1C6231B7" w14:textId="702A4B37" w:rsidR="009D7559" w:rsidRPr="00FD615E" w:rsidRDefault="009D7559" w:rsidP="009D7559">
                      <w:pPr>
                        <w:jc w:val="center"/>
                        <w:rPr>
                          <w:sz w:val="24"/>
                          <w:szCs w:val="24"/>
                          <w:lang w:val="en-IN"/>
                        </w:rPr>
                      </w:pPr>
                      <w:r w:rsidRPr="00FD615E">
                        <w:rPr>
                          <w:sz w:val="24"/>
                          <w:szCs w:val="24"/>
                          <w:lang w:val="en-IN"/>
                        </w:rPr>
                        <w:t xml:space="preserve">NLP </w:t>
                      </w:r>
                    </w:p>
                  </w:txbxContent>
                </v:textbox>
              </v:rect>
            </w:pict>
          </mc:Fallback>
        </mc:AlternateContent>
      </w:r>
    </w:p>
    <w:p w14:paraId="3E7EEF6C" w14:textId="1CD29ECF" w:rsidR="009F79A5" w:rsidRDefault="00FD615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944" behindDoc="0" locked="0" layoutInCell="1" allowOverlap="1" wp14:anchorId="57B2FDD2" wp14:editId="7E2DCD09">
                <wp:simplePos x="0" y="0"/>
                <wp:positionH relativeFrom="column">
                  <wp:posOffset>4323783</wp:posOffset>
                </wp:positionH>
                <wp:positionV relativeFrom="paragraph">
                  <wp:posOffset>57890</wp:posOffset>
                </wp:positionV>
                <wp:extent cx="1572242" cy="407862"/>
                <wp:effectExtent l="0" t="0" r="28575" b="11430"/>
                <wp:wrapNone/>
                <wp:docPr id="1942183774" name="Rectangle 5"/>
                <wp:cNvGraphicFramePr/>
                <a:graphic xmlns:a="http://schemas.openxmlformats.org/drawingml/2006/main">
                  <a:graphicData uri="http://schemas.microsoft.com/office/word/2010/wordprocessingShape">
                    <wps:wsp>
                      <wps:cNvSpPr/>
                      <wps:spPr>
                        <a:xfrm>
                          <a:off x="0" y="0"/>
                          <a:ext cx="1572242" cy="407862"/>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2B0D28D" w14:textId="57AA70FF" w:rsidR="00FD615E" w:rsidRPr="00FD615E" w:rsidRDefault="00FD615E" w:rsidP="00FD615E">
                            <w:pPr>
                              <w:jc w:val="center"/>
                              <w:rPr>
                                <w:sz w:val="24"/>
                                <w:szCs w:val="24"/>
                                <w:lang w:val="en-IN"/>
                              </w:rPr>
                            </w:pPr>
                            <w:r w:rsidRPr="00FD615E">
                              <w:rPr>
                                <w:sz w:val="24"/>
                                <w:szCs w:val="24"/>
                                <w:lang w:val="en-IN"/>
                              </w:rPr>
                              <w:t>TMDB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2FDD2" id="Rectangle 5" o:spid="_x0000_s1029" style="position:absolute;left:0;text-align:left;margin-left:340.45pt;margin-top:4.55pt;width:123.8pt;height:32.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" fillcolor="#4f81bd [3204]" strokecolor="#0a121c [484]" strokeweight="2pt">
                <v:textbox>
                  <w:txbxContent>
                    <w:p w14:paraId="42B0D28D" w14:textId="57AA70FF" w:rsidR="00FD615E" w:rsidRPr="00FD615E" w:rsidRDefault="00FD615E" w:rsidP="00FD615E">
                      <w:pPr>
                        <w:jc w:val="center"/>
                        <w:rPr>
                          <w:sz w:val="24"/>
                          <w:szCs w:val="24"/>
                          <w:lang w:val="en-IN"/>
                        </w:rPr>
                      </w:pPr>
                      <w:r w:rsidRPr="00FD615E">
                        <w:rPr>
                          <w:sz w:val="24"/>
                          <w:szCs w:val="24"/>
                          <w:lang w:val="en-IN"/>
                        </w:rPr>
                        <w:t>TMDB API</w:t>
                      </w:r>
                    </w:p>
                  </w:txbxContent>
                </v:textbox>
              </v:rect>
            </w:pict>
          </mc:Fallback>
        </mc:AlternateContent>
      </w:r>
    </w:p>
    <w:p w14:paraId="59965E89" w14:textId="468982D1"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040" behindDoc="0" locked="0" layoutInCell="1" allowOverlap="1" wp14:anchorId="2046B2AA" wp14:editId="6E85D67E">
                <wp:simplePos x="0" y="0"/>
                <wp:positionH relativeFrom="column">
                  <wp:posOffset>3554319</wp:posOffset>
                </wp:positionH>
                <wp:positionV relativeFrom="paragraph">
                  <wp:posOffset>119910</wp:posOffset>
                </wp:positionV>
                <wp:extent cx="769675" cy="13157"/>
                <wp:effectExtent l="38100" t="76200" r="0" b="101600"/>
                <wp:wrapNone/>
                <wp:docPr id="1068254962" name="Straight Arrow Connector 11"/>
                <wp:cNvGraphicFramePr/>
                <a:graphic xmlns:a="http://schemas.openxmlformats.org/drawingml/2006/main">
                  <a:graphicData uri="http://schemas.microsoft.com/office/word/2010/wordprocessingShape">
                    <wps:wsp>
                      <wps:cNvCnPr/>
                      <wps:spPr>
                        <a:xfrm flipH="1">
                          <a:off x="0" y="0"/>
                          <a:ext cx="769675" cy="1315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35B38A" id="Straight Arrow Connector 11" o:spid="_x0000_s1026" type="#_x0000_t32" style="position:absolute;margin-left:279.85pt;margin-top:9.45pt;width:60.6pt;height:1.05pt;flip:x;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" strokecolor="#4579b8 [3044]">
                <v:stroke startarrow="block"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016" behindDoc="0" locked="0" layoutInCell="1" allowOverlap="1" wp14:anchorId="3681E1B0" wp14:editId="60CA335C">
                <wp:simplePos x="0" y="0"/>
                <wp:positionH relativeFrom="column">
                  <wp:posOffset>442170</wp:posOffset>
                </wp:positionH>
                <wp:positionV relativeFrom="paragraph">
                  <wp:posOffset>21234</wp:posOffset>
                </wp:positionV>
                <wp:extent cx="428155" cy="13157"/>
                <wp:effectExtent l="19050" t="76200" r="48260" b="101600"/>
                <wp:wrapNone/>
                <wp:docPr id="1181982299" name="Straight Arrow Connector 10"/>
                <wp:cNvGraphicFramePr/>
                <a:graphic xmlns:a="http://schemas.openxmlformats.org/drawingml/2006/main">
                  <a:graphicData uri="http://schemas.microsoft.com/office/word/2010/wordprocessingShape">
                    <wps:wsp>
                      <wps:cNvCnPr/>
                      <wps:spPr>
                        <a:xfrm>
                          <a:off x="0" y="0"/>
                          <a:ext cx="428155" cy="1315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73B5F4" id="Straight Arrow Connector 10" o:spid="_x0000_s1026" type="#_x0000_t32" style="position:absolute;margin-left:34.8pt;margin-top:1.65pt;width:33.7pt;height:1.0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" strokecolor="#4579b8 [3044]">
                <v:stroke startarrow="block" endarrow="block"/>
              </v:shape>
            </w:pict>
          </mc:Fallback>
        </mc:AlternateContent>
      </w:r>
      <w:r w:rsidR="00FD615E">
        <w:rPr>
          <w:rFonts w:ascii="Times New Roman" w:hAnsi="Times New Roman" w:cs="Times New Roman"/>
          <w:sz w:val="24"/>
          <w:szCs w:val="24"/>
        </w:rPr>
        <w:t>T</w:t>
      </w:r>
    </w:p>
    <w:p w14:paraId="682B9150" w14:textId="74675D22"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112" behindDoc="0" locked="0" layoutInCell="1" allowOverlap="1" wp14:anchorId="11FDCD10" wp14:editId="346FA071">
                <wp:simplePos x="0" y="0"/>
                <wp:positionH relativeFrom="column">
                  <wp:posOffset>2974253</wp:posOffset>
                </wp:positionH>
                <wp:positionV relativeFrom="paragraph">
                  <wp:posOffset>63061</wp:posOffset>
                </wp:positionV>
                <wp:extent cx="1362898" cy="1776173"/>
                <wp:effectExtent l="38100" t="76200" r="0" b="90805"/>
                <wp:wrapNone/>
                <wp:docPr id="113439143" name="Connector: Elbow 14"/>
                <wp:cNvGraphicFramePr/>
                <a:graphic xmlns:a="http://schemas.openxmlformats.org/drawingml/2006/main">
                  <a:graphicData uri="http://schemas.microsoft.com/office/word/2010/wordprocessingShape">
                    <wps:wsp>
                      <wps:cNvCnPr/>
                      <wps:spPr>
                        <a:xfrm flipV="1">
                          <a:off x="0" y="0"/>
                          <a:ext cx="1362898" cy="1776173"/>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DBEE3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234.2pt;margin-top:4.95pt;width:107.3pt;height:139.85pt;flip:y;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" strokecolor="#4579b8 [3044]">
                <v:stroke startarrow="block" endarrow="block"/>
              </v:shape>
            </w:pict>
          </mc:Fallback>
        </mc:AlternateContent>
      </w:r>
    </w:p>
    <w:p w14:paraId="4BFAC460" w14:textId="3B84F88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7BAEEF" w14:textId="61428C3D"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2064" behindDoc="0" locked="0" layoutInCell="1" allowOverlap="1" wp14:anchorId="12798350" wp14:editId="2A794B3B">
                <wp:simplePos x="0" y="0"/>
                <wp:positionH relativeFrom="column">
                  <wp:posOffset>2058962</wp:posOffset>
                </wp:positionH>
                <wp:positionV relativeFrom="paragraph">
                  <wp:posOffset>54619</wp:posOffset>
                </wp:positionV>
                <wp:extent cx="15213" cy="427597"/>
                <wp:effectExtent l="76200" t="38100" r="61595" b="48895"/>
                <wp:wrapNone/>
                <wp:docPr id="961592175" name="Straight Arrow Connector 12"/>
                <wp:cNvGraphicFramePr/>
                <a:graphic xmlns:a="http://schemas.openxmlformats.org/drawingml/2006/main">
                  <a:graphicData uri="http://schemas.microsoft.com/office/word/2010/wordprocessingShape">
                    <wps:wsp>
                      <wps:cNvCnPr/>
                      <wps:spPr>
                        <a:xfrm>
                          <a:off x="0" y="0"/>
                          <a:ext cx="15213" cy="42759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787E22" id="Straight Arrow Connector 12" o:spid="_x0000_s1026" type="#_x0000_t32" style="position:absolute;margin-left:162.1pt;margin-top:4.3pt;width:1.2pt;height:33.6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" strokecolor="#4579b8 [3044]">
                <v:stroke startarrow="block" endarrow="block"/>
              </v:shape>
            </w:pict>
          </mc:Fallback>
        </mc:AlternateContent>
      </w:r>
    </w:p>
    <w:p w14:paraId="1CC585F6" w14:textId="3FA0967B"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E8E0B9" w14:textId="31DEE072" w:rsidR="009F79A5" w:rsidRDefault="00572C43"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136" behindDoc="0" locked="0" layoutInCell="1" allowOverlap="1" wp14:anchorId="5D75A629" wp14:editId="639F8B78">
                <wp:simplePos x="0" y="0"/>
                <wp:positionH relativeFrom="column">
                  <wp:posOffset>-399259</wp:posOffset>
                </wp:positionH>
                <wp:positionV relativeFrom="paragraph">
                  <wp:posOffset>100079</wp:posOffset>
                </wp:positionV>
                <wp:extent cx="822302" cy="355235"/>
                <wp:effectExtent l="0" t="0" r="16510" b="26035"/>
                <wp:wrapNone/>
                <wp:docPr id="1588791597" name="Rectangle 15"/>
                <wp:cNvGraphicFramePr/>
                <a:graphic xmlns:a="http://schemas.openxmlformats.org/drawingml/2006/main">
                  <a:graphicData uri="http://schemas.microsoft.com/office/word/2010/wordprocessingShape">
                    <wps:wsp>
                      <wps:cNvSpPr/>
                      <wps:spPr>
                        <a:xfrm>
                          <a:off x="0" y="0"/>
                          <a:ext cx="822302" cy="35523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66B45A3" w14:textId="6926F68C" w:rsidR="00572C43" w:rsidRPr="00572C43" w:rsidRDefault="00572C43" w:rsidP="00572C43">
                            <w:pPr>
                              <w:jc w:val="center"/>
                              <w:rPr>
                                <w:sz w:val="28"/>
                                <w:szCs w:val="28"/>
                                <w:lang w:val="en-IN"/>
                              </w:rPr>
                            </w:pPr>
                            <w:r w:rsidRPr="00572C43">
                              <w:rPr>
                                <w:sz w:val="28"/>
                                <w:szCs w:val="28"/>
                                <w:lang w:val="en-IN"/>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5A629" id="Rectangle 15" o:spid="_x0000_s1030" style="position:absolute;left:0;text-align:left;margin-left:-31.45pt;margin-top:7.9pt;width:64.75pt;height:27.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" fillcolor="#4f81bd [3204]" strokecolor="#0a121c [484]" strokeweight="2pt">
                <v:textbox>
                  <w:txbxContent>
                    <w:p w14:paraId="066B45A3" w14:textId="6926F68C" w:rsidR="00572C43" w:rsidRPr="00572C43" w:rsidRDefault="00572C43" w:rsidP="00572C43">
                      <w:pPr>
                        <w:jc w:val="center"/>
                        <w:rPr>
                          <w:sz w:val="28"/>
                          <w:szCs w:val="28"/>
                          <w:lang w:val="en-IN"/>
                        </w:rPr>
                      </w:pPr>
                      <w:r w:rsidRPr="00572C43">
                        <w:rPr>
                          <w:sz w:val="28"/>
                          <w:szCs w:val="28"/>
                          <w:lang w:val="en-IN"/>
                        </w:rPr>
                        <w:t>User</w:t>
                      </w:r>
                    </w:p>
                  </w:txbxContent>
                </v:textbox>
              </v:rect>
            </w:pict>
          </mc:Fallback>
        </mc:AlternateContent>
      </w:r>
      <w:r w:rsidR="00CF2C30">
        <w:rPr>
          <w:rFonts w:ascii="Times New Roman" w:hAnsi="Times New Roman" w:cs="Times New Roman"/>
          <w:noProof/>
          <w:sz w:val="24"/>
          <w:szCs w:val="24"/>
        </w:rPr>
        <mc:AlternateContent>
          <mc:Choice Requires="wps">
            <w:drawing>
              <wp:anchor distT="0" distB="0" distL="114300" distR="114300" simplePos="0" relativeHeight="251665920" behindDoc="0" locked="0" layoutInCell="1" allowOverlap="1" wp14:anchorId="025FBA19" wp14:editId="02C34299">
                <wp:simplePos x="0" y="0"/>
                <wp:positionH relativeFrom="column">
                  <wp:posOffset>1422912</wp:posOffset>
                </wp:positionH>
                <wp:positionV relativeFrom="paragraph">
                  <wp:posOffset>85648</wp:posOffset>
                </wp:positionV>
                <wp:extent cx="1203851" cy="401284"/>
                <wp:effectExtent l="0" t="0" r="15875" b="18415"/>
                <wp:wrapNone/>
                <wp:docPr id="1674895163" name="Rectangle 4"/>
                <wp:cNvGraphicFramePr/>
                <a:graphic xmlns:a="http://schemas.openxmlformats.org/drawingml/2006/main">
                  <a:graphicData uri="http://schemas.microsoft.com/office/word/2010/wordprocessingShape">
                    <wps:wsp>
                      <wps:cNvSpPr/>
                      <wps:spPr>
                        <a:xfrm>
                          <a:off x="0" y="0"/>
                          <a:ext cx="1203851" cy="40128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8FED433" w14:textId="0546ED46" w:rsidR="00CF2C30" w:rsidRPr="00CF2C30" w:rsidRDefault="00CF2C30" w:rsidP="00CF2C30">
                            <w:pPr>
                              <w:jc w:val="center"/>
                              <w:rPr>
                                <w:sz w:val="28"/>
                                <w:szCs w:val="28"/>
                                <w:lang w:val="en-IN"/>
                              </w:rPr>
                            </w:pPr>
                            <w:r w:rsidRPr="00CF2C30">
                              <w:rPr>
                                <w:sz w:val="28"/>
                                <w:szCs w:val="28"/>
                                <w:lang w:val="en-IN"/>
                              </w:rPr>
                              <w:t>Streamlit 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5FBA19" id="Rectangle 4" o:spid="_x0000_s1031" style="position:absolute;left:0;text-align:left;margin-left:112.05pt;margin-top:6.75pt;width:94.8pt;height:31.6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" fillcolor="#4f81bd [3204]" strokecolor="#0a121c [484]" strokeweight="2pt">
                <v:textbox>
                  <w:txbxContent>
                    <w:p w14:paraId="08FED433" w14:textId="0546ED46" w:rsidR="00CF2C30" w:rsidRPr="00CF2C30" w:rsidRDefault="00CF2C30" w:rsidP="00CF2C30">
                      <w:pPr>
                        <w:jc w:val="center"/>
                        <w:rPr>
                          <w:sz w:val="28"/>
                          <w:szCs w:val="28"/>
                          <w:lang w:val="en-IN"/>
                        </w:rPr>
                      </w:pPr>
                      <w:proofErr w:type="spellStart"/>
                      <w:r w:rsidRPr="00CF2C30">
                        <w:rPr>
                          <w:sz w:val="28"/>
                          <w:szCs w:val="28"/>
                          <w:lang w:val="en-IN"/>
                        </w:rPr>
                        <w:t>Streamlit</w:t>
                      </w:r>
                      <w:proofErr w:type="spellEnd"/>
                      <w:r w:rsidRPr="00CF2C30">
                        <w:rPr>
                          <w:sz w:val="28"/>
                          <w:szCs w:val="28"/>
                          <w:lang w:val="en-IN"/>
                        </w:rPr>
                        <w:t xml:space="preserve"> UI</w:t>
                      </w:r>
                    </w:p>
                  </w:txbxContent>
                </v:textbox>
              </v:rect>
            </w:pict>
          </mc:Fallback>
        </mc:AlternateContent>
      </w:r>
    </w:p>
    <w:p w14:paraId="6BB8785B" w14:textId="42E313F7" w:rsidR="009F79A5" w:rsidRDefault="00572C43"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160" behindDoc="0" locked="0" layoutInCell="1" allowOverlap="1" wp14:anchorId="2B8E13D2" wp14:editId="3B1F5289">
                <wp:simplePos x="0" y="0"/>
                <wp:positionH relativeFrom="column">
                  <wp:posOffset>396678</wp:posOffset>
                </wp:positionH>
                <wp:positionV relativeFrom="paragraph">
                  <wp:posOffset>70133</wp:posOffset>
                </wp:positionV>
                <wp:extent cx="1026233" cy="26314"/>
                <wp:effectExtent l="0" t="38100" r="40640" b="88265"/>
                <wp:wrapNone/>
                <wp:docPr id="289471613" name="Straight Arrow Connector 16"/>
                <wp:cNvGraphicFramePr/>
                <a:graphic xmlns:a="http://schemas.openxmlformats.org/drawingml/2006/main">
                  <a:graphicData uri="http://schemas.microsoft.com/office/word/2010/wordprocessingShape">
                    <wps:wsp>
                      <wps:cNvCnPr/>
                      <wps:spPr>
                        <a:xfrm>
                          <a:off x="0" y="0"/>
                          <a:ext cx="1026233" cy="263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BCD711" id="Straight Arrow Connector 16" o:spid="_x0000_s1026" type="#_x0000_t32" style="position:absolute;margin-left:31.25pt;margin-top:5.5pt;width:80.8pt;height:2.05pt;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" strokecolor="#4579b8 [3044]">
                <v:stroke endarrow="block"/>
              </v:shape>
            </w:pict>
          </mc:Fallback>
        </mc:AlternateContent>
      </w:r>
    </w:p>
    <w:p w14:paraId="34672AE2" w14:textId="3ED5C87D" w:rsidR="009F79A5" w:rsidRDefault="0089053C"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088" behindDoc="0" locked="0" layoutInCell="1" allowOverlap="1" wp14:anchorId="620BF20E" wp14:editId="05CE2D58">
                <wp:simplePos x="0" y="0"/>
                <wp:positionH relativeFrom="column">
                  <wp:posOffset>2058277</wp:posOffset>
                </wp:positionH>
                <wp:positionV relativeFrom="paragraph">
                  <wp:posOffset>136447</wp:posOffset>
                </wp:positionV>
                <wp:extent cx="14605" cy="467666"/>
                <wp:effectExtent l="76200" t="38100" r="61595" b="66040"/>
                <wp:wrapNone/>
                <wp:docPr id="801120157" name="Straight Arrow Connector 13"/>
                <wp:cNvGraphicFramePr/>
                <a:graphic xmlns:a="http://schemas.openxmlformats.org/drawingml/2006/main">
                  <a:graphicData uri="http://schemas.microsoft.com/office/word/2010/wordprocessingShape">
                    <wps:wsp>
                      <wps:cNvCnPr/>
                      <wps:spPr>
                        <a:xfrm flipH="1">
                          <a:off x="0" y="0"/>
                          <a:ext cx="14605" cy="46766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FB26A4" id="Straight Arrow Connector 13" o:spid="_x0000_s1026" type="#_x0000_t32" style="position:absolute;margin-left:162.05pt;margin-top:10.75pt;width:1.15pt;height:36.8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" strokecolor="#4579b8 [3044]">
                <v:stroke startarrow="block" endarrow="block"/>
              </v:shape>
            </w:pict>
          </mc:Fallback>
        </mc:AlternateContent>
      </w:r>
    </w:p>
    <w:p w14:paraId="0EA60C1D" w14:textId="06B562A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66128D0" w14:textId="3D7C3B5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2A0B408" w14:textId="5CB4F299" w:rsidR="009F79A5" w:rsidRDefault="00FD615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968" behindDoc="0" locked="0" layoutInCell="1" allowOverlap="1" wp14:anchorId="35F01EE3" wp14:editId="36E09CB5">
                <wp:simplePos x="0" y="0"/>
                <wp:positionH relativeFrom="column">
                  <wp:posOffset>1021198</wp:posOffset>
                </wp:positionH>
                <wp:positionV relativeFrom="paragraph">
                  <wp:posOffset>71271</wp:posOffset>
                </wp:positionV>
                <wp:extent cx="1953005" cy="401284"/>
                <wp:effectExtent l="0" t="0" r="28575" b="18415"/>
                <wp:wrapNone/>
                <wp:docPr id="644659598" name="Rectangle 6"/>
                <wp:cNvGraphicFramePr/>
                <a:graphic xmlns:a="http://schemas.openxmlformats.org/drawingml/2006/main">
                  <a:graphicData uri="http://schemas.microsoft.com/office/word/2010/wordprocessingShape">
                    <wps:wsp>
                      <wps:cNvSpPr/>
                      <wps:spPr>
                        <a:xfrm>
                          <a:off x="0" y="0"/>
                          <a:ext cx="1953005" cy="401284"/>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DF016D7" w14:textId="286BEA92" w:rsidR="00FD615E" w:rsidRPr="00FD615E" w:rsidRDefault="00FD615E" w:rsidP="00FD615E">
                            <w:pPr>
                              <w:jc w:val="center"/>
                              <w:rPr>
                                <w:sz w:val="24"/>
                                <w:szCs w:val="24"/>
                                <w:lang w:val="en-IN"/>
                              </w:rPr>
                            </w:pPr>
                            <w:r w:rsidRPr="00FD615E">
                              <w:rPr>
                                <w:sz w:val="24"/>
                                <w:szCs w:val="24"/>
                                <w:lang w:val="en-IN"/>
                              </w:rPr>
                              <w:t>Recommendations(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01EE3" id="Rectangle 6" o:spid="_x0000_s1032" style="position:absolute;left:0;text-align:left;margin-left:80.4pt;margin-top:5.6pt;width:153.8pt;height:31.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" fillcolor="#4f81bd [3204]" strokecolor="#0a121c [484]" strokeweight="2pt">
                <v:textbox>
                  <w:txbxContent>
                    <w:p w14:paraId="4DF016D7" w14:textId="286BEA92" w:rsidR="00FD615E" w:rsidRPr="00FD615E" w:rsidRDefault="00FD615E" w:rsidP="00FD615E">
                      <w:pPr>
                        <w:jc w:val="center"/>
                        <w:rPr>
                          <w:sz w:val="24"/>
                          <w:szCs w:val="24"/>
                          <w:lang w:val="en-IN"/>
                        </w:rPr>
                      </w:pPr>
                      <w:r w:rsidRPr="00FD615E">
                        <w:rPr>
                          <w:sz w:val="24"/>
                          <w:szCs w:val="24"/>
                          <w:lang w:val="en-IN"/>
                        </w:rPr>
                        <w:t>Recommendations(output)</w:t>
                      </w:r>
                    </w:p>
                  </w:txbxContent>
                </v:textbox>
              </v:rect>
            </w:pict>
          </mc:Fallback>
        </mc:AlternateContent>
      </w:r>
    </w:p>
    <w:p w14:paraId="11041BC7" w14:textId="4D29908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11E6B46" w14:textId="2C968902"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74CF0C" w14:textId="72C2F05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F910CD" w14:textId="7F84F65D"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EBA6E01"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D8D124D"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6DA338"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4D6E79"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BC49D1"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AA62B2A"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8663CFE"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4FC6442"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9738A89"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EA8D4E"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0E6028E"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FA8CAA"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406548"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D68F6A"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BA44A9" w14:textId="77777777" w:rsidR="000953FE" w:rsidRDefault="000953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77447" w14:textId="0AF82B54" w:rsidR="00367CDB" w:rsidRPr="00465550" w:rsidRDefault="00367CDB" w:rsidP="00465550">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sz w:val="24"/>
          <w:szCs w:val="24"/>
        </w:rPr>
      </w:pPr>
      <w:r w:rsidRPr="00465550">
        <w:rPr>
          <w:rFonts w:ascii="Times New Roman" w:hAnsi="Times New Roman" w:cs="Times New Roman"/>
          <w:sz w:val="24"/>
          <w:szCs w:val="24"/>
        </w:rPr>
        <w:lastRenderedPageBreak/>
        <w:t>Flow Chart</w:t>
      </w:r>
    </w:p>
    <w:p w14:paraId="616AC96D" w14:textId="3515A121"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D6A5D9" w14:textId="2904F266"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70AA66" w14:textId="32249088"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EA7D6AD" w14:textId="77777777"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0C78A32" w14:textId="0251E00B"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57BE38" w14:textId="671B37C0"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40D2910" w14:textId="6DA2F92C" w:rsidR="000953FE" w:rsidRDefault="0046555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r>
        <w:rPr>
          <w:noProof/>
        </w:rPr>
        <w:drawing>
          <wp:anchor distT="0" distB="0" distL="114300" distR="114300" simplePos="0" relativeHeight="251677184" behindDoc="1" locked="0" layoutInCell="1" allowOverlap="1" wp14:anchorId="47CA398C" wp14:editId="4B137C46">
            <wp:simplePos x="0" y="0"/>
            <wp:positionH relativeFrom="margin">
              <wp:align>center</wp:align>
            </wp:positionH>
            <wp:positionV relativeFrom="paragraph">
              <wp:posOffset>71182</wp:posOffset>
            </wp:positionV>
            <wp:extent cx="2743200" cy="5974080"/>
            <wp:effectExtent l="0" t="0" r="0" b="7620"/>
            <wp:wrapNone/>
            <wp:docPr id="5288015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5974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F26266"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7B761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60088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67A688C"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A5C08D"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5063812"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332C76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D33C170"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30E7D9"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087793D"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868FB96"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BD763EF"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39A507"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CFE2BC" w14:textId="3C3DB156"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58ABE05" w14:textId="77777777" w:rsid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DD035B"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7EE3D44"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E7B817"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00FE65D"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D95A70"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DC6745"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6B3931"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F841EF"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A61C39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91718E"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E895B5"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DA91568"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1B969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9CAF4E1"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B4C20B"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AB88724"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EAAA09"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95FB79"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4611D0"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EC18715"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D6F65E6"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233C54"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D58196A"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FBBF05"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1E61CCF"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988E7E"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D3A5B5"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A797FF" w14:textId="77777777" w:rsidR="000953FE" w:rsidRDefault="000953FE"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925AD11" w14:textId="77777777" w:rsidR="00367CDB" w:rsidRPr="00367CDB" w:rsidRDefault="00367CDB"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5A7332" w14:textId="77777777" w:rsidR="00DD1EC7" w:rsidRDefault="00367CDB" w:rsidP="00465550">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sz w:val="24"/>
          <w:szCs w:val="24"/>
        </w:rPr>
      </w:pPr>
      <w:r w:rsidRPr="008225AF">
        <w:rPr>
          <w:rFonts w:ascii="Times New Roman" w:hAnsi="Times New Roman" w:cs="Times New Roman"/>
          <w:sz w:val="24"/>
          <w:szCs w:val="24"/>
        </w:rPr>
        <w:t>System Modeling</w:t>
      </w:r>
      <w:r w:rsidRPr="008225AF">
        <w:rPr>
          <w:rFonts w:ascii="Times New Roman" w:hAnsi="Times New Roman" w:cs="Times New Roman"/>
          <w:sz w:val="24"/>
          <w:szCs w:val="24"/>
        </w:rPr>
        <w:tab/>
      </w:r>
    </w:p>
    <w:p w14:paraId="5534D179" w14:textId="77777777" w:rsidR="000953FE" w:rsidRPr="000953FE" w:rsidRDefault="000953FE" w:rsidP="000953FE">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p>
    <w:p w14:paraId="72E4B26A" w14:textId="6EEC156B" w:rsidR="00367CDB" w:rsidRPr="00DD1EC7" w:rsidRDefault="00DD1EC7" w:rsidP="00DD1EC7">
      <w:pPr>
        <w:widowControl w:val="0"/>
        <w:overflowPunct w:val="0"/>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381976B3" wp14:editId="0D1775A4">
            <wp:extent cx="4994442" cy="5854791"/>
            <wp:effectExtent l="0" t="0" r="0" b="0"/>
            <wp:docPr id="11952987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8281" cy="5871014"/>
                    </a:xfrm>
                    <a:prstGeom prst="rect">
                      <a:avLst/>
                    </a:prstGeom>
                    <a:noFill/>
                    <a:ln>
                      <a:noFill/>
                    </a:ln>
                  </pic:spPr>
                </pic:pic>
              </a:graphicData>
            </a:graphic>
          </wp:inline>
        </w:drawing>
      </w:r>
      <w:r w:rsidR="00367CDB" w:rsidRPr="00DD1EC7">
        <w:rPr>
          <w:rFonts w:ascii="Times New Roman" w:hAnsi="Times New Roman" w:cs="Times New Roman"/>
          <w:sz w:val="24"/>
          <w:szCs w:val="24"/>
        </w:rPr>
        <w:tab/>
      </w:r>
      <w:r w:rsidR="00367CDB" w:rsidRPr="00DD1EC7">
        <w:rPr>
          <w:rFonts w:ascii="Times New Roman" w:hAnsi="Times New Roman" w:cs="Times New Roman"/>
          <w:sz w:val="24"/>
          <w:szCs w:val="24"/>
        </w:rPr>
        <w:tab/>
      </w:r>
      <w:r w:rsidR="00367CDB" w:rsidRPr="00DD1EC7">
        <w:rPr>
          <w:rFonts w:ascii="Times New Roman" w:hAnsi="Times New Roman" w:cs="Times New Roman"/>
          <w:sz w:val="24"/>
          <w:szCs w:val="24"/>
        </w:rPr>
        <w:tab/>
      </w:r>
      <w:r w:rsidR="00367CDB" w:rsidRPr="00DD1EC7">
        <w:rPr>
          <w:rFonts w:ascii="Times New Roman" w:hAnsi="Times New Roman" w:cs="Times New Roman"/>
          <w:sz w:val="24"/>
          <w:szCs w:val="24"/>
        </w:rPr>
        <w:tab/>
      </w:r>
      <w:r w:rsidR="00367CDB" w:rsidRPr="00DD1EC7">
        <w:rPr>
          <w:rFonts w:ascii="Times New Roman" w:hAnsi="Times New Roman" w:cs="Times New Roman"/>
          <w:sz w:val="24"/>
          <w:szCs w:val="24"/>
        </w:rPr>
        <w:tab/>
      </w:r>
    </w:p>
    <w:p w14:paraId="42BC6CDA"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119726B"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8DA85A"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1C1AE9"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E4135F"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AB93B8F"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48D9F4"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9DCA36"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B0F642"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12C13B4"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4FDAC6"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DFDA0BA" w14:textId="77777777" w:rsidR="00CA77A0" w:rsidRDefault="00CA77A0" w:rsidP="00367CDB">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7B79645" w14:textId="67627035" w:rsidR="00542B0F" w:rsidRPr="00E370AE" w:rsidRDefault="00E370AE" w:rsidP="00E370AE">
      <w:pPr>
        <w:widowControl w:val="0"/>
        <w:overflowPunct w:val="0"/>
        <w:autoSpaceDE w:val="0"/>
        <w:autoSpaceDN w:val="0"/>
        <w:adjustRightInd w:val="0"/>
        <w:spacing w:after="0" w:line="240" w:lineRule="auto"/>
        <w:jc w:val="both"/>
        <w:rPr>
          <w:rFonts w:ascii="Times New Roman" w:hAnsi="Times New Roman" w:cs="Times New Roman"/>
          <w:sz w:val="24"/>
          <w:szCs w:val="24"/>
        </w:rPr>
      </w:pPr>
      <w:r>
        <w:rPr>
          <w:noProof/>
        </w:rPr>
        <w:lastRenderedPageBreak/>
        <w:drawing>
          <wp:anchor distT="0" distB="0" distL="114300" distR="114300" simplePos="0" relativeHeight="251678208" behindDoc="1" locked="0" layoutInCell="1" allowOverlap="1" wp14:anchorId="61B05867" wp14:editId="1109FA80">
            <wp:simplePos x="0" y="0"/>
            <wp:positionH relativeFrom="margin">
              <wp:posOffset>241935</wp:posOffset>
            </wp:positionH>
            <wp:positionV relativeFrom="paragraph">
              <wp:posOffset>367030</wp:posOffset>
            </wp:positionV>
            <wp:extent cx="5356860" cy="8034020"/>
            <wp:effectExtent l="0" t="0" r="0" b="5080"/>
            <wp:wrapTight wrapText="bothSides">
              <wp:wrapPolygon edited="0">
                <wp:start x="0" y="0"/>
                <wp:lineTo x="0" y="21562"/>
                <wp:lineTo x="21508" y="21562"/>
                <wp:lineTo x="21508" y="0"/>
                <wp:lineTo x="0" y="0"/>
              </wp:wrapPolygon>
            </wp:wrapTight>
            <wp:docPr id="9809599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6860" cy="8034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7CDB" w:rsidRPr="008225AF">
        <w:rPr>
          <w:rFonts w:ascii="Times New Roman" w:hAnsi="Times New Roman" w:cs="Times New Roman"/>
          <w:sz w:val="24"/>
          <w:szCs w:val="24"/>
        </w:rPr>
        <w:t>Dataflow Diagram</w:t>
      </w:r>
    </w:p>
    <w:p w14:paraId="3AD79B54" w14:textId="77777777" w:rsidR="00542B0F" w:rsidRDefault="00542B0F"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p>
    <w:p w14:paraId="7CB610EE" w14:textId="390CCB14"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lastRenderedPageBreak/>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4686C4" w14:textId="77777777" w:rsidR="007C6E2C" w:rsidRDefault="007C6E2C" w:rsidP="003003D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51083ED8" w14:textId="54E48EC9" w:rsidR="003003D5" w:rsidRPr="003003D5" w:rsidRDefault="003003D5" w:rsidP="003003D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3003D5">
        <w:rPr>
          <w:rFonts w:ascii="Times New Roman" w:hAnsi="Times New Roman" w:cs="Times New Roman"/>
          <w:b/>
          <w:bCs/>
          <w:sz w:val="24"/>
          <w:szCs w:val="24"/>
          <w:lang w:val="en-IN"/>
        </w:rPr>
        <w:t>a. Agile Methodologies</w:t>
      </w:r>
    </w:p>
    <w:p w14:paraId="445FC80C" w14:textId="77777777" w:rsidR="003003D5" w:rsidRPr="003003D5" w:rsidRDefault="003003D5" w:rsidP="003003D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sz w:val="24"/>
          <w:szCs w:val="24"/>
          <w:lang w:val="en-IN"/>
        </w:rPr>
        <w:t>For the implementation of the ONESELF Movie Recommender System, an Agile approach was adopted to ensure iterative development, regular feedback, and continuous improvement. The Agile methodology was chosen for its flexibility and effectiveness in handling evolving user requirements and technology updates. Key aspects included:</w:t>
      </w:r>
    </w:p>
    <w:p w14:paraId="298A5D8F" w14:textId="77777777" w:rsidR="003003D5" w:rsidRPr="003003D5" w:rsidRDefault="003003D5" w:rsidP="003003D5">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Iterative Development:</w:t>
      </w:r>
      <w:r w:rsidRPr="003003D5">
        <w:rPr>
          <w:rFonts w:ascii="Times New Roman" w:hAnsi="Times New Roman" w:cs="Times New Roman"/>
          <w:sz w:val="24"/>
          <w:szCs w:val="24"/>
          <w:lang w:val="en-IN"/>
        </w:rPr>
        <w:br/>
        <w:t>The project was divided into multiple short development cycles (sprints), each focused on implementing specific functionalities such as the user interface, authentication module, recommendation engine, and TMDB API integration. This allowed for regular testing and feedback, ensuring that each module met the desired requirements before proceeding to the next phase.</w:t>
      </w:r>
    </w:p>
    <w:p w14:paraId="3C3411B0" w14:textId="77777777" w:rsidR="003003D5" w:rsidRPr="003003D5" w:rsidRDefault="003003D5" w:rsidP="003003D5">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Regular Feedback:</w:t>
      </w:r>
      <w:r w:rsidRPr="003003D5">
        <w:rPr>
          <w:rFonts w:ascii="Times New Roman" w:hAnsi="Times New Roman" w:cs="Times New Roman"/>
          <w:sz w:val="24"/>
          <w:szCs w:val="24"/>
          <w:lang w:val="en-IN"/>
        </w:rPr>
        <w:br/>
        <w:t>Throughout development, feedback was collected from potential users and stakeholders. This input was used to refine both the UI/UX and underlying algorithms. Sprint reviews and demos were held at the end of each cycle, which helped in identifying improvements and adjustments early in the process.</w:t>
      </w:r>
    </w:p>
    <w:p w14:paraId="34976581" w14:textId="77777777" w:rsidR="003003D5" w:rsidRPr="003003D5" w:rsidRDefault="003003D5" w:rsidP="003003D5">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Flexibility:</w:t>
      </w:r>
      <w:r w:rsidRPr="003003D5">
        <w:rPr>
          <w:rFonts w:ascii="Times New Roman" w:hAnsi="Times New Roman" w:cs="Times New Roman"/>
          <w:sz w:val="24"/>
          <w:szCs w:val="24"/>
          <w:lang w:val="en-IN"/>
        </w:rPr>
        <w:br/>
        <w:t>The Agile approach facilitated quick adjustments in response to challenges, such as changes in TMDB API response times or alterations in the movie dataset. Priorities were re-assessed continuously, ensuring that the most critical features for user experience were implemented first.</w:t>
      </w:r>
    </w:p>
    <w:p w14:paraId="2F1DD42A" w14:textId="77777777" w:rsidR="003003D5" w:rsidRPr="003003D5" w:rsidRDefault="003003D5" w:rsidP="003003D5">
      <w:pPr>
        <w:widowControl w:val="0"/>
        <w:numPr>
          <w:ilvl w:val="0"/>
          <w:numId w:val="21"/>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Collaboration and Communication:</w:t>
      </w:r>
      <w:r w:rsidRPr="003003D5">
        <w:rPr>
          <w:rFonts w:ascii="Times New Roman" w:hAnsi="Times New Roman" w:cs="Times New Roman"/>
          <w:sz w:val="24"/>
          <w:szCs w:val="24"/>
          <w:lang w:val="en-IN"/>
        </w:rPr>
        <w:br/>
        <w:t>Daily stand-ups and regular retrospectives encouraged transparent communication among team members. This close collaboration ensured that issues were resolved quickly and that everyone maintained a clear understanding of the project’s goals and current progress.</w:t>
      </w:r>
    </w:p>
    <w:p w14:paraId="1822776B" w14:textId="77777777" w:rsidR="007C6E2C" w:rsidRDefault="007C6E2C" w:rsidP="003003D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6A0E9874" w14:textId="77777777" w:rsidR="007C6E2C" w:rsidRDefault="007C6E2C" w:rsidP="003003D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266121FB" w14:textId="7D4C0FFF" w:rsidR="003003D5" w:rsidRPr="003003D5" w:rsidRDefault="003003D5" w:rsidP="003003D5">
      <w:pPr>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3003D5">
        <w:rPr>
          <w:rFonts w:ascii="Times New Roman" w:hAnsi="Times New Roman" w:cs="Times New Roman"/>
          <w:b/>
          <w:bCs/>
          <w:sz w:val="24"/>
          <w:szCs w:val="24"/>
          <w:lang w:val="en-IN"/>
        </w:rPr>
        <w:t>b. Development Model</w:t>
      </w:r>
    </w:p>
    <w:p w14:paraId="77616209" w14:textId="77777777" w:rsidR="003003D5" w:rsidRPr="003003D5" w:rsidRDefault="003003D5" w:rsidP="003003D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sz w:val="24"/>
          <w:szCs w:val="24"/>
          <w:lang w:val="en-IN"/>
        </w:rPr>
        <w:t xml:space="preserve">The development model for the ONESELF Movie Recommender System was built on an </w:t>
      </w:r>
      <w:r w:rsidRPr="003003D5">
        <w:rPr>
          <w:rFonts w:ascii="Times New Roman" w:hAnsi="Times New Roman" w:cs="Times New Roman"/>
          <w:b/>
          <w:bCs/>
          <w:sz w:val="24"/>
          <w:szCs w:val="24"/>
          <w:lang w:val="en-IN"/>
        </w:rPr>
        <w:t>Iterative and Incremental</w:t>
      </w:r>
      <w:r w:rsidRPr="003003D5">
        <w:rPr>
          <w:rFonts w:ascii="Times New Roman" w:hAnsi="Times New Roman" w:cs="Times New Roman"/>
          <w:sz w:val="24"/>
          <w:szCs w:val="24"/>
          <w:lang w:val="en-IN"/>
        </w:rPr>
        <w:t xml:space="preserve"> approach, which aligns well with Agile methodologies. This model emphasized delivering a usable system in increments, with each iteration focusing on a subset of features. The key elements of the development model included:</w:t>
      </w:r>
    </w:p>
    <w:p w14:paraId="6DFAFAE3" w14:textId="77777777" w:rsidR="003003D5" w:rsidRPr="003003D5" w:rsidRDefault="003003D5" w:rsidP="003003D5">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Requirements Analysis and Planning:</w:t>
      </w:r>
      <w:r w:rsidRPr="003003D5">
        <w:rPr>
          <w:rFonts w:ascii="Times New Roman" w:hAnsi="Times New Roman" w:cs="Times New Roman"/>
          <w:sz w:val="24"/>
          <w:szCs w:val="24"/>
          <w:lang w:val="en-IN"/>
        </w:rPr>
        <w:br/>
        <w:t>Initial requirements were gathered through user interviews and research into existing recommendation systems. This formed a baseline for the application’s core functionalities, such as content-based movie recommendation, user authentication, and poster retrieval via the TMDB API.</w:t>
      </w:r>
    </w:p>
    <w:p w14:paraId="5077CDFA" w14:textId="77777777" w:rsidR="003003D5" w:rsidRPr="003003D5" w:rsidRDefault="003003D5" w:rsidP="003003D5">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Prototyping:</w:t>
      </w:r>
      <w:r w:rsidRPr="003003D5">
        <w:rPr>
          <w:rFonts w:ascii="Times New Roman" w:hAnsi="Times New Roman" w:cs="Times New Roman"/>
          <w:sz w:val="24"/>
          <w:szCs w:val="24"/>
          <w:lang w:val="en-IN"/>
        </w:rPr>
        <w:br/>
        <w:t xml:space="preserve">Early prototypes were developed using </w:t>
      </w:r>
      <w:proofErr w:type="spellStart"/>
      <w:r w:rsidRPr="003003D5">
        <w:rPr>
          <w:rFonts w:ascii="Times New Roman" w:hAnsi="Times New Roman" w:cs="Times New Roman"/>
          <w:sz w:val="24"/>
          <w:szCs w:val="24"/>
          <w:lang w:val="en-IN"/>
        </w:rPr>
        <w:t>Streamlit</w:t>
      </w:r>
      <w:proofErr w:type="spellEnd"/>
      <w:r w:rsidRPr="003003D5">
        <w:rPr>
          <w:rFonts w:ascii="Times New Roman" w:hAnsi="Times New Roman" w:cs="Times New Roman"/>
          <w:sz w:val="24"/>
          <w:szCs w:val="24"/>
          <w:lang w:val="en-IN"/>
        </w:rPr>
        <w:t xml:space="preserve"> for the graphical user interface. These prototypes focused on key screens, including the homepage, login, registration, and recommendation pages. User feedback from these prototypes was integral to subsequent improvements.</w:t>
      </w:r>
    </w:p>
    <w:p w14:paraId="1F25BEDF" w14:textId="77777777" w:rsidR="003003D5" w:rsidRPr="003003D5" w:rsidRDefault="003003D5" w:rsidP="003003D5">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Module-Based Development:</w:t>
      </w:r>
      <w:r w:rsidRPr="003003D5">
        <w:rPr>
          <w:rFonts w:ascii="Times New Roman" w:hAnsi="Times New Roman" w:cs="Times New Roman"/>
          <w:sz w:val="24"/>
          <w:szCs w:val="24"/>
          <w:lang w:val="en-IN"/>
        </w:rPr>
        <w:br/>
        <w:t>The application was divided into modules:</w:t>
      </w:r>
    </w:p>
    <w:p w14:paraId="06183CB1" w14:textId="77777777" w:rsidR="003003D5" w:rsidRPr="003003D5" w:rsidRDefault="003003D5" w:rsidP="003003D5">
      <w:pPr>
        <w:widowControl w:val="0"/>
        <w:numPr>
          <w:ilvl w:val="1"/>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User Authentication Module:</w:t>
      </w:r>
      <w:r w:rsidRPr="003003D5">
        <w:rPr>
          <w:rFonts w:ascii="Times New Roman" w:hAnsi="Times New Roman" w:cs="Times New Roman"/>
          <w:sz w:val="24"/>
          <w:szCs w:val="24"/>
          <w:lang w:val="en-IN"/>
        </w:rPr>
        <w:t xml:space="preserve"> Implementing login, registration, and session </w:t>
      </w:r>
      <w:r w:rsidRPr="003003D5">
        <w:rPr>
          <w:rFonts w:ascii="Times New Roman" w:hAnsi="Times New Roman" w:cs="Times New Roman"/>
          <w:sz w:val="24"/>
          <w:szCs w:val="24"/>
          <w:lang w:val="en-IN"/>
        </w:rPr>
        <w:lastRenderedPageBreak/>
        <w:t>management using MySQL.</w:t>
      </w:r>
    </w:p>
    <w:p w14:paraId="6ADD174F" w14:textId="77777777" w:rsidR="003003D5" w:rsidRPr="003003D5" w:rsidRDefault="003003D5" w:rsidP="003003D5">
      <w:pPr>
        <w:widowControl w:val="0"/>
        <w:numPr>
          <w:ilvl w:val="1"/>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Recommendation Engine Module:</w:t>
      </w:r>
      <w:r w:rsidRPr="003003D5">
        <w:rPr>
          <w:rFonts w:ascii="Times New Roman" w:hAnsi="Times New Roman" w:cs="Times New Roman"/>
          <w:sz w:val="24"/>
          <w:szCs w:val="24"/>
          <w:lang w:val="en-IN"/>
        </w:rPr>
        <w:t xml:space="preserve"> Utilizing a content-based machine learning model to generate movie recommendations by </w:t>
      </w:r>
      <w:proofErr w:type="spellStart"/>
      <w:r w:rsidRPr="003003D5">
        <w:rPr>
          <w:rFonts w:ascii="Times New Roman" w:hAnsi="Times New Roman" w:cs="Times New Roman"/>
          <w:sz w:val="24"/>
          <w:szCs w:val="24"/>
          <w:lang w:val="en-IN"/>
        </w:rPr>
        <w:t>analyzing</w:t>
      </w:r>
      <w:proofErr w:type="spellEnd"/>
      <w:r w:rsidRPr="003003D5">
        <w:rPr>
          <w:rFonts w:ascii="Times New Roman" w:hAnsi="Times New Roman" w:cs="Times New Roman"/>
          <w:sz w:val="24"/>
          <w:szCs w:val="24"/>
          <w:lang w:val="en-IN"/>
        </w:rPr>
        <w:t xml:space="preserve"> textual movie data.</w:t>
      </w:r>
    </w:p>
    <w:p w14:paraId="3ED416B4" w14:textId="77777777" w:rsidR="003003D5" w:rsidRPr="003003D5" w:rsidRDefault="003003D5" w:rsidP="003003D5">
      <w:pPr>
        <w:widowControl w:val="0"/>
        <w:numPr>
          <w:ilvl w:val="1"/>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UI/UX Module:</w:t>
      </w:r>
      <w:r w:rsidRPr="003003D5">
        <w:rPr>
          <w:rFonts w:ascii="Times New Roman" w:hAnsi="Times New Roman" w:cs="Times New Roman"/>
          <w:sz w:val="24"/>
          <w:szCs w:val="24"/>
          <w:lang w:val="en-IN"/>
        </w:rPr>
        <w:t xml:space="preserve"> Building a modern, responsive interface with </w:t>
      </w:r>
      <w:proofErr w:type="spellStart"/>
      <w:r w:rsidRPr="003003D5">
        <w:rPr>
          <w:rFonts w:ascii="Times New Roman" w:hAnsi="Times New Roman" w:cs="Times New Roman"/>
          <w:sz w:val="24"/>
          <w:szCs w:val="24"/>
          <w:lang w:val="en-IN"/>
        </w:rPr>
        <w:t>Streamlit</w:t>
      </w:r>
      <w:proofErr w:type="spellEnd"/>
      <w:r w:rsidRPr="003003D5">
        <w:rPr>
          <w:rFonts w:ascii="Times New Roman" w:hAnsi="Times New Roman" w:cs="Times New Roman"/>
          <w:sz w:val="24"/>
          <w:szCs w:val="24"/>
          <w:lang w:val="en-IN"/>
        </w:rPr>
        <w:t>, enriched with custom CSS and JavaScript to create an engaging and professional user experience.</w:t>
      </w:r>
    </w:p>
    <w:p w14:paraId="6977CB88" w14:textId="77777777" w:rsidR="003003D5" w:rsidRPr="003003D5" w:rsidRDefault="003003D5" w:rsidP="003003D5">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Integration and Testing:</w:t>
      </w:r>
      <w:r w:rsidRPr="003003D5">
        <w:rPr>
          <w:rFonts w:ascii="Times New Roman" w:hAnsi="Times New Roman" w:cs="Times New Roman"/>
          <w:sz w:val="24"/>
          <w:szCs w:val="24"/>
          <w:lang w:val="en-IN"/>
        </w:rPr>
        <w:br/>
        <w:t>Each module was rigorously tested in isolation before integrating into the main system. Integration testing ensured that the communication between modules (e.g., between the recommendation engine and the UI, and between the TMDB API and the poster fetching logic) was smooth.</w:t>
      </w:r>
    </w:p>
    <w:p w14:paraId="33C81FEF" w14:textId="77777777" w:rsidR="003003D5" w:rsidRPr="003003D5" w:rsidRDefault="003003D5" w:rsidP="003003D5">
      <w:pPr>
        <w:widowControl w:val="0"/>
        <w:numPr>
          <w:ilvl w:val="0"/>
          <w:numId w:val="22"/>
        </w:numPr>
        <w:overflowPunct w:val="0"/>
        <w:autoSpaceDE w:val="0"/>
        <w:autoSpaceDN w:val="0"/>
        <w:adjustRightInd w:val="0"/>
        <w:spacing w:after="0" w:line="240" w:lineRule="auto"/>
        <w:jc w:val="both"/>
        <w:rPr>
          <w:rFonts w:ascii="Times New Roman" w:hAnsi="Times New Roman" w:cs="Times New Roman"/>
          <w:sz w:val="24"/>
          <w:szCs w:val="24"/>
          <w:lang w:val="en-IN"/>
        </w:rPr>
      </w:pPr>
      <w:r w:rsidRPr="003003D5">
        <w:rPr>
          <w:rFonts w:ascii="Times New Roman" w:hAnsi="Times New Roman" w:cs="Times New Roman"/>
          <w:b/>
          <w:bCs/>
          <w:sz w:val="24"/>
          <w:szCs w:val="24"/>
          <w:lang w:val="en-IN"/>
        </w:rPr>
        <w:t>Continuous Improvement:</w:t>
      </w:r>
      <w:r w:rsidRPr="003003D5">
        <w:rPr>
          <w:rFonts w:ascii="Times New Roman" w:hAnsi="Times New Roman" w:cs="Times New Roman"/>
          <w:sz w:val="24"/>
          <w:szCs w:val="24"/>
          <w:lang w:val="en-IN"/>
        </w:rPr>
        <w:br/>
        <w:t>Feedback from initial deployments was used to refine algorithms and enhance the user interface. Features were prioritized based on user experience, leading to iterative enhancements in both functionality and design.</w:t>
      </w:r>
    </w:p>
    <w:p w14:paraId="5A3C6F46" w14:textId="5B85A4B9" w:rsidR="009F79A5" w:rsidRPr="003003D5" w:rsidRDefault="009F79A5" w:rsidP="003003D5">
      <w:pPr>
        <w:widowControl w:val="0"/>
        <w:overflowPunct w:val="0"/>
        <w:autoSpaceDE w:val="0"/>
        <w:autoSpaceDN w:val="0"/>
        <w:adjustRightInd w:val="0"/>
        <w:spacing w:after="0" w:line="240" w:lineRule="auto"/>
        <w:jc w:val="both"/>
        <w:rPr>
          <w:rFonts w:ascii="Times New Roman" w:hAnsi="Times New Roman" w:cs="Times New Roman"/>
          <w:sz w:val="24"/>
          <w:szCs w:val="24"/>
          <w:lang w:val="en-IN"/>
        </w:rPr>
      </w:pPr>
    </w:p>
    <w:p w14:paraId="310D344F" w14:textId="629C9224" w:rsidR="009F79A5" w:rsidRDefault="009F79A5"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9F47F2" w14:textId="7D5BA908" w:rsidR="009F79A5" w:rsidRDefault="009F79A5"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709350" w14:textId="39D04432"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D50DBB" w14:textId="597C710F"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0A3A26" w14:textId="21657449"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2ADC00" w14:textId="2346D0C8"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C447E5" w14:textId="7B0701B7"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6D9CE7A" w14:textId="7CD3080A"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6E87326" w14:textId="5E965B09"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92F4721" w14:textId="35C8952E"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0FD788" w14:textId="59CC63BB"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1AE95C" w14:textId="50771B87"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67F139" w14:textId="229DCFC1"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B37F3DC" w14:textId="4C93031B"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EB07E3" w14:textId="599A6A94"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F784D0" w14:textId="19AED943" w:rsidR="00F45790" w:rsidRDefault="00F45790" w:rsidP="003003D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D18D92" w14:textId="7930F6A6"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732BA0" w14:textId="6B5D7390"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273E5D" w14:textId="2B907B16"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0CEB3DC" w14:textId="74D6F9F4"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3FE938" w14:textId="0CE2F29F"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82792D" w14:textId="1D6FB520"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184572D" w14:textId="2D114F49"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C1B799E" w14:textId="3C81CC68"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8B8CBE" w14:textId="77777777" w:rsidR="00963AF0" w:rsidRDefault="00963AF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DA3793" w14:textId="0A92E443"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4B9A82" w14:textId="2F734199"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A85249" w14:textId="1B69B435"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1330821" w14:textId="5DCBC0A3"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AA2792" w14:textId="56BCFDA1"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648465" w14:textId="3137E60B"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CBEC2B" w14:textId="77777777" w:rsidR="002637FE" w:rsidRDefault="002637FE"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880F52F" w14:textId="164AE6F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8B51DE" w14:textId="45D09E1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D4BF1B"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sz w:val="24"/>
          <w:szCs w:val="24"/>
          <w:lang w:val="en-IN" w:eastAsia="en-IN"/>
        </w:rPr>
        <w:t>While the current system effectively provides personalized movie recommendations based on content-based filtering, several avenues exist for future enhancements to further enrich the user experience and system performance:</w:t>
      </w:r>
    </w:p>
    <w:p w14:paraId="21B45337"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1. Hybrid Recommendation Model:</w:t>
      </w:r>
    </w:p>
    <w:p w14:paraId="1DE927BE" w14:textId="77777777" w:rsidR="00C130C9" w:rsidRPr="00C130C9" w:rsidRDefault="00C130C9" w:rsidP="00C130C9">
      <w:pPr>
        <w:numPr>
          <w:ilvl w:val="0"/>
          <w:numId w:val="29"/>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Integration of Collaborative Filtering:</w:t>
      </w:r>
      <w:r w:rsidRPr="00C130C9">
        <w:rPr>
          <w:rFonts w:ascii="Times New Roman" w:eastAsia="Times New Roman" w:hAnsi="Times New Roman" w:cs="Times New Roman"/>
          <w:sz w:val="24"/>
          <w:szCs w:val="24"/>
          <w:lang w:val="en-IN" w:eastAsia="en-IN"/>
        </w:rPr>
        <w:br/>
        <w:t xml:space="preserve">Future iterations may combine content-based and collaborative filtering techniques. By incorporating user </w:t>
      </w:r>
      <w:proofErr w:type="spellStart"/>
      <w:r w:rsidRPr="00C130C9">
        <w:rPr>
          <w:rFonts w:ascii="Times New Roman" w:eastAsia="Times New Roman" w:hAnsi="Times New Roman" w:cs="Times New Roman"/>
          <w:sz w:val="24"/>
          <w:szCs w:val="24"/>
          <w:lang w:val="en-IN" w:eastAsia="en-IN"/>
        </w:rPr>
        <w:t>behavior</w:t>
      </w:r>
      <w:proofErr w:type="spellEnd"/>
      <w:r w:rsidRPr="00C130C9">
        <w:rPr>
          <w:rFonts w:ascii="Times New Roman" w:eastAsia="Times New Roman" w:hAnsi="Times New Roman" w:cs="Times New Roman"/>
          <w:sz w:val="24"/>
          <w:szCs w:val="24"/>
          <w:lang w:val="en-IN" w:eastAsia="en-IN"/>
        </w:rPr>
        <w:t xml:space="preserve"> data (e.g., ratings, watch history), the system could offer even more accurate and diverse recommendations.</w:t>
      </w:r>
    </w:p>
    <w:p w14:paraId="14A677CC" w14:textId="77777777" w:rsidR="00C130C9" w:rsidRPr="00C130C9" w:rsidRDefault="00C130C9" w:rsidP="00C130C9">
      <w:pPr>
        <w:numPr>
          <w:ilvl w:val="0"/>
          <w:numId w:val="29"/>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Dynamic User Profiling:</w:t>
      </w:r>
      <w:r w:rsidRPr="00C130C9">
        <w:rPr>
          <w:rFonts w:ascii="Times New Roman" w:eastAsia="Times New Roman" w:hAnsi="Times New Roman" w:cs="Times New Roman"/>
          <w:sz w:val="24"/>
          <w:szCs w:val="24"/>
          <w:lang w:val="en-IN" w:eastAsia="en-IN"/>
        </w:rPr>
        <w:br/>
        <w:t xml:space="preserve">Enhancing the system with real-time user feedback and </w:t>
      </w:r>
      <w:proofErr w:type="spellStart"/>
      <w:r w:rsidRPr="00C130C9">
        <w:rPr>
          <w:rFonts w:ascii="Times New Roman" w:eastAsia="Times New Roman" w:hAnsi="Times New Roman" w:cs="Times New Roman"/>
          <w:sz w:val="24"/>
          <w:szCs w:val="24"/>
          <w:lang w:val="en-IN" w:eastAsia="en-IN"/>
        </w:rPr>
        <w:t>behavior</w:t>
      </w:r>
      <w:proofErr w:type="spellEnd"/>
      <w:r w:rsidRPr="00C130C9">
        <w:rPr>
          <w:rFonts w:ascii="Times New Roman" w:eastAsia="Times New Roman" w:hAnsi="Times New Roman" w:cs="Times New Roman"/>
          <w:sz w:val="24"/>
          <w:szCs w:val="24"/>
          <w:lang w:val="en-IN" w:eastAsia="en-IN"/>
        </w:rPr>
        <w:t xml:space="preserve"> analysis could personalize recommendations more effectively by continuously updating user profiles.</w:t>
      </w:r>
    </w:p>
    <w:p w14:paraId="514E836F"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2. Advanced Natural Language Processing (NLP):</w:t>
      </w:r>
    </w:p>
    <w:p w14:paraId="4C150740" w14:textId="77777777" w:rsidR="00C130C9" w:rsidRPr="00C130C9" w:rsidRDefault="00C130C9" w:rsidP="00C130C9">
      <w:pPr>
        <w:numPr>
          <w:ilvl w:val="0"/>
          <w:numId w:val="30"/>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Deep Learning Models:</w:t>
      </w:r>
      <w:r w:rsidRPr="00C130C9">
        <w:rPr>
          <w:rFonts w:ascii="Times New Roman" w:eastAsia="Times New Roman" w:hAnsi="Times New Roman" w:cs="Times New Roman"/>
          <w:sz w:val="24"/>
          <w:szCs w:val="24"/>
          <w:lang w:val="en-IN" w:eastAsia="en-IN"/>
        </w:rPr>
        <w:br/>
        <w:t>Incorporate advanced NLP models, such as transformers, to extract more nuanced features from movie descriptions. This could improve the quality of recommendations by better understanding context and sentiment.</w:t>
      </w:r>
    </w:p>
    <w:p w14:paraId="5DC3F87E" w14:textId="77777777" w:rsidR="00C130C9" w:rsidRPr="00C130C9" w:rsidRDefault="00C130C9" w:rsidP="00C130C9">
      <w:pPr>
        <w:numPr>
          <w:ilvl w:val="0"/>
          <w:numId w:val="30"/>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Semantic Similarity:</w:t>
      </w:r>
      <w:r w:rsidRPr="00C130C9">
        <w:rPr>
          <w:rFonts w:ascii="Times New Roman" w:eastAsia="Times New Roman" w:hAnsi="Times New Roman" w:cs="Times New Roman"/>
          <w:sz w:val="24"/>
          <w:szCs w:val="24"/>
          <w:lang w:val="en-IN" w:eastAsia="en-IN"/>
        </w:rPr>
        <w:br/>
        <w:t>Use semantic embeddings (e.g., BERT, GPT) to compute movie similarity, which could capture deeper contextual relationships between movies.</w:t>
      </w:r>
    </w:p>
    <w:p w14:paraId="4220D63C"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3. Enhanced User Interface (UI) and Experience (UX):</w:t>
      </w:r>
    </w:p>
    <w:p w14:paraId="00C79B2F" w14:textId="77777777" w:rsidR="00C130C9" w:rsidRPr="00C130C9" w:rsidRDefault="00C130C9" w:rsidP="00C130C9">
      <w:pPr>
        <w:numPr>
          <w:ilvl w:val="0"/>
          <w:numId w:val="31"/>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Responsive Design:</w:t>
      </w:r>
      <w:r w:rsidRPr="00C130C9">
        <w:rPr>
          <w:rFonts w:ascii="Times New Roman" w:eastAsia="Times New Roman" w:hAnsi="Times New Roman" w:cs="Times New Roman"/>
          <w:sz w:val="24"/>
          <w:szCs w:val="24"/>
          <w:lang w:val="en-IN" w:eastAsia="en-IN"/>
        </w:rPr>
        <w:br/>
        <w:t>Further refining the design to ensure optimal viewing across all devices (desktop, tablet, mobile) will improve accessibility.</w:t>
      </w:r>
    </w:p>
    <w:p w14:paraId="04991652" w14:textId="77777777" w:rsidR="00C130C9" w:rsidRPr="00C130C9" w:rsidRDefault="00C130C9" w:rsidP="00C130C9">
      <w:pPr>
        <w:numPr>
          <w:ilvl w:val="0"/>
          <w:numId w:val="31"/>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Interactive Elements:</w:t>
      </w:r>
      <w:r w:rsidRPr="00C130C9">
        <w:rPr>
          <w:rFonts w:ascii="Times New Roman" w:eastAsia="Times New Roman" w:hAnsi="Times New Roman" w:cs="Times New Roman"/>
          <w:sz w:val="24"/>
          <w:szCs w:val="24"/>
          <w:lang w:val="en-IN" w:eastAsia="en-IN"/>
        </w:rPr>
        <w:br/>
        <w:t>Incorporate interactive features such as real-time animations, hover effects, and transitions to create a more engaging experience.</w:t>
      </w:r>
    </w:p>
    <w:p w14:paraId="7FF9FCC3" w14:textId="77777777" w:rsidR="00C130C9" w:rsidRPr="00C130C9" w:rsidRDefault="00C130C9" w:rsidP="00C130C9">
      <w:pPr>
        <w:numPr>
          <w:ilvl w:val="0"/>
          <w:numId w:val="31"/>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Personalized Dashboards:</w:t>
      </w:r>
      <w:r w:rsidRPr="00C130C9">
        <w:rPr>
          <w:rFonts w:ascii="Times New Roman" w:eastAsia="Times New Roman" w:hAnsi="Times New Roman" w:cs="Times New Roman"/>
          <w:sz w:val="24"/>
          <w:szCs w:val="24"/>
          <w:lang w:val="en-IN" w:eastAsia="en-IN"/>
        </w:rPr>
        <w:br/>
        <w:t xml:space="preserve">Provide users with personalized dashboards that display trending movies, </w:t>
      </w:r>
      <w:proofErr w:type="spellStart"/>
      <w:r w:rsidRPr="00C130C9">
        <w:rPr>
          <w:rFonts w:ascii="Times New Roman" w:eastAsia="Times New Roman" w:hAnsi="Times New Roman" w:cs="Times New Roman"/>
          <w:sz w:val="24"/>
          <w:szCs w:val="24"/>
          <w:lang w:val="en-IN" w:eastAsia="en-IN"/>
        </w:rPr>
        <w:t>favorite</w:t>
      </w:r>
      <w:proofErr w:type="spellEnd"/>
      <w:r w:rsidRPr="00C130C9">
        <w:rPr>
          <w:rFonts w:ascii="Times New Roman" w:eastAsia="Times New Roman" w:hAnsi="Times New Roman" w:cs="Times New Roman"/>
          <w:sz w:val="24"/>
          <w:szCs w:val="24"/>
          <w:lang w:val="en-IN" w:eastAsia="en-IN"/>
        </w:rPr>
        <w:t xml:space="preserve"> genres, and recently watched recommendations.</w:t>
      </w:r>
    </w:p>
    <w:p w14:paraId="3462BA49"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4. Data Enrichment:</w:t>
      </w:r>
    </w:p>
    <w:p w14:paraId="4A915D42" w14:textId="77777777" w:rsidR="00C130C9" w:rsidRPr="00C130C9" w:rsidRDefault="00C130C9" w:rsidP="00C130C9">
      <w:pPr>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Larger Datasets:</w:t>
      </w:r>
      <w:r w:rsidRPr="00C130C9">
        <w:rPr>
          <w:rFonts w:ascii="Times New Roman" w:eastAsia="Times New Roman" w:hAnsi="Times New Roman" w:cs="Times New Roman"/>
          <w:sz w:val="24"/>
          <w:szCs w:val="24"/>
          <w:lang w:val="en-IN" w:eastAsia="en-IN"/>
        </w:rPr>
        <w:br/>
        <w:t>Expand the dataset to include more movies and additional metadata (e.g., cast, director, user reviews) to improve recommendation quality.</w:t>
      </w:r>
    </w:p>
    <w:p w14:paraId="45B3858B" w14:textId="77777777" w:rsidR="00C130C9" w:rsidRPr="00C130C9" w:rsidRDefault="00C130C9" w:rsidP="00C130C9">
      <w:pPr>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Real-Time Data Integration:</w:t>
      </w:r>
      <w:r w:rsidRPr="00C130C9">
        <w:rPr>
          <w:rFonts w:ascii="Times New Roman" w:eastAsia="Times New Roman" w:hAnsi="Times New Roman" w:cs="Times New Roman"/>
          <w:sz w:val="24"/>
          <w:szCs w:val="24"/>
          <w:lang w:val="en-IN" w:eastAsia="en-IN"/>
        </w:rPr>
        <w:br/>
        <w:t>Integrate live data feeds for new releases and trending movies to keep recommendations fresh and up-to-date.</w:t>
      </w:r>
    </w:p>
    <w:p w14:paraId="1316F3CD"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lastRenderedPageBreak/>
        <w:t>5. Scalability and Performance Improvements:</w:t>
      </w:r>
    </w:p>
    <w:p w14:paraId="7293ABD4" w14:textId="77777777" w:rsidR="00C130C9" w:rsidRPr="00C130C9" w:rsidRDefault="00C130C9" w:rsidP="00C130C9">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Optimized Algorithms:</w:t>
      </w:r>
      <w:r w:rsidRPr="00C130C9">
        <w:rPr>
          <w:rFonts w:ascii="Times New Roman" w:eastAsia="Times New Roman" w:hAnsi="Times New Roman" w:cs="Times New Roman"/>
          <w:sz w:val="24"/>
          <w:szCs w:val="24"/>
          <w:lang w:val="en-IN" w:eastAsia="en-IN"/>
        </w:rPr>
        <w:br/>
        <w:t>Refine and optimize the recommendation algorithms to handle larger datasets and a higher number of concurrent users.</w:t>
      </w:r>
    </w:p>
    <w:p w14:paraId="2633D23D" w14:textId="77777777" w:rsidR="00C130C9" w:rsidRPr="00C130C9" w:rsidRDefault="00C130C9" w:rsidP="00C130C9">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Cloud Deployment:</w:t>
      </w:r>
      <w:r w:rsidRPr="00C130C9">
        <w:rPr>
          <w:rFonts w:ascii="Times New Roman" w:eastAsia="Times New Roman" w:hAnsi="Times New Roman" w:cs="Times New Roman"/>
          <w:sz w:val="24"/>
          <w:szCs w:val="24"/>
          <w:lang w:val="en-IN" w:eastAsia="en-IN"/>
        </w:rPr>
        <w:br/>
        <w:t>Move the deployment to scalable cloud platforms like AWS, Google Cloud, or Azure to support a growing user base and enhance performance.</w:t>
      </w:r>
    </w:p>
    <w:p w14:paraId="2D152921" w14:textId="77777777" w:rsidR="00C130C9" w:rsidRPr="00C130C9" w:rsidRDefault="00C130C9" w:rsidP="00C130C9">
      <w:p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6. Additional Features:</w:t>
      </w:r>
    </w:p>
    <w:p w14:paraId="1FD7AEF5" w14:textId="77777777" w:rsidR="00C130C9" w:rsidRPr="00C130C9" w:rsidRDefault="00C130C9" w:rsidP="00C130C9">
      <w:pPr>
        <w:numPr>
          <w:ilvl w:val="0"/>
          <w:numId w:val="34"/>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Social Integration:</w:t>
      </w:r>
      <w:r w:rsidRPr="00C130C9">
        <w:rPr>
          <w:rFonts w:ascii="Times New Roman" w:eastAsia="Times New Roman" w:hAnsi="Times New Roman" w:cs="Times New Roman"/>
          <w:sz w:val="24"/>
          <w:szCs w:val="24"/>
          <w:lang w:val="en-IN" w:eastAsia="en-IN"/>
        </w:rPr>
        <w:br/>
        <w:t>Allow users to share recommendations, create watchlists, and interact with a community of movie enthusiasts.</w:t>
      </w:r>
    </w:p>
    <w:p w14:paraId="305FA9EC" w14:textId="77777777" w:rsidR="00C130C9" w:rsidRPr="00C130C9" w:rsidRDefault="00C130C9" w:rsidP="00C130C9">
      <w:pPr>
        <w:numPr>
          <w:ilvl w:val="0"/>
          <w:numId w:val="34"/>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User Feedback System:</w:t>
      </w:r>
      <w:r w:rsidRPr="00C130C9">
        <w:rPr>
          <w:rFonts w:ascii="Times New Roman" w:eastAsia="Times New Roman" w:hAnsi="Times New Roman" w:cs="Times New Roman"/>
          <w:sz w:val="24"/>
          <w:szCs w:val="24"/>
          <w:lang w:val="en-IN" w:eastAsia="en-IN"/>
        </w:rPr>
        <w:br/>
        <w:t>Implement a feedback mechanism (such as ratings and reviews) to continuously improve the recommendation accuracy.</w:t>
      </w:r>
    </w:p>
    <w:p w14:paraId="6106900F" w14:textId="77777777" w:rsidR="00C130C9" w:rsidRPr="00C130C9" w:rsidRDefault="00C130C9" w:rsidP="00C130C9">
      <w:pPr>
        <w:numPr>
          <w:ilvl w:val="0"/>
          <w:numId w:val="34"/>
        </w:numPr>
        <w:spacing w:before="100" w:beforeAutospacing="1" w:after="100" w:afterAutospacing="1" w:line="240" w:lineRule="auto"/>
        <w:rPr>
          <w:rFonts w:ascii="Times New Roman" w:eastAsia="Times New Roman" w:hAnsi="Times New Roman" w:cs="Times New Roman"/>
          <w:sz w:val="24"/>
          <w:szCs w:val="24"/>
          <w:lang w:val="en-IN" w:eastAsia="en-IN"/>
        </w:rPr>
      </w:pPr>
      <w:r w:rsidRPr="00C130C9">
        <w:rPr>
          <w:rFonts w:ascii="Times New Roman" w:eastAsia="Times New Roman" w:hAnsi="Times New Roman" w:cs="Times New Roman"/>
          <w:b/>
          <w:bCs/>
          <w:sz w:val="24"/>
          <w:szCs w:val="24"/>
          <w:lang w:val="en-IN" w:eastAsia="en-IN"/>
        </w:rPr>
        <w:t>Content Moderation:</w:t>
      </w:r>
      <w:r w:rsidRPr="00C130C9">
        <w:rPr>
          <w:rFonts w:ascii="Times New Roman" w:eastAsia="Times New Roman" w:hAnsi="Times New Roman" w:cs="Times New Roman"/>
          <w:sz w:val="24"/>
          <w:szCs w:val="24"/>
          <w:lang w:val="en-IN" w:eastAsia="en-IN"/>
        </w:rPr>
        <w:br/>
        <w:t>Integrate advanced content-moderation techniques to handle inappropriate or low-quality content effectively.</w:t>
      </w:r>
    </w:p>
    <w:p w14:paraId="7BC12BF7" w14:textId="77777777" w:rsidR="00C8625A" w:rsidRPr="00C130C9"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lang w:val="en-IN"/>
        </w:rPr>
      </w:pPr>
    </w:p>
    <w:p w14:paraId="450C7584"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7F76D58C"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3C518252"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359159BD"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95449F9"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634BF07"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F1DF8C5"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6804D64"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1A89CD51"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29251B59"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2E9FCE78" w14:textId="77777777" w:rsidR="00C8625A" w:rsidRPr="008D640F" w:rsidRDefault="00C8625A" w:rsidP="00C130C9">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E9234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5DAD80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1363B1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39DE8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C5464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87C50E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9FBD54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DC1AF1"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2460E6"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3103988" w14:textId="3CB8BAB0" w:rsidR="008D640F" w:rsidRDefault="008D640F" w:rsidP="00567571">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1DAFB4D0" w14:textId="77777777" w:rsidR="00567571" w:rsidRDefault="00567571" w:rsidP="00567571">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3F829E33" w14:textId="10FBEBF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B970EC3" w14:textId="77777777" w:rsidR="008D640F" w:rsidRP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B35DA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2FD3926" w14:textId="77777777"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5AD16CCA" w14:textId="2F475AC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92CA19" w14:textId="17062BE6" w:rsidR="00C8625A" w:rsidRDefault="001E57EF"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Github</w:t>
      </w:r>
      <w:proofErr w:type="spellEnd"/>
      <w:r>
        <w:rPr>
          <w:rFonts w:ascii="Times New Roman" w:hAnsi="Times New Roman" w:cs="Times New Roman"/>
          <w:b/>
          <w:bCs/>
          <w:sz w:val="24"/>
          <w:szCs w:val="24"/>
        </w:rPr>
        <w:t xml:space="preserve"> Repository - </w:t>
      </w:r>
      <w:hyperlink r:id="rId15" w:history="1">
        <w:r w:rsidRPr="00D073AF">
          <w:rPr>
            <w:rStyle w:val="Hyperlink"/>
            <w:rFonts w:ascii="Times New Roman" w:hAnsi="Times New Roman" w:cs="Times New Roman"/>
            <w:b/>
            <w:bCs/>
            <w:sz w:val="24"/>
            <w:szCs w:val="24"/>
          </w:rPr>
          <w:t>https://github.com/vallabhsangar12/movie_recommendation</w:t>
        </w:r>
      </w:hyperlink>
    </w:p>
    <w:p w14:paraId="701FAAEA" w14:textId="77777777" w:rsidR="001E57EF" w:rsidRPr="008D640F" w:rsidRDefault="001E57EF"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6"/>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0549E" w14:textId="77777777" w:rsidR="00B80CB3" w:rsidRDefault="00B80CB3" w:rsidP="004D62BD">
      <w:pPr>
        <w:spacing w:after="0" w:line="240" w:lineRule="auto"/>
      </w:pPr>
      <w:r>
        <w:separator/>
      </w:r>
    </w:p>
  </w:endnote>
  <w:endnote w:type="continuationSeparator" w:id="0">
    <w:p w14:paraId="2EACE659" w14:textId="77777777" w:rsidR="00B80CB3" w:rsidRDefault="00B80CB3"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05C1D" w14:textId="77777777" w:rsidR="00B80CB3" w:rsidRDefault="00B80CB3" w:rsidP="004D62BD">
      <w:pPr>
        <w:spacing w:after="0" w:line="240" w:lineRule="auto"/>
      </w:pPr>
      <w:r>
        <w:separator/>
      </w:r>
    </w:p>
  </w:footnote>
  <w:footnote w:type="continuationSeparator" w:id="0">
    <w:p w14:paraId="49B51B1F" w14:textId="77777777" w:rsidR="00B80CB3" w:rsidRDefault="00B80CB3" w:rsidP="004D6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E42DD9" w14:textId="77777777" w:rsidR="00542B0F" w:rsidRDefault="00542B0F">
    <w:pPr>
      <w:pStyle w:val="Header"/>
    </w:pPr>
  </w:p>
  <w:p w14:paraId="0DD2AD2C" w14:textId="77777777" w:rsidR="00542B0F" w:rsidRDefault="00542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5F0ED9"/>
    <w:multiLevelType w:val="multilevel"/>
    <w:tmpl w:val="A4304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06549"/>
    <w:multiLevelType w:val="multilevel"/>
    <w:tmpl w:val="D110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DD578E"/>
    <w:multiLevelType w:val="multilevel"/>
    <w:tmpl w:val="728C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F562C"/>
    <w:multiLevelType w:val="multilevel"/>
    <w:tmpl w:val="2FA29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A160EA"/>
    <w:multiLevelType w:val="multilevel"/>
    <w:tmpl w:val="94864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34613"/>
    <w:multiLevelType w:val="multilevel"/>
    <w:tmpl w:val="FDAE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060C39"/>
    <w:multiLevelType w:val="multilevel"/>
    <w:tmpl w:val="27A0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134559"/>
    <w:multiLevelType w:val="multilevel"/>
    <w:tmpl w:val="3D1CB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46352D"/>
    <w:multiLevelType w:val="multilevel"/>
    <w:tmpl w:val="804E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516BC8"/>
    <w:multiLevelType w:val="hybridMultilevel"/>
    <w:tmpl w:val="83CE1D2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D759B7"/>
    <w:multiLevelType w:val="multilevel"/>
    <w:tmpl w:val="361A0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A0E2B"/>
    <w:multiLevelType w:val="multilevel"/>
    <w:tmpl w:val="84761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93491E"/>
    <w:multiLevelType w:val="multilevel"/>
    <w:tmpl w:val="79402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C4017C"/>
    <w:multiLevelType w:val="multilevel"/>
    <w:tmpl w:val="4F14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F1449C"/>
    <w:multiLevelType w:val="multilevel"/>
    <w:tmpl w:val="CC8C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1E778A"/>
    <w:multiLevelType w:val="multilevel"/>
    <w:tmpl w:val="52FAB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FD7A08"/>
    <w:multiLevelType w:val="multilevel"/>
    <w:tmpl w:val="8F90F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8F2DE5"/>
    <w:multiLevelType w:val="multilevel"/>
    <w:tmpl w:val="DA38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5169A7"/>
    <w:multiLevelType w:val="multilevel"/>
    <w:tmpl w:val="08CCC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690DF3"/>
    <w:multiLevelType w:val="multilevel"/>
    <w:tmpl w:val="BBFAE8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1C6FB5"/>
    <w:multiLevelType w:val="multilevel"/>
    <w:tmpl w:val="7DC8E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1F3451"/>
    <w:multiLevelType w:val="multilevel"/>
    <w:tmpl w:val="A3F6C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0B5CE0"/>
    <w:multiLevelType w:val="multilevel"/>
    <w:tmpl w:val="9D70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6A151C2"/>
    <w:multiLevelType w:val="hybridMultilevel"/>
    <w:tmpl w:val="A9F80E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6CD74C2"/>
    <w:multiLevelType w:val="multilevel"/>
    <w:tmpl w:val="2D768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C020A8"/>
    <w:multiLevelType w:val="multilevel"/>
    <w:tmpl w:val="2358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2149447">
    <w:abstractNumId w:val="0"/>
  </w:num>
  <w:num w:numId="2" w16cid:durableId="1907953604">
    <w:abstractNumId w:val="30"/>
  </w:num>
  <w:num w:numId="3" w16cid:durableId="300425917">
    <w:abstractNumId w:val="17"/>
  </w:num>
  <w:num w:numId="4" w16cid:durableId="1909420579">
    <w:abstractNumId w:val="5"/>
  </w:num>
  <w:num w:numId="5" w16cid:durableId="622658466">
    <w:abstractNumId w:val="19"/>
  </w:num>
  <w:num w:numId="6" w16cid:durableId="1812282472">
    <w:abstractNumId w:val="8"/>
  </w:num>
  <w:num w:numId="7" w16cid:durableId="662321039">
    <w:abstractNumId w:val="9"/>
  </w:num>
  <w:num w:numId="8" w16cid:durableId="812406126">
    <w:abstractNumId w:val="7"/>
  </w:num>
  <w:num w:numId="9" w16cid:durableId="1091466670">
    <w:abstractNumId w:val="31"/>
  </w:num>
  <w:num w:numId="10" w16cid:durableId="2036886382">
    <w:abstractNumId w:val="28"/>
  </w:num>
  <w:num w:numId="11" w16cid:durableId="2132241046">
    <w:abstractNumId w:val="4"/>
  </w:num>
  <w:num w:numId="12" w16cid:durableId="661204135">
    <w:abstractNumId w:val="22"/>
  </w:num>
  <w:num w:numId="13" w16cid:durableId="73430125">
    <w:abstractNumId w:val="16"/>
  </w:num>
  <w:num w:numId="14" w16cid:durableId="297538690">
    <w:abstractNumId w:val="24"/>
  </w:num>
  <w:num w:numId="15" w16cid:durableId="1381905354">
    <w:abstractNumId w:val="29"/>
  </w:num>
  <w:num w:numId="16" w16cid:durableId="1155222030">
    <w:abstractNumId w:val="12"/>
  </w:num>
  <w:num w:numId="17" w16cid:durableId="36010624">
    <w:abstractNumId w:val="18"/>
  </w:num>
  <w:num w:numId="18" w16cid:durableId="258032107">
    <w:abstractNumId w:val="25"/>
  </w:num>
  <w:num w:numId="19" w16cid:durableId="1466196673">
    <w:abstractNumId w:val="6"/>
  </w:num>
  <w:num w:numId="20" w16cid:durableId="946232869">
    <w:abstractNumId w:val="14"/>
  </w:num>
  <w:num w:numId="21" w16cid:durableId="1281566050">
    <w:abstractNumId w:val="13"/>
  </w:num>
  <w:num w:numId="22" w16cid:durableId="512576388">
    <w:abstractNumId w:val="26"/>
  </w:num>
  <w:num w:numId="23" w16cid:durableId="135029248">
    <w:abstractNumId w:val="32"/>
  </w:num>
  <w:num w:numId="24" w16cid:durableId="547911861">
    <w:abstractNumId w:val="21"/>
  </w:num>
  <w:num w:numId="25" w16cid:durableId="1279793172">
    <w:abstractNumId w:val="1"/>
  </w:num>
  <w:num w:numId="26" w16cid:durableId="621038624">
    <w:abstractNumId w:val="27"/>
  </w:num>
  <w:num w:numId="27" w16cid:durableId="2049721821">
    <w:abstractNumId w:val="10"/>
  </w:num>
  <w:num w:numId="28" w16cid:durableId="2134860134">
    <w:abstractNumId w:val="33"/>
  </w:num>
  <w:num w:numId="29" w16cid:durableId="1775663355">
    <w:abstractNumId w:val="15"/>
  </w:num>
  <w:num w:numId="30" w16cid:durableId="251351903">
    <w:abstractNumId w:val="2"/>
  </w:num>
  <w:num w:numId="31" w16cid:durableId="462192433">
    <w:abstractNumId w:val="11"/>
  </w:num>
  <w:num w:numId="32" w16cid:durableId="442924921">
    <w:abstractNumId w:val="23"/>
  </w:num>
  <w:num w:numId="33" w16cid:durableId="1270510721">
    <w:abstractNumId w:val="3"/>
  </w:num>
  <w:num w:numId="34" w16cid:durableId="638532635">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7710B"/>
    <w:rsid w:val="00081332"/>
    <w:rsid w:val="00082470"/>
    <w:rsid w:val="0008256C"/>
    <w:rsid w:val="00084DF9"/>
    <w:rsid w:val="000947D9"/>
    <w:rsid w:val="000953FE"/>
    <w:rsid w:val="00096954"/>
    <w:rsid w:val="0009770A"/>
    <w:rsid w:val="000A00B4"/>
    <w:rsid w:val="000A30A5"/>
    <w:rsid w:val="000A7DD4"/>
    <w:rsid w:val="000B2125"/>
    <w:rsid w:val="000B4ED2"/>
    <w:rsid w:val="000B5A64"/>
    <w:rsid w:val="000C0534"/>
    <w:rsid w:val="000C69CC"/>
    <w:rsid w:val="000D3287"/>
    <w:rsid w:val="000D3D09"/>
    <w:rsid w:val="000D6FED"/>
    <w:rsid w:val="000E014B"/>
    <w:rsid w:val="000E03C3"/>
    <w:rsid w:val="000E1EB2"/>
    <w:rsid w:val="000E3DF3"/>
    <w:rsid w:val="000E4D41"/>
    <w:rsid w:val="000F1A2E"/>
    <w:rsid w:val="000F1F9D"/>
    <w:rsid w:val="000F25AF"/>
    <w:rsid w:val="000F36B4"/>
    <w:rsid w:val="000F47A7"/>
    <w:rsid w:val="00101F28"/>
    <w:rsid w:val="001027B3"/>
    <w:rsid w:val="0010453E"/>
    <w:rsid w:val="00105E9F"/>
    <w:rsid w:val="00113734"/>
    <w:rsid w:val="00123CB4"/>
    <w:rsid w:val="001310B9"/>
    <w:rsid w:val="0013656F"/>
    <w:rsid w:val="00136E5F"/>
    <w:rsid w:val="001379BE"/>
    <w:rsid w:val="001403D3"/>
    <w:rsid w:val="00141EF0"/>
    <w:rsid w:val="0014220B"/>
    <w:rsid w:val="0014337C"/>
    <w:rsid w:val="001441AA"/>
    <w:rsid w:val="00144CAD"/>
    <w:rsid w:val="001461FD"/>
    <w:rsid w:val="00146201"/>
    <w:rsid w:val="0014775B"/>
    <w:rsid w:val="00150229"/>
    <w:rsid w:val="00160836"/>
    <w:rsid w:val="0016287C"/>
    <w:rsid w:val="00163E9A"/>
    <w:rsid w:val="00165231"/>
    <w:rsid w:val="00165F59"/>
    <w:rsid w:val="001670A4"/>
    <w:rsid w:val="00173DB8"/>
    <w:rsid w:val="001746C2"/>
    <w:rsid w:val="00176886"/>
    <w:rsid w:val="00181ED7"/>
    <w:rsid w:val="00183AAB"/>
    <w:rsid w:val="001912C6"/>
    <w:rsid w:val="00193CA0"/>
    <w:rsid w:val="00194ED9"/>
    <w:rsid w:val="001A2B4B"/>
    <w:rsid w:val="001A5523"/>
    <w:rsid w:val="001B0F12"/>
    <w:rsid w:val="001B2E0A"/>
    <w:rsid w:val="001C5D76"/>
    <w:rsid w:val="001C5DE4"/>
    <w:rsid w:val="001E478E"/>
    <w:rsid w:val="001E57EF"/>
    <w:rsid w:val="001E7757"/>
    <w:rsid w:val="001F0644"/>
    <w:rsid w:val="001F2A35"/>
    <w:rsid w:val="001F7B77"/>
    <w:rsid w:val="002006C4"/>
    <w:rsid w:val="0020625C"/>
    <w:rsid w:val="002078C8"/>
    <w:rsid w:val="00214E25"/>
    <w:rsid w:val="002207D6"/>
    <w:rsid w:val="00221E4F"/>
    <w:rsid w:val="00221F82"/>
    <w:rsid w:val="002248E4"/>
    <w:rsid w:val="00225338"/>
    <w:rsid w:val="00225D26"/>
    <w:rsid w:val="00230057"/>
    <w:rsid w:val="002306F7"/>
    <w:rsid w:val="00232AEC"/>
    <w:rsid w:val="00234BC2"/>
    <w:rsid w:val="00234F48"/>
    <w:rsid w:val="002360FE"/>
    <w:rsid w:val="00241AED"/>
    <w:rsid w:val="002532FA"/>
    <w:rsid w:val="002577BC"/>
    <w:rsid w:val="00261894"/>
    <w:rsid w:val="00261D25"/>
    <w:rsid w:val="002637FE"/>
    <w:rsid w:val="00264993"/>
    <w:rsid w:val="00271962"/>
    <w:rsid w:val="00274CA3"/>
    <w:rsid w:val="00280C7D"/>
    <w:rsid w:val="00280DB9"/>
    <w:rsid w:val="00281A67"/>
    <w:rsid w:val="00285874"/>
    <w:rsid w:val="002867E4"/>
    <w:rsid w:val="002A0DFA"/>
    <w:rsid w:val="002B2524"/>
    <w:rsid w:val="002B5879"/>
    <w:rsid w:val="002C0C16"/>
    <w:rsid w:val="002C24F7"/>
    <w:rsid w:val="002C3366"/>
    <w:rsid w:val="002C61F9"/>
    <w:rsid w:val="002C7FDF"/>
    <w:rsid w:val="002D1B3B"/>
    <w:rsid w:val="002D3995"/>
    <w:rsid w:val="002D428F"/>
    <w:rsid w:val="002D42E1"/>
    <w:rsid w:val="002E34B4"/>
    <w:rsid w:val="002E4CFE"/>
    <w:rsid w:val="002E50A7"/>
    <w:rsid w:val="002F5F65"/>
    <w:rsid w:val="002F6DBF"/>
    <w:rsid w:val="002F6FEA"/>
    <w:rsid w:val="003003D5"/>
    <w:rsid w:val="003023C6"/>
    <w:rsid w:val="00305C36"/>
    <w:rsid w:val="00313090"/>
    <w:rsid w:val="0031345A"/>
    <w:rsid w:val="0031653E"/>
    <w:rsid w:val="00317C8D"/>
    <w:rsid w:val="00321561"/>
    <w:rsid w:val="00325F42"/>
    <w:rsid w:val="00326853"/>
    <w:rsid w:val="00330D8D"/>
    <w:rsid w:val="00330F7E"/>
    <w:rsid w:val="0033161A"/>
    <w:rsid w:val="00333C81"/>
    <w:rsid w:val="00342C86"/>
    <w:rsid w:val="003435A9"/>
    <w:rsid w:val="00345403"/>
    <w:rsid w:val="00353038"/>
    <w:rsid w:val="00361082"/>
    <w:rsid w:val="003615C1"/>
    <w:rsid w:val="003628A8"/>
    <w:rsid w:val="00364297"/>
    <w:rsid w:val="00366CE4"/>
    <w:rsid w:val="00367619"/>
    <w:rsid w:val="00367CDB"/>
    <w:rsid w:val="003755F2"/>
    <w:rsid w:val="00380EE6"/>
    <w:rsid w:val="00393028"/>
    <w:rsid w:val="003A3292"/>
    <w:rsid w:val="003A4F35"/>
    <w:rsid w:val="003A7CEE"/>
    <w:rsid w:val="003B17F6"/>
    <w:rsid w:val="003B397B"/>
    <w:rsid w:val="003C12AD"/>
    <w:rsid w:val="003C1756"/>
    <w:rsid w:val="003C5E1E"/>
    <w:rsid w:val="003D16B1"/>
    <w:rsid w:val="003E0FA0"/>
    <w:rsid w:val="003E6330"/>
    <w:rsid w:val="003F2DDF"/>
    <w:rsid w:val="004026EB"/>
    <w:rsid w:val="00403246"/>
    <w:rsid w:val="0040560B"/>
    <w:rsid w:val="00405C07"/>
    <w:rsid w:val="00406E35"/>
    <w:rsid w:val="004077C5"/>
    <w:rsid w:val="00413787"/>
    <w:rsid w:val="00416DE3"/>
    <w:rsid w:val="00417F67"/>
    <w:rsid w:val="00420284"/>
    <w:rsid w:val="004227EB"/>
    <w:rsid w:val="0042381F"/>
    <w:rsid w:val="00426969"/>
    <w:rsid w:val="004311AE"/>
    <w:rsid w:val="004325EA"/>
    <w:rsid w:val="00454F6C"/>
    <w:rsid w:val="0045558C"/>
    <w:rsid w:val="00457C59"/>
    <w:rsid w:val="00461C13"/>
    <w:rsid w:val="00465550"/>
    <w:rsid w:val="004730A7"/>
    <w:rsid w:val="0047398B"/>
    <w:rsid w:val="004763F3"/>
    <w:rsid w:val="00477CA7"/>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0609"/>
    <w:rsid w:val="004E0D10"/>
    <w:rsid w:val="004E10B5"/>
    <w:rsid w:val="004E23FC"/>
    <w:rsid w:val="004E64A1"/>
    <w:rsid w:val="004F025B"/>
    <w:rsid w:val="004F3E68"/>
    <w:rsid w:val="004F488B"/>
    <w:rsid w:val="004F53D1"/>
    <w:rsid w:val="004F5CDB"/>
    <w:rsid w:val="004F6A0C"/>
    <w:rsid w:val="004F7073"/>
    <w:rsid w:val="004F79A4"/>
    <w:rsid w:val="005001D2"/>
    <w:rsid w:val="00502EF3"/>
    <w:rsid w:val="00507BBB"/>
    <w:rsid w:val="00510B7A"/>
    <w:rsid w:val="0051137D"/>
    <w:rsid w:val="00515C9F"/>
    <w:rsid w:val="00515FD3"/>
    <w:rsid w:val="00526784"/>
    <w:rsid w:val="00541A4B"/>
    <w:rsid w:val="005420BE"/>
    <w:rsid w:val="00542B0F"/>
    <w:rsid w:val="005437B1"/>
    <w:rsid w:val="005440DC"/>
    <w:rsid w:val="00544158"/>
    <w:rsid w:val="005454D3"/>
    <w:rsid w:val="00546FE9"/>
    <w:rsid w:val="005509ED"/>
    <w:rsid w:val="0055510F"/>
    <w:rsid w:val="0056165D"/>
    <w:rsid w:val="0056368F"/>
    <w:rsid w:val="00564B98"/>
    <w:rsid w:val="00567571"/>
    <w:rsid w:val="00572C43"/>
    <w:rsid w:val="00574BD2"/>
    <w:rsid w:val="00577F4D"/>
    <w:rsid w:val="00581DFC"/>
    <w:rsid w:val="00582355"/>
    <w:rsid w:val="005838B4"/>
    <w:rsid w:val="00585F84"/>
    <w:rsid w:val="0058670A"/>
    <w:rsid w:val="00592825"/>
    <w:rsid w:val="00592F44"/>
    <w:rsid w:val="00595B64"/>
    <w:rsid w:val="00597F97"/>
    <w:rsid w:val="005A30CF"/>
    <w:rsid w:val="005A4874"/>
    <w:rsid w:val="005A533B"/>
    <w:rsid w:val="005A61C8"/>
    <w:rsid w:val="005B075A"/>
    <w:rsid w:val="005B0F5D"/>
    <w:rsid w:val="005B1F70"/>
    <w:rsid w:val="005B26FF"/>
    <w:rsid w:val="005B3A76"/>
    <w:rsid w:val="005C2D49"/>
    <w:rsid w:val="005C3FA5"/>
    <w:rsid w:val="005C584E"/>
    <w:rsid w:val="005C7FA4"/>
    <w:rsid w:val="005D263F"/>
    <w:rsid w:val="005D3C2A"/>
    <w:rsid w:val="005D498C"/>
    <w:rsid w:val="005D66EB"/>
    <w:rsid w:val="005E253E"/>
    <w:rsid w:val="005E2760"/>
    <w:rsid w:val="005E3BEE"/>
    <w:rsid w:val="005E5099"/>
    <w:rsid w:val="005E58F2"/>
    <w:rsid w:val="005E6330"/>
    <w:rsid w:val="005F1174"/>
    <w:rsid w:val="005F5385"/>
    <w:rsid w:val="00603BC1"/>
    <w:rsid w:val="00604FDA"/>
    <w:rsid w:val="0060587C"/>
    <w:rsid w:val="00607967"/>
    <w:rsid w:val="00611C80"/>
    <w:rsid w:val="00612E59"/>
    <w:rsid w:val="00620205"/>
    <w:rsid w:val="006223BB"/>
    <w:rsid w:val="00624315"/>
    <w:rsid w:val="0062542D"/>
    <w:rsid w:val="00626BFA"/>
    <w:rsid w:val="00627751"/>
    <w:rsid w:val="00627B4C"/>
    <w:rsid w:val="00631D8E"/>
    <w:rsid w:val="006332B7"/>
    <w:rsid w:val="00633FF1"/>
    <w:rsid w:val="00640E2D"/>
    <w:rsid w:val="00643348"/>
    <w:rsid w:val="00647876"/>
    <w:rsid w:val="00653A94"/>
    <w:rsid w:val="00661A49"/>
    <w:rsid w:val="00662F42"/>
    <w:rsid w:val="00664C64"/>
    <w:rsid w:val="0067477C"/>
    <w:rsid w:val="00674D2C"/>
    <w:rsid w:val="006750A1"/>
    <w:rsid w:val="0067691A"/>
    <w:rsid w:val="00681BD1"/>
    <w:rsid w:val="00682DBB"/>
    <w:rsid w:val="00686B5F"/>
    <w:rsid w:val="00690876"/>
    <w:rsid w:val="006A16A2"/>
    <w:rsid w:val="006A27C7"/>
    <w:rsid w:val="006A630D"/>
    <w:rsid w:val="006B6CAB"/>
    <w:rsid w:val="006B76AC"/>
    <w:rsid w:val="006C2A8A"/>
    <w:rsid w:val="006C5324"/>
    <w:rsid w:val="006C688A"/>
    <w:rsid w:val="006D4EDA"/>
    <w:rsid w:val="006D572B"/>
    <w:rsid w:val="006D79FB"/>
    <w:rsid w:val="006E1BA3"/>
    <w:rsid w:val="006E7C7F"/>
    <w:rsid w:val="006F2CEC"/>
    <w:rsid w:val="006F40DE"/>
    <w:rsid w:val="006F5644"/>
    <w:rsid w:val="006F6AC3"/>
    <w:rsid w:val="006F7071"/>
    <w:rsid w:val="006F74C5"/>
    <w:rsid w:val="007024BD"/>
    <w:rsid w:val="00702D7D"/>
    <w:rsid w:val="0070532F"/>
    <w:rsid w:val="00710F63"/>
    <w:rsid w:val="00713560"/>
    <w:rsid w:val="00713A72"/>
    <w:rsid w:val="007150AB"/>
    <w:rsid w:val="007154F2"/>
    <w:rsid w:val="00716721"/>
    <w:rsid w:val="00720895"/>
    <w:rsid w:val="00726186"/>
    <w:rsid w:val="007271C2"/>
    <w:rsid w:val="007349C2"/>
    <w:rsid w:val="00734D3A"/>
    <w:rsid w:val="00735865"/>
    <w:rsid w:val="007360A5"/>
    <w:rsid w:val="0074137A"/>
    <w:rsid w:val="00742F51"/>
    <w:rsid w:val="00744E4B"/>
    <w:rsid w:val="007529AD"/>
    <w:rsid w:val="007562CA"/>
    <w:rsid w:val="007649C9"/>
    <w:rsid w:val="00764BAA"/>
    <w:rsid w:val="00767DCD"/>
    <w:rsid w:val="00771136"/>
    <w:rsid w:val="007827D2"/>
    <w:rsid w:val="00790810"/>
    <w:rsid w:val="0079503D"/>
    <w:rsid w:val="00796806"/>
    <w:rsid w:val="007A5D73"/>
    <w:rsid w:val="007A7332"/>
    <w:rsid w:val="007B03E3"/>
    <w:rsid w:val="007B6BE9"/>
    <w:rsid w:val="007C59EB"/>
    <w:rsid w:val="007C5A91"/>
    <w:rsid w:val="007C6AEF"/>
    <w:rsid w:val="007C6E2C"/>
    <w:rsid w:val="007D0047"/>
    <w:rsid w:val="007D20E4"/>
    <w:rsid w:val="007D38F3"/>
    <w:rsid w:val="007D48D6"/>
    <w:rsid w:val="007D6E6F"/>
    <w:rsid w:val="007E05FD"/>
    <w:rsid w:val="007E0D2E"/>
    <w:rsid w:val="007E1D4F"/>
    <w:rsid w:val="007E3C3E"/>
    <w:rsid w:val="007E6030"/>
    <w:rsid w:val="007F5F64"/>
    <w:rsid w:val="00803987"/>
    <w:rsid w:val="00810220"/>
    <w:rsid w:val="008104E5"/>
    <w:rsid w:val="008116FB"/>
    <w:rsid w:val="008225AF"/>
    <w:rsid w:val="008227C5"/>
    <w:rsid w:val="00825C02"/>
    <w:rsid w:val="008330CC"/>
    <w:rsid w:val="008409D1"/>
    <w:rsid w:val="00840C8F"/>
    <w:rsid w:val="008423E6"/>
    <w:rsid w:val="008436EE"/>
    <w:rsid w:val="008459E5"/>
    <w:rsid w:val="008551AF"/>
    <w:rsid w:val="008554FE"/>
    <w:rsid w:val="0085577B"/>
    <w:rsid w:val="0085629A"/>
    <w:rsid w:val="00871428"/>
    <w:rsid w:val="00873331"/>
    <w:rsid w:val="008779E7"/>
    <w:rsid w:val="00880845"/>
    <w:rsid w:val="00882EB7"/>
    <w:rsid w:val="00884BBD"/>
    <w:rsid w:val="0089053C"/>
    <w:rsid w:val="00892245"/>
    <w:rsid w:val="008A31BF"/>
    <w:rsid w:val="008A5CA4"/>
    <w:rsid w:val="008B1871"/>
    <w:rsid w:val="008B2607"/>
    <w:rsid w:val="008D0492"/>
    <w:rsid w:val="008D11F3"/>
    <w:rsid w:val="008D2F28"/>
    <w:rsid w:val="008D346C"/>
    <w:rsid w:val="008D3573"/>
    <w:rsid w:val="008D640F"/>
    <w:rsid w:val="008E0495"/>
    <w:rsid w:val="008E37D7"/>
    <w:rsid w:val="008E3C42"/>
    <w:rsid w:val="008E432F"/>
    <w:rsid w:val="008F0A4D"/>
    <w:rsid w:val="008F49B2"/>
    <w:rsid w:val="008F4B67"/>
    <w:rsid w:val="00900A98"/>
    <w:rsid w:val="009042AB"/>
    <w:rsid w:val="0090591C"/>
    <w:rsid w:val="00913379"/>
    <w:rsid w:val="00914012"/>
    <w:rsid w:val="009151B8"/>
    <w:rsid w:val="00927495"/>
    <w:rsid w:val="0093049F"/>
    <w:rsid w:val="00933AF2"/>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020E"/>
    <w:rsid w:val="00977228"/>
    <w:rsid w:val="00980361"/>
    <w:rsid w:val="00981192"/>
    <w:rsid w:val="00981333"/>
    <w:rsid w:val="00984608"/>
    <w:rsid w:val="00985A5B"/>
    <w:rsid w:val="00990B7F"/>
    <w:rsid w:val="00993086"/>
    <w:rsid w:val="009A03CF"/>
    <w:rsid w:val="009A3B89"/>
    <w:rsid w:val="009A4CC5"/>
    <w:rsid w:val="009A693D"/>
    <w:rsid w:val="009B3AAF"/>
    <w:rsid w:val="009B6EC5"/>
    <w:rsid w:val="009B7FD7"/>
    <w:rsid w:val="009D242F"/>
    <w:rsid w:val="009D6BE6"/>
    <w:rsid w:val="009D7559"/>
    <w:rsid w:val="009E59C7"/>
    <w:rsid w:val="009E5ED2"/>
    <w:rsid w:val="009F0782"/>
    <w:rsid w:val="009F4F89"/>
    <w:rsid w:val="009F79A5"/>
    <w:rsid w:val="00A107A2"/>
    <w:rsid w:val="00A10EA3"/>
    <w:rsid w:val="00A12342"/>
    <w:rsid w:val="00A16D6C"/>
    <w:rsid w:val="00A22E58"/>
    <w:rsid w:val="00A26090"/>
    <w:rsid w:val="00A2622B"/>
    <w:rsid w:val="00A27DD4"/>
    <w:rsid w:val="00A356B1"/>
    <w:rsid w:val="00A417CE"/>
    <w:rsid w:val="00A43DB9"/>
    <w:rsid w:val="00A539B3"/>
    <w:rsid w:val="00A560F5"/>
    <w:rsid w:val="00A63859"/>
    <w:rsid w:val="00A646FB"/>
    <w:rsid w:val="00A66B69"/>
    <w:rsid w:val="00A7753F"/>
    <w:rsid w:val="00A836E4"/>
    <w:rsid w:val="00A850F4"/>
    <w:rsid w:val="00A85E29"/>
    <w:rsid w:val="00A91C32"/>
    <w:rsid w:val="00A964C8"/>
    <w:rsid w:val="00AA2002"/>
    <w:rsid w:val="00AA2EF4"/>
    <w:rsid w:val="00AA5AF0"/>
    <w:rsid w:val="00AB2772"/>
    <w:rsid w:val="00AB2F44"/>
    <w:rsid w:val="00AB38EE"/>
    <w:rsid w:val="00AB46B2"/>
    <w:rsid w:val="00AB5153"/>
    <w:rsid w:val="00AB5865"/>
    <w:rsid w:val="00AB6E3B"/>
    <w:rsid w:val="00AB7230"/>
    <w:rsid w:val="00AC1EC2"/>
    <w:rsid w:val="00AD14C4"/>
    <w:rsid w:val="00AD60E2"/>
    <w:rsid w:val="00AE20EA"/>
    <w:rsid w:val="00AE7557"/>
    <w:rsid w:val="00AF0590"/>
    <w:rsid w:val="00AF0728"/>
    <w:rsid w:val="00B02386"/>
    <w:rsid w:val="00B06E46"/>
    <w:rsid w:val="00B1156C"/>
    <w:rsid w:val="00B169B0"/>
    <w:rsid w:val="00B2252A"/>
    <w:rsid w:val="00B32C0D"/>
    <w:rsid w:val="00B37DBE"/>
    <w:rsid w:val="00B60A74"/>
    <w:rsid w:val="00B65880"/>
    <w:rsid w:val="00B66AB8"/>
    <w:rsid w:val="00B72880"/>
    <w:rsid w:val="00B73345"/>
    <w:rsid w:val="00B80CB3"/>
    <w:rsid w:val="00B8682A"/>
    <w:rsid w:val="00B8756F"/>
    <w:rsid w:val="00B87FCD"/>
    <w:rsid w:val="00B92573"/>
    <w:rsid w:val="00B94D68"/>
    <w:rsid w:val="00B95240"/>
    <w:rsid w:val="00B97A95"/>
    <w:rsid w:val="00BA23B4"/>
    <w:rsid w:val="00BA27F1"/>
    <w:rsid w:val="00BA2967"/>
    <w:rsid w:val="00BB1897"/>
    <w:rsid w:val="00BB50DB"/>
    <w:rsid w:val="00BC166D"/>
    <w:rsid w:val="00BC1B29"/>
    <w:rsid w:val="00BC2400"/>
    <w:rsid w:val="00BC2A3E"/>
    <w:rsid w:val="00BD035E"/>
    <w:rsid w:val="00BD077B"/>
    <w:rsid w:val="00BE2958"/>
    <w:rsid w:val="00BE3A18"/>
    <w:rsid w:val="00BE76BF"/>
    <w:rsid w:val="00BF12F9"/>
    <w:rsid w:val="00BF1E93"/>
    <w:rsid w:val="00BF2306"/>
    <w:rsid w:val="00BF5235"/>
    <w:rsid w:val="00BF65BF"/>
    <w:rsid w:val="00BF7881"/>
    <w:rsid w:val="00C00634"/>
    <w:rsid w:val="00C00D71"/>
    <w:rsid w:val="00C03BE3"/>
    <w:rsid w:val="00C0424D"/>
    <w:rsid w:val="00C06ADF"/>
    <w:rsid w:val="00C1011B"/>
    <w:rsid w:val="00C11C8A"/>
    <w:rsid w:val="00C130C9"/>
    <w:rsid w:val="00C14C8E"/>
    <w:rsid w:val="00C236B0"/>
    <w:rsid w:val="00C25299"/>
    <w:rsid w:val="00C26ED3"/>
    <w:rsid w:val="00C27381"/>
    <w:rsid w:val="00C375C8"/>
    <w:rsid w:val="00C40127"/>
    <w:rsid w:val="00C43A75"/>
    <w:rsid w:val="00C450BF"/>
    <w:rsid w:val="00C460C9"/>
    <w:rsid w:val="00C50362"/>
    <w:rsid w:val="00C51BE8"/>
    <w:rsid w:val="00C55B28"/>
    <w:rsid w:val="00C55CCB"/>
    <w:rsid w:val="00C55DD4"/>
    <w:rsid w:val="00C60BE6"/>
    <w:rsid w:val="00C648C7"/>
    <w:rsid w:val="00C65F74"/>
    <w:rsid w:val="00C72F86"/>
    <w:rsid w:val="00C751DD"/>
    <w:rsid w:val="00C80467"/>
    <w:rsid w:val="00C81C9C"/>
    <w:rsid w:val="00C831D7"/>
    <w:rsid w:val="00C859BD"/>
    <w:rsid w:val="00C8625A"/>
    <w:rsid w:val="00C92EB2"/>
    <w:rsid w:val="00C933F7"/>
    <w:rsid w:val="00CA0EDB"/>
    <w:rsid w:val="00CA77A0"/>
    <w:rsid w:val="00CB031C"/>
    <w:rsid w:val="00CB0612"/>
    <w:rsid w:val="00CB25F5"/>
    <w:rsid w:val="00CB3F01"/>
    <w:rsid w:val="00CB499E"/>
    <w:rsid w:val="00CB7CC8"/>
    <w:rsid w:val="00CC5239"/>
    <w:rsid w:val="00CC57C2"/>
    <w:rsid w:val="00CC5DE8"/>
    <w:rsid w:val="00CD1C8B"/>
    <w:rsid w:val="00CD7230"/>
    <w:rsid w:val="00CE7845"/>
    <w:rsid w:val="00CF2C30"/>
    <w:rsid w:val="00CF3A6B"/>
    <w:rsid w:val="00CF575F"/>
    <w:rsid w:val="00CF5B4C"/>
    <w:rsid w:val="00CF6BF5"/>
    <w:rsid w:val="00D01D90"/>
    <w:rsid w:val="00D01E36"/>
    <w:rsid w:val="00D03AD3"/>
    <w:rsid w:val="00D049AF"/>
    <w:rsid w:val="00D06020"/>
    <w:rsid w:val="00D113AA"/>
    <w:rsid w:val="00D265CC"/>
    <w:rsid w:val="00D26E51"/>
    <w:rsid w:val="00D3028C"/>
    <w:rsid w:val="00D3041D"/>
    <w:rsid w:val="00D311BB"/>
    <w:rsid w:val="00D312EC"/>
    <w:rsid w:val="00D32F4E"/>
    <w:rsid w:val="00D36B71"/>
    <w:rsid w:val="00D416FD"/>
    <w:rsid w:val="00D4302D"/>
    <w:rsid w:val="00D45054"/>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A45"/>
    <w:rsid w:val="00DC0BA3"/>
    <w:rsid w:val="00DC153C"/>
    <w:rsid w:val="00DC3FAA"/>
    <w:rsid w:val="00DC4231"/>
    <w:rsid w:val="00DC74AD"/>
    <w:rsid w:val="00DD0A29"/>
    <w:rsid w:val="00DD1EC7"/>
    <w:rsid w:val="00DD3E3E"/>
    <w:rsid w:val="00DD66D3"/>
    <w:rsid w:val="00DE6C38"/>
    <w:rsid w:val="00DE78DE"/>
    <w:rsid w:val="00DF29B6"/>
    <w:rsid w:val="00DF3F20"/>
    <w:rsid w:val="00DF7E05"/>
    <w:rsid w:val="00E03A21"/>
    <w:rsid w:val="00E10E21"/>
    <w:rsid w:val="00E15F56"/>
    <w:rsid w:val="00E21D87"/>
    <w:rsid w:val="00E23E06"/>
    <w:rsid w:val="00E25291"/>
    <w:rsid w:val="00E25943"/>
    <w:rsid w:val="00E30EC8"/>
    <w:rsid w:val="00E31FCE"/>
    <w:rsid w:val="00E370AE"/>
    <w:rsid w:val="00E3759B"/>
    <w:rsid w:val="00E37F4F"/>
    <w:rsid w:val="00E41E41"/>
    <w:rsid w:val="00E45EE1"/>
    <w:rsid w:val="00E471B3"/>
    <w:rsid w:val="00E47676"/>
    <w:rsid w:val="00E5099C"/>
    <w:rsid w:val="00E649CD"/>
    <w:rsid w:val="00E730E7"/>
    <w:rsid w:val="00E740A1"/>
    <w:rsid w:val="00E7510A"/>
    <w:rsid w:val="00E76E45"/>
    <w:rsid w:val="00E86565"/>
    <w:rsid w:val="00E91666"/>
    <w:rsid w:val="00E927E1"/>
    <w:rsid w:val="00E9385B"/>
    <w:rsid w:val="00E97170"/>
    <w:rsid w:val="00E972F2"/>
    <w:rsid w:val="00EA6D23"/>
    <w:rsid w:val="00EB117C"/>
    <w:rsid w:val="00EB7ABF"/>
    <w:rsid w:val="00EC6448"/>
    <w:rsid w:val="00ED06C1"/>
    <w:rsid w:val="00ED2A66"/>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652EB"/>
    <w:rsid w:val="00F73B33"/>
    <w:rsid w:val="00F80F6D"/>
    <w:rsid w:val="00F817B4"/>
    <w:rsid w:val="00F81AFC"/>
    <w:rsid w:val="00F86080"/>
    <w:rsid w:val="00F90CC6"/>
    <w:rsid w:val="00F90DF6"/>
    <w:rsid w:val="00FA1512"/>
    <w:rsid w:val="00FA6833"/>
    <w:rsid w:val="00FB59B3"/>
    <w:rsid w:val="00FC04EC"/>
    <w:rsid w:val="00FC27A7"/>
    <w:rsid w:val="00FC43FF"/>
    <w:rsid w:val="00FC498F"/>
    <w:rsid w:val="00FC5C36"/>
    <w:rsid w:val="00FC6B66"/>
    <w:rsid w:val="00FD0A00"/>
    <w:rsid w:val="00FD2C8D"/>
    <w:rsid w:val="00FD615E"/>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331"/>
    <w:rPr>
      <w:rFonts w:eastAsiaTheme="minorEastAsia"/>
    </w:rPr>
  </w:style>
  <w:style w:type="paragraph" w:styleId="Heading2">
    <w:name w:val="heading 2"/>
    <w:basedOn w:val="Normal"/>
    <w:next w:val="Normal"/>
    <w:link w:val="Heading2Char"/>
    <w:uiPriority w:val="9"/>
    <w:semiHidden/>
    <w:unhideWhenUsed/>
    <w:qFormat/>
    <w:rsid w:val="00CF3A6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F3A6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CF3A6B"/>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CF3A6B"/>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1E5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015">
      <w:bodyDiv w:val="1"/>
      <w:marLeft w:val="0"/>
      <w:marRight w:val="0"/>
      <w:marTop w:val="0"/>
      <w:marBottom w:val="0"/>
      <w:divBdr>
        <w:top w:val="none" w:sz="0" w:space="0" w:color="auto"/>
        <w:left w:val="none" w:sz="0" w:space="0" w:color="auto"/>
        <w:bottom w:val="none" w:sz="0" w:space="0" w:color="auto"/>
        <w:right w:val="none" w:sz="0" w:space="0" w:color="auto"/>
      </w:divBdr>
    </w:div>
    <w:div w:id="33770972">
      <w:bodyDiv w:val="1"/>
      <w:marLeft w:val="0"/>
      <w:marRight w:val="0"/>
      <w:marTop w:val="0"/>
      <w:marBottom w:val="0"/>
      <w:divBdr>
        <w:top w:val="none" w:sz="0" w:space="0" w:color="auto"/>
        <w:left w:val="none" w:sz="0" w:space="0" w:color="auto"/>
        <w:bottom w:val="none" w:sz="0" w:space="0" w:color="auto"/>
        <w:right w:val="none" w:sz="0" w:space="0" w:color="auto"/>
      </w:divBdr>
    </w:div>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470946163">
      <w:bodyDiv w:val="1"/>
      <w:marLeft w:val="0"/>
      <w:marRight w:val="0"/>
      <w:marTop w:val="0"/>
      <w:marBottom w:val="0"/>
      <w:divBdr>
        <w:top w:val="none" w:sz="0" w:space="0" w:color="auto"/>
        <w:left w:val="none" w:sz="0" w:space="0" w:color="auto"/>
        <w:bottom w:val="none" w:sz="0" w:space="0" w:color="auto"/>
        <w:right w:val="none" w:sz="0" w:space="0" w:color="auto"/>
      </w:divBdr>
    </w:div>
    <w:div w:id="567616776">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07081582">
      <w:bodyDiv w:val="1"/>
      <w:marLeft w:val="0"/>
      <w:marRight w:val="0"/>
      <w:marTop w:val="0"/>
      <w:marBottom w:val="0"/>
      <w:divBdr>
        <w:top w:val="none" w:sz="0" w:space="0" w:color="auto"/>
        <w:left w:val="none" w:sz="0" w:space="0" w:color="auto"/>
        <w:bottom w:val="none" w:sz="0" w:space="0" w:color="auto"/>
        <w:right w:val="none" w:sz="0" w:space="0" w:color="auto"/>
      </w:divBdr>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695694260">
      <w:bodyDiv w:val="1"/>
      <w:marLeft w:val="0"/>
      <w:marRight w:val="0"/>
      <w:marTop w:val="0"/>
      <w:marBottom w:val="0"/>
      <w:divBdr>
        <w:top w:val="none" w:sz="0" w:space="0" w:color="auto"/>
        <w:left w:val="none" w:sz="0" w:space="0" w:color="auto"/>
        <w:bottom w:val="none" w:sz="0" w:space="0" w:color="auto"/>
        <w:right w:val="none" w:sz="0" w:space="0" w:color="auto"/>
      </w:divBdr>
    </w:div>
    <w:div w:id="704524136">
      <w:bodyDiv w:val="1"/>
      <w:marLeft w:val="0"/>
      <w:marRight w:val="0"/>
      <w:marTop w:val="0"/>
      <w:marBottom w:val="0"/>
      <w:divBdr>
        <w:top w:val="none" w:sz="0" w:space="0" w:color="auto"/>
        <w:left w:val="none" w:sz="0" w:space="0" w:color="auto"/>
        <w:bottom w:val="none" w:sz="0" w:space="0" w:color="auto"/>
        <w:right w:val="none" w:sz="0" w:space="0" w:color="auto"/>
      </w:divBdr>
    </w:div>
    <w:div w:id="791216365">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29195701">
      <w:bodyDiv w:val="1"/>
      <w:marLeft w:val="0"/>
      <w:marRight w:val="0"/>
      <w:marTop w:val="0"/>
      <w:marBottom w:val="0"/>
      <w:divBdr>
        <w:top w:val="none" w:sz="0" w:space="0" w:color="auto"/>
        <w:left w:val="none" w:sz="0" w:space="0" w:color="auto"/>
        <w:bottom w:val="none" w:sz="0" w:space="0" w:color="auto"/>
        <w:right w:val="none" w:sz="0" w:space="0" w:color="auto"/>
      </w:divBdr>
    </w:div>
    <w:div w:id="983585592">
      <w:bodyDiv w:val="1"/>
      <w:marLeft w:val="0"/>
      <w:marRight w:val="0"/>
      <w:marTop w:val="0"/>
      <w:marBottom w:val="0"/>
      <w:divBdr>
        <w:top w:val="none" w:sz="0" w:space="0" w:color="auto"/>
        <w:left w:val="none" w:sz="0" w:space="0" w:color="auto"/>
        <w:bottom w:val="none" w:sz="0" w:space="0" w:color="auto"/>
        <w:right w:val="none" w:sz="0" w:space="0" w:color="auto"/>
      </w:divBdr>
    </w:div>
    <w:div w:id="1023285355">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210724637">
      <w:bodyDiv w:val="1"/>
      <w:marLeft w:val="0"/>
      <w:marRight w:val="0"/>
      <w:marTop w:val="0"/>
      <w:marBottom w:val="0"/>
      <w:divBdr>
        <w:top w:val="none" w:sz="0" w:space="0" w:color="auto"/>
        <w:left w:val="none" w:sz="0" w:space="0" w:color="auto"/>
        <w:bottom w:val="none" w:sz="0" w:space="0" w:color="auto"/>
        <w:right w:val="none" w:sz="0" w:space="0" w:color="auto"/>
      </w:divBdr>
    </w:div>
    <w:div w:id="1259563730">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48353038">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14951261">
      <w:bodyDiv w:val="1"/>
      <w:marLeft w:val="0"/>
      <w:marRight w:val="0"/>
      <w:marTop w:val="0"/>
      <w:marBottom w:val="0"/>
      <w:divBdr>
        <w:top w:val="none" w:sz="0" w:space="0" w:color="auto"/>
        <w:left w:val="none" w:sz="0" w:space="0" w:color="auto"/>
        <w:bottom w:val="none" w:sz="0" w:space="0" w:color="auto"/>
        <w:right w:val="none" w:sz="0" w:space="0" w:color="auto"/>
      </w:divBdr>
    </w:div>
    <w:div w:id="1526402429">
      <w:bodyDiv w:val="1"/>
      <w:marLeft w:val="0"/>
      <w:marRight w:val="0"/>
      <w:marTop w:val="0"/>
      <w:marBottom w:val="0"/>
      <w:divBdr>
        <w:top w:val="none" w:sz="0" w:space="0" w:color="auto"/>
        <w:left w:val="none" w:sz="0" w:space="0" w:color="auto"/>
        <w:bottom w:val="none" w:sz="0" w:space="0" w:color="auto"/>
        <w:right w:val="none" w:sz="0" w:space="0" w:color="auto"/>
      </w:divBdr>
    </w:div>
    <w:div w:id="1596590545">
      <w:bodyDiv w:val="1"/>
      <w:marLeft w:val="0"/>
      <w:marRight w:val="0"/>
      <w:marTop w:val="0"/>
      <w:marBottom w:val="0"/>
      <w:divBdr>
        <w:top w:val="none" w:sz="0" w:space="0" w:color="auto"/>
        <w:left w:val="none" w:sz="0" w:space="0" w:color="auto"/>
        <w:bottom w:val="none" w:sz="0" w:space="0" w:color="auto"/>
        <w:right w:val="none" w:sz="0" w:space="0" w:color="auto"/>
      </w:divBdr>
    </w:div>
    <w:div w:id="1842349569">
      <w:bodyDiv w:val="1"/>
      <w:marLeft w:val="0"/>
      <w:marRight w:val="0"/>
      <w:marTop w:val="0"/>
      <w:marBottom w:val="0"/>
      <w:divBdr>
        <w:top w:val="none" w:sz="0" w:space="0" w:color="auto"/>
        <w:left w:val="none" w:sz="0" w:space="0" w:color="auto"/>
        <w:bottom w:val="none" w:sz="0" w:space="0" w:color="auto"/>
        <w:right w:val="none" w:sz="0" w:space="0" w:color="auto"/>
      </w:divBdr>
    </w:div>
    <w:div w:id="2026589520">
      <w:bodyDiv w:val="1"/>
      <w:marLeft w:val="0"/>
      <w:marRight w:val="0"/>
      <w:marTop w:val="0"/>
      <w:marBottom w:val="0"/>
      <w:divBdr>
        <w:top w:val="none" w:sz="0" w:space="0" w:color="auto"/>
        <w:left w:val="none" w:sz="0" w:space="0" w:color="auto"/>
        <w:bottom w:val="none" w:sz="0" w:space="0" w:color="auto"/>
        <w:right w:val="none" w:sz="0" w:space="0" w:color="auto"/>
      </w:divBdr>
    </w:div>
    <w:div w:id="2063556574">
      <w:bodyDiv w:val="1"/>
      <w:marLeft w:val="0"/>
      <w:marRight w:val="0"/>
      <w:marTop w:val="0"/>
      <w:marBottom w:val="0"/>
      <w:divBdr>
        <w:top w:val="none" w:sz="0" w:space="0" w:color="auto"/>
        <w:left w:val="none" w:sz="0" w:space="0" w:color="auto"/>
        <w:bottom w:val="none" w:sz="0" w:space="0" w:color="auto"/>
        <w:right w:val="none" w:sz="0" w:space="0" w:color="auto"/>
      </w:divBdr>
    </w:div>
    <w:div w:id="208903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vallabhsangar12/movie_recommendatio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20</Pages>
  <Words>2943</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Mr. Vallabh Sangar</cp:lastModifiedBy>
  <cp:revision>175</cp:revision>
  <cp:lastPrinted>2016-05-07T04:13:00Z</cp:lastPrinted>
  <dcterms:created xsi:type="dcterms:W3CDTF">2025-04-21T11:13:00Z</dcterms:created>
  <dcterms:modified xsi:type="dcterms:W3CDTF">2025-04-2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